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4EE418" w14:textId="54EE90D4" w:rsidR="00552E79" w:rsidRDefault="007842E9">
      <w:bookmarkStart w:id="0" w:name="_Hlk23317241"/>
      <w:bookmarkEnd w:id="0"/>
      <w:r>
        <w:rPr>
          <w:rFonts w:ascii="Bookman Old Style" w:hAnsi="Bookman Old Style"/>
          <w:i/>
          <w:iCs/>
          <w:noProof/>
          <w:sz w:val="26"/>
          <w:szCs w:val="26"/>
        </w:rPr>
        <w:drawing>
          <wp:inline distT="0" distB="0" distL="0" distR="0" wp14:anchorId="2BD22B2E" wp14:editId="50688621">
            <wp:extent cx="4114800" cy="3086100"/>
            <wp:effectExtent l="0" t="0" r="0" b="0"/>
            <wp:docPr id="5" name="Picture 5" descr="A close up of an old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799.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114800" cy="3086100"/>
                    </a:xfrm>
                    <a:prstGeom prst="rect">
                      <a:avLst/>
                    </a:prstGeom>
                    <a:ln>
                      <a:noFill/>
                    </a:ln>
                    <a:effectLst>
                      <a:softEdge rad="112500"/>
                    </a:effectLst>
                  </pic:spPr>
                </pic:pic>
              </a:graphicData>
            </a:graphic>
          </wp:inline>
        </w:drawing>
      </w:r>
    </w:p>
    <w:p w14:paraId="5F3703FC" w14:textId="598E9F46" w:rsidR="007842E9" w:rsidRPr="008B3D80" w:rsidRDefault="007842E9" w:rsidP="007842E9">
      <w:pPr>
        <w:jc w:val="center"/>
        <w:rPr>
          <w:rFonts w:ascii="Sanchez" w:hAnsi="Sanchez"/>
          <w:b/>
          <w:bCs/>
          <w:color w:val="002060"/>
          <w:sz w:val="40"/>
          <w:szCs w:val="40"/>
        </w:rPr>
      </w:pPr>
      <w:r w:rsidRPr="008B3D80">
        <w:rPr>
          <w:rFonts w:ascii="Sanchez" w:hAnsi="Sanchez"/>
          <w:b/>
          <w:bCs/>
          <w:color w:val="002060"/>
          <w:sz w:val="40"/>
          <w:szCs w:val="40"/>
        </w:rPr>
        <w:t>Fellowship Presbyterian Church</w:t>
      </w:r>
    </w:p>
    <w:p w14:paraId="00B0DC72" w14:textId="77777777" w:rsidR="007842E9" w:rsidRPr="008B3D80" w:rsidRDefault="007842E9" w:rsidP="007842E9">
      <w:pPr>
        <w:jc w:val="center"/>
        <w:rPr>
          <w:rFonts w:ascii="Sanchez" w:hAnsi="Sanchez"/>
          <w:i/>
          <w:iCs/>
        </w:rPr>
      </w:pPr>
      <w:r w:rsidRPr="008B3D80">
        <w:rPr>
          <w:rFonts w:ascii="Sanchez" w:hAnsi="Sanchez"/>
          <w:i/>
          <w:iCs/>
        </w:rPr>
        <w:t>A Congregation of the Presbyterian Church in America</w:t>
      </w:r>
    </w:p>
    <w:p w14:paraId="62555672" w14:textId="39926A2E" w:rsidR="00266E86" w:rsidRDefault="00AC319F" w:rsidP="000B40F4">
      <w:pPr>
        <w:jc w:val="center"/>
      </w:pPr>
      <w:r w:rsidRPr="008F664A">
        <w:rPr>
          <w:rFonts w:ascii="Bookman Old Style" w:hAnsi="Bookman Old Style"/>
          <w:noProof/>
          <w:color w:val="1F3864" w:themeColor="accent1" w:themeShade="80"/>
          <w:sz w:val="24"/>
          <w:szCs w:val="24"/>
        </w:rPr>
        <w:drawing>
          <wp:inline distT="0" distB="0" distL="0" distR="0" wp14:anchorId="410035C3" wp14:editId="5B3071C8">
            <wp:extent cx="2171700" cy="2171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riginal.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71700" cy="2171700"/>
                    </a:xfrm>
                    <a:prstGeom prst="rect">
                      <a:avLst/>
                    </a:prstGeom>
                  </pic:spPr>
                </pic:pic>
              </a:graphicData>
            </a:graphic>
          </wp:inline>
        </w:drawing>
      </w:r>
    </w:p>
    <w:p w14:paraId="3005DD5B" w14:textId="159053AF" w:rsidR="00266E86" w:rsidRPr="001854D4" w:rsidRDefault="00F51AC5" w:rsidP="00FE4561">
      <w:pPr>
        <w:jc w:val="center"/>
        <w:rPr>
          <w:rFonts w:ascii="Sanchez Regular" w:hAnsi="Sanchez Regular"/>
          <w:b/>
          <w:bCs/>
          <w:color w:val="1F3864" w:themeColor="accent1" w:themeShade="80"/>
          <w:sz w:val="36"/>
          <w:szCs w:val="36"/>
        </w:rPr>
      </w:pPr>
      <w:r w:rsidRPr="001854D4">
        <w:rPr>
          <w:rFonts w:ascii="Sanchez Regular" w:hAnsi="Sanchez Regular"/>
          <w:b/>
          <w:bCs/>
          <w:color w:val="1F3864" w:themeColor="accent1" w:themeShade="80"/>
          <w:sz w:val="36"/>
          <w:szCs w:val="36"/>
        </w:rPr>
        <w:t xml:space="preserve">Lord’s Day ~ </w:t>
      </w:r>
      <w:r w:rsidR="00DC2E7E">
        <w:rPr>
          <w:rFonts w:ascii="Sanchez Regular" w:hAnsi="Sanchez Regular"/>
          <w:b/>
          <w:bCs/>
          <w:color w:val="1F3864" w:themeColor="accent1" w:themeShade="80"/>
          <w:sz w:val="36"/>
          <w:szCs w:val="36"/>
        </w:rPr>
        <w:t xml:space="preserve">August </w:t>
      </w:r>
      <w:r w:rsidR="005F68C3">
        <w:rPr>
          <w:rFonts w:ascii="Sanchez Regular" w:hAnsi="Sanchez Regular"/>
          <w:b/>
          <w:bCs/>
          <w:color w:val="1F3864" w:themeColor="accent1" w:themeShade="80"/>
          <w:sz w:val="36"/>
          <w:szCs w:val="36"/>
        </w:rPr>
        <w:t>9</w:t>
      </w:r>
      <w:r w:rsidR="004D79C9">
        <w:rPr>
          <w:rFonts w:ascii="Sanchez Regular" w:hAnsi="Sanchez Regular"/>
          <w:b/>
          <w:bCs/>
          <w:color w:val="1F3864" w:themeColor="accent1" w:themeShade="80"/>
          <w:sz w:val="36"/>
          <w:szCs w:val="36"/>
        </w:rPr>
        <w:t xml:space="preserve">, </w:t>
      </w:r>
      <w:r w:rsidRPr="001854D4">
        <w:rPr>
          <w:rFonts w:ascii="Sanchez Regular" w:hAnsi="Sanchez Regular"/>
          <w:b/>
          <w:bCs/>
          <w:color w:val="1F3864" w:themeColor="accent1" w:themeShade="80"/>
          <w:sz w:val="36"/>
          <w:szCs w:val="36"/>
        </w:rPr>
        <w:t>2020</w:t>
      </w:r>
    </w:p>
    <w:p w14:paraId="44F423A8" w14:textId="6CAD3541" w:rsidR="00FE4561" w:rsidRPr="001854D4" w:rsidRDefault="00C42A9E" w:rsidP="00FE4561">
      <w:pPr>
        <w:jc w:val="center"/>
        <w:rPr>
          <w:rFonts w:ascii="Sanchez Regular" w:hAnsi="Sanchez Regular"/>
          <w:sz w:val="24"/>
          <w:szCs w:val="24"/>
        </w:rPr>
      </w:pPr>
      <w:r w:rsidRPr="001854D4">
        <w:rPr>
          <w:rFonts w:ascii="Sanchez Regular" w:hAnsi="Sanchez Regular"/>
          <w:sz w:val="24"/>
          <w:szCs w:val="24"/>
        </w:rPr>
        <w:t>Rev. William F. Hill, Jr., Pasto</w:t>
      </w:r>
      <w:r w:rsidR="00284B43" w:rsidRPr="001854D4">
        <w:rPr>
          <w:rFonts w:ascii="Sanchez Regular" w:hAnsi="Sanchez Regular"/>
          <w:sz w:val="24"/>
          <w:szCs w:val="24"/>
        </w:rPr>
        <w:t>r</w:t>
      </w:r>
    </w:p>
    <w:p w14:paraId="169E6161" w14:textId="73E603A1" w:rsidR="007842E9" w:rsidRPr="00743AD5" w:rsidRDefault="007842E9" w:rsidP="003B4A06">
      <w:pPr>
        <w:spacing w:line="240" w:lineRule="auto"/>
        <w:jc w:val="center"/>
        <w:rPr>
          <w:rFonts w:ascii="Sanchez Regular" w:hAnsi="Sanchez Regular"/>
          <w:b/>
          <w:bCs/>
          <w:color w:val="1F3864" w:themeColor="accent1" w:themeShade="80"/>
          <w:sz w:val="24"/>
          <w:szCs w:val="24"/>
          <w:u w:val="single"/>
        </w:rPr>
      </w:pPr>
      <w:r w:rsidRPr="00743AD5">
        <w:rPr>
          <w:rFonts w:ascii="Sanchez Regular" w:hAnsi="Sanchez Regular"/>
          <w:b/>
          <w:bCs/>
          <w:color w:val="1F3864" w:themeColor="accent1" w:themeShade="80"/>
          <w:sz w:val="24"/>
          <w:szCs w:val="24"/>
          <w:u w:val="single"/>
        </w:rPr>
        <w:lastRenderedPageBreak/>
        <w:t xml:space="preserve">Morning Worship ~Lord’s Day~ </w:t>
      </w:r>
      <w:r w:rsidR="00DC2E7E">
        <w:rPr>
          <w:rFonts w:ascii="Sanchez Regular" w:hAnsi="Sanchez Regular"/>
          <w:b/>
          <w:bCs/>
          <w:color w:val="1F3864" w:themeColor="accent1" w:themeShade="80"/>
          <w:sz w:val="24"/>
          <w:szCs w:val="24"/>
          <w:u w:val="single"/>
        </w:rPr>
        <w:t xml:space="preserve">August </w:t>
      </w:r>
      <w:r w:rsidR="0051156E">
        <w:rPr>
          <w:rFonts w:ascii="Sanchez Regular" w:hAnsi="Sanchez Regular"/>
          <w:b/>
          <w:bCs/>
          <w:color w:val="1F3864" w:themeColor="accent1" w:themeShade="80"/>
          <w:sz w:val="24"/>
          <w:szCs w:val="24"/>
          <w:u w:val="single"/>
        </w:rPr>
        <w:t>9</w:t>
      </w:r>
      <w:r w:rsidRPr="00743AD5">
        <w:rPr>
          <w:rFonts w:ascii="Sanchez Regular" w:hAnsi="Sanchez Regular"/>
          <w:b/>
          <w:bCs/>
          <w:color w:val="1F3864" w:themeColor="accent1" w:themeShade="80"/>
          <w:sz w:val="24"/>
          <w:szCs w:val="24"/>
          <w:u w:val="single"/>
        </w:rPr>
        <w:t>, 20</w:t>
      </w:r>
      <w:r w:rsidR="00EB08E5" w:rsidRPr="00743AD5">
        <w:rPr>
          <w:rFonts w:ascii="Sanchez Regular" w:hAnsi="Sanchez Regular"/>
          <w:b/>
          <w:bCs/>
          <w:color w:val="1F3864" w:themeColor="accent1" w:themeShade="80"/>
          <w:sz w:val="24"/>
          <w:szCs w:val="24"/>
          <w:u w:val="single"/>
        </w:rPr>
        <w:t>20</w:t>
      </w:r>
    </w:p>
    <w:p w14:paraId="550A7AFD" w14:textId="61D904B5" w:rsidR="007842E9" w:rsidRPr="00743AD5" w:rsidRDefault="007842E9" w:rsidP="003B4A06">
      <w:pPr>
        <w:spacing w:line="240" w:lineRule="auto"/>
        <w:jc w:val="center"/>
        <w:rPr>
          <w:rFonts w:ascii="Sanchez Regular" w:hAnsi="Sanchez Regular"/>
          <w:b/>
          <w:bCs/>
          <w:color w:val="1F3864" w:themeColor="accent1" w:themeShade="80"/>
          <w:sz w:val="24"/>
          <w:szCs w:val="24"/>
        </w:rPr>
      </w:pPr>
      <w:r w:rsidRPr="00743AD5">
        <w:rPr>
          <w:rFonts w:ascii="Sanchez Regular" w:hAnsi="Sanchez Regular"/>
          <w:b/>
          <w:bCs/>
          <w:color w:val="1F3864" w:themeColor="accent1" w:themeShade="80"/>
          <w:sz w:val="24"/>
          <w:szCs w:val="24"/>
        </w:rPr>
        <w:t>~Worship in Praise~</w:t>
      </w:r>
    </w:p>
    <w:p w14:paraId="0E1D10F5" w14:textId="2ABE6085" w:rsidR="007842E9" w:rsidRDefault="007842E9" w:rsidP="00575E36">
      <w:pPr>
        <w:spacing w:line="240" w:lineRule="auto"/>
        <w:jc w:val="center"/>
        <w:rPr>
          <w:rFonts w:ascii="Bookman Old Style" w:hAnsi="Bookman Old Style"/>
        </w:rPr>
      </w:pPr>
      <w:r>
        <w:rPr>
          <w:rFonts w:ascii="Bookman Old Style" w:hAnsi="Bookman Old Style"/>
        </w:rPr>
        <w:t>Call to Worship</w:t>
      </w:r>
      <w:r w:rsidR="00ED72F0">
        <w:rPr>
          <w:rFonts w:ascii="Bookman Old Style" w:hAnsi="Bookman Old Style"/>
        </w:rPr>
        <w:t xml:space="preserve"> </w:t>
      </w:r>
      <w:r w:rsidR="00A90CB9">
        <w:rPr>
          <w:rFonts w:ascii="Bookman Old Style" w:hAnsi="Bookman Old Style"/>
        </w:rPr>
        <w:t xml:space="preserve">                                </w:t>
      </w:r>
      <w:r w:rsidR="009F769A">
        <w:rPr>
          <w:rFonts w:ascii="Bookman Old Style" w:hAnsi="Bookman Old Style"/>
        </w:rPr>
        <w:t xml:space="preserve">    </w:t>
      </w:r>
      <w:r w:rsidR="00BE4C6A">
        <w:rPr>
          <w:rFonts w:ascii="Bookman Old Style" w:hAnsi="Bookman Old Style"/>
        </w:rPr>
        <w:t xml:space="preserve">         Psalm 13</w:t>
      </w:r>
      <w:r w:rsidR="005F68C3">
        <w:rPr>
          <w:rFonts w:ascii="Bookman Old Style" w:hAnsi="Bookman Old Style"/>
        </w:rPr>
        <w:t>8:1-2</w:t>
      </w:r>
      <w:r w:rsidR="00ED72F0">
        <w:rPr>
          <w:rFonts w:ascii="Bookman Old Style" w:hAnsi="Bookman Old Style"/>
        </w:rPr>
        <w:t xml:space="preserve">                                         </w:t>
      </w:r>
      <w:r w:rsidR="009B499C">
        <w:rPr>
          <w:rFonts w:ascii="Bookman Old Style" w:hAnsi="Bookman Old Style"/>
        </w:rPr>
        <w:t xml:space="preserve">      </w:t>
      </w:r>
      <w:r w:rsidR="00ED72F0">
        <w:rPr>
          <w:rFonts w:ascii="Bookman Old Style" w:hAnsi="Bookman Old Style"/>
        </w:rPr>
        <w:t xml:space="preserve">                                        </w:t>
      </w:r>
      <w:r w:rsidR="00C11306">
        <w:rPr>
          <w:rFonts w:ascii="Bookman Old Style" w:hAnsi="Bookman Old Style"/>
        </w:rPr>
        <w:t xml:space="preserve">   </w:t>
      </w:r>
      <w:r w:rsidR="00825A7A">
        <w:rPr>
          <w:rFonts w:ascii="Bookman Old Style" w:hAnsi="Bookman Old Style"/>
        </w:rPr>
        <w:t xml:space="preserve">                                  </w:t>
      </w:r>
      <w:r w:rsidR="00842ED4">
        <w:rPr>
          <w:rFonts w:ascii="Bookman Old Style" w:hAnsi="Bookman Old Style"/>
        </w:rPr>
        <w:t xml:space="preserve"> </w:t>
      </w:r>
      <w:r w:rsidR="006C73FC">
        <w:rPr>
          <w:rFonts w:ascii="Bookman Old Style" w:hAnsi="Bookman Old Style"/>
        </w:rPr>
        <w:t xml:space="preserve">        </w:t>
      </w:r>
      <w:r w:rsidR="0000399E">
        <w:rPr>
          <w:rFonts w:ascii="Bookman Old Style" w:hAnsi="Bookman Old Style"/>
        </w:rPr>
        <w:t xml:space="preserve">                                           </w:t>
      </w:r>
      <w:r w:rsidR="00C11306">
        <w:rPr>
          <w:rFonts w:ascii="Bookman Old Style" w:hAnsi="Bookman Old Style"/>
        </w:rPr>
        <w:t xml:space="preserve">                                          </w:t>
      </w:r>
      <w:r w:rsidR="001854D4">
        <w:rPr>
          <w:rFonts w:ascii="Bookman Old Style" w:hAnsi="Bookman Old Style"/>
        </w:rPr>
        <w:t xml:space="preserve">     </w:t>
      </w:r>
      <w:r w:rsidR="00D820D1">
        <w:rPr>
          <w:rFonts w:ascii="Bookman Old Style" w:hAnsi="Bookman Old Style"/>
        </w:rPr>
        <w:t xml:space="preserve"> </w:t>
      </w:r>
      <w:r w:rsidR="00BA3DD9">
        <w:rPr>
          <w:rFonts w:ascii="Bookman Old Style" w:hAnsi="Bookman Old Style"/>
        </w:rPr>
        <w:t xml:space="preserve">                 </w:t>
      </w:r>
      <w:r w:rsidR="00C11306">
        <w:rPr>
          <w:rFonts w:ascii="Bookman Old Style" w:hAnsi="Bookman Old Style"/>
        </w:rPr>
        <w:t xml:space="preserve"> </w:t>
      </w:r>
    </w:p>
    <w:p w14:paraId="0C2040B4" w14:textId="32AA534C" w:rsidR="007842E9" w:rsidRPr="00503B4A" w:rsidRDefault="007842E9" w:rsidP="0062313E">
      <w:pPr>
        <w:spacing w:line="240" w:lineRule="auto"/>
        <w:rPr>
          <w:rFonts w:ascii="Bookman Old Style" w:hAnsi="Bookman Old Style"/>
        </w:rPr>
      </w:pPr>
      <w:bookmarkStart w:id="1" w:name="_Hlk515082482"/>
      <w:r>
        <w:rPr>
          <w:rFonts w:ascii="Bookman Old Style" w:hAnsi="Bookman Old Style"/>
        </w:rPr>
        <w:t>Prayer of Invocation</w:t>
      </w:r>
      <w:r w:rsidR="00ED72F0">
        <w:rPr>
          <w:rFonts w:ascii="Bookman Old Style" w:hAnsi="Bookman Old Style"/>
        </w:rPr>
        <w:t xml:space="preserve">                                   </w:t>
      </w:r>
    </w:p>
    <w:p w14:paraId="4C5EE79F" w14:textId="1A31C38D" w:rsidR="007842E9" w:rsidRPr="002B799A" w:rsidRDefault="007842E9" w:rsidP="003B4A06">
      <w:pPr>
        <w:tabs>
          <w:tab w:val="left" w:pos="1125"/>
        </w:tabs>
        <w:spacing w:line="240" w:lineRule="auto"/>
        <w:jc w:val="center"/>
        <w:rPr>
          <w:rFonts w:asciiTheme="majorBidi" w:hAnsiTheme="majorBidi" w:cstheme="majorBidi"/>
          <w:sz w:val="24"/>
          <w:szCs w:val="24"/>
        </w:rPr>
      </w:pPr>
      <w:r w:rsidRPr="00E077FE">
        <w:rPr>
          <w:rFonts w:ascii="Bookman Old Style" w:hAnsi="Bookman Old Style" w:cs="TTE239ED80t00"/>
          <w:b/>
          <w:bCs/>
        </w:rPr>
        <w:t>§</w:t>
      </w:r>
      <w:bookmarkEnd w:id="1"/>
      <w:r>
        <w:rPr>
          <w:rFonts w:ascii="Bookman Old Style" w:hAnsi="Bookman Old Style"/>
        </w:rPr>
        <w:t xml:space="preserve">Hymn         </w:t>
      </w:r>
      <w:r w:rsidR="000F42BE">
        <w:rPr>
          <w:rFonts w:ascii="Bookman Old Style" w:hAnsi="Bookman Old Style"/>
        </w:rPr>
        <w:t xml:space="preserve"> </w:t>
      </w:r>
      <w:r w:rsidR="00860D33">
        <w:rPr>
          <w:rFonts w:ascii="Bookman Old Style" w:hAnsi="Bookman Old Style"/>
        </w:rPr>
        <w:t xml:space="preserve">        </w:t>
      </w:r>
      <w:r w:rsidR="009F769A">
        <w:rPr>
          <w:rFonts w:ascii="Bookman Old Style" w:hAnsi="Bookman Old Style"/>
        </w:rPr>
        <w:t xml:space="preserve">  </w:t>
      </w:r>
      <w:r w:rsidR="00DC2E7E">
        <w:rPr>
          <w:rFonts w:ascii="Bookman Old Style" w:hAnsi="Bookman Old Style"/>
        </w:rPr>
        <w:t xml:space="preserve">     </w:t>
      </w:r>
      <w:r w:rsidR="008B617A">
        <w:rPr>
          <w:rFonts w:ascii="Bookman Old Style" w:hAnsi="Bookman Old Style"/>
          <w:b/>
          <w:bCs/>
        </w:rPr>
        <w:t>#</w:t>
      </w:r>
      <w:r w:rsidR="00DC2E7E">
        <w:rPr>
          <w:rFonts w:ascii="Bookman Old Style" w:hAnsi="Bookman Old Style"/>
          <w:b/>
          <w:bCs/>
        </w:rPr>
        <w:t xml:space="preserve">3 </w:t>
      </w:r>
      <w:r w:rsidR="00DC2E7E" w:rsidRPr="00DC2E7E">
        <w:rPr>
          <w:rFonts w:ascii="Bookman Old Style" w:hAnsi="Bookman Old Style"/>
        </w:rPr>
        <w:t>Give to Our God Immortal Praise</w:t>
      </w:r>
      <w:r w:rsidR="009F769A">
        <w:rPr>
          <w:rFonts w:ascii="Bookman Old Style" w:hAnsi="Bookman Old Style"/>
        </w:rPr>
        <w:br/>
        <w:t xml:space="preserve">                                </w:t>
      </w:r>
      <w:r w:rsidR="00BE4C6A">
        <w:rPr>
          <w:rFonts w:ascii="Bookman Old Style" w:hAnsi="Bookman Old Style"/>
        </w:rPr>
        <w:t xml:space="preserve">   </w:t>
      </w:r>
      <w:r w:rsidR="009F769A" w:rsidRPr="009F769A">
        <w:rPr>
          <w:rFonts w:ascii="Bookman Old Style" w:hAnsi="Bookman Old Style"/>
          <w:sz w:val="20"/>
          <w:szCs w:val="20"/>
        </w:rPr>
        <w:t>Hymn of the Month</w:t>
      </w:r>
      <w:r w:rsidR="00DC2E7E">
        <w:rPr>
          <w:rFonts w:ascii="Bookman Old Style" w:hAnsi="Bookman Old Style"/>
          <w:sz w:val="20"/>
          <w:szCs w:val="20"/>
        </w:rPr>
        <w:t xml:space="preserve"> ~ Based on Psa. 136</w:t>
      </w:r>
      <w:r w:rsidR="00CF4E97">
        <w:rPr>
          <w:rFonts w:ascii="Bookman Old Style" w:hAnsi="Bookman Old Style"/>
        </w:rPr>
        <w:br/>
      </w:r>
      <w:r w:rsidR="00CF4E97">
        <w:rPr>
          <w:rFonts w:ascii="Bookman Old Style" w:hAnsi="Bookman Old Style"/>
          <w:b/>
          <w:bCs/>
          <w:sz w:val="20"/>
          <w:szCs w:val="20"/>
        </w:rPr>
        <w:t xml:space="preserve">                                  </w:t>
      </w:r>
      <w:r w:rsidR="005F7883">
        <w:rPr>
          <w:rFonts w:ascii="Sanchez Regular" w:hAnsi="Sanchez Regular"/>
          <w:b/>
          <w:bCs/>
          <w:color w:val="1F3864" w:themeColor="accent1" w:themeShade="80"/>
          <w:sz w:val="24"/>
          <w:szCs w:val="24"/>
        </w:rPr>
        <w:br/>
      </w:r>
      <w:r w:rsidRPr="00743AD5">
        <w:rPr>
          <w:rFonts w:ascii="Sanchez Regular" w:hAnsi="Sanchez Regular"/>
          <w:b/>
          <w:bCs/>
          <w:color w:val="1F3864" w:themeColor="accent1" w:themeShade="80"/>
          <w:sz w:val="24"/>
          <w:szCs w:val="24"/>
        </w:rPr>
        <w:t>~Worship in Confession~</w:t>
      </w:r>
    </w:p>
    <w:p w14:paraId="4F76D406" w14:textId="2BB91D34" w:rsidR="004D79C9" w:rsidRDefault="007842E9" w:rsidP="00852CF8">
      <w:pPr>
        <w:spacing w:line="240" w:lineRule="auto"/>
        <w:jc w:val="center"/>
        <w:rPr>
          <w:rFonts w:ascii="Bookman Old Style" w:hAnsi="Bookman Old Style"/>
        </w:rPr>
      </w:pPr>
      <w:r>
        <w:rPr>
          <w:rFonts w:ascii="Bookman Old Style" w:hAnsi="Bookman Old Style"/>
        </w:rPr>
        <w:t xml:space="preserve">Reading of </w:t>
      </w:r>
      <w:r w:rsidR="009207AC">
        <w:rPr>
          <w:rFonts w:ascii="Bookman Old Style" w:hAnsi="Bookman Old Style"/>
        </w:rPr>
        <w:t>Scripture</w:t>
      </w:r>
      <w:r w:rsidR="004D79C9">
        <w:rPr>
          <w:rFonts w:ascii="Bookman Old Style" w:hAnsi="Bookman Old Style"/>
        </w:rPr>
        <w:t xml:space="preserve">                                           Genesis </w:t>
      </w:r>
      <w:r w:rsidR="00B84621">
        <w:rPr>
          <w:rFonts w:ascii="Bookman Old Style" w:hAnsi="Bookman Old Style"/>
        </w:rPr>
        <w:t>4</w:t>
      </w:r>
      <w:r w:rsidR="005F68C3">
        <w:rPr>
          <w:rFonts w:ascii="Bookman Old Style" w:hAnsi="Bookman Old Style"/>
        </w:rPr>
        <w:t>3</w:t>
      </w:r>
      <w:r w:rsidR="000723A7">
        <w:rPr>
          <w:rFonts w:ascii="Bookman Old Style" w:hAnsi="Bookman Old Style"/>
        </w:rPr>
        <w:t xml:space="preserve"> </w:t>
      </w:r>
    </w:p>
    <w:p w14:paraId="1D83733C" w14:textId="257803BF" w:rsidR="00852CF8" w:rsidRDefault="000723A7" w:rsidP="009F769A">
      <w:pPr>
        <w:spacing w:line="240" w:lineRule="auto"/>
        <w:jc w:val="center"/>
        <w:rPr>
          <w:rFonts w:ascii="Bookman Old Style" w:hAnsi="Bookman Old Style"/>
        </w:rPr>
      </w:pPr>
      <w:r>
        <w:rPr>
          <w:rFonts w:ascii="Bookman Old Style" w:hAnsi="Bookman Old Style"/>
        </w:rPr>
        <w:t>Confession of Sin</w:t>
      </w:r>
      <w:r w:rsidR="00B84621">
        <w:rPr>
          <w:rFonts w:ascii="Bookman Old Style" w:hAnsi="Bookman Old Style"/>
        </w:rPr>
        <w:t xml:space="preserve"> </w:t>
      </w:r>
      <w:r w:rsidR="009F769A">
        <w:rPr>
          <w:rFonts w:ascii="Bookman Old Style" w:hAnsi="Bookman Old Style"/>
        </w:rPr>
        <w:t xml:space="preserve">                                                See Page 3</w:t>
      </w:r>
    </w:p>
    <w:p w14:paraId="58531E47" w14:textId="6E367663" w:rsidR="003B2987" w:rsidRDefault="007842E9" w:rsidP="00852CF8">
      <w:pPr>
        <w:spacing w:line="240" w:lineRule="auto"/>
        <w:jc w:val="center"/>
        <w:rPr>
          <w:rFonts w:ascii="Bookman Old Style" w:hAnsi="Bookman Old Style"/>
        </w:rPr>
      </w:pPr>
      <w:r>
        <w:rPr>
          <w:rFonts w:ascii="Bookman Old Style" w:hAnsi="Bookman Old Style"/>
        </w:rPr>
        <w:t>Assurance of Pardon</w:t>
      </w:r>
      <w:r w:rsidR="0051156E">
        <w:rPr>
          <w:rFonts w:ascii="Bookman Old Style" w:hAnsi="Bookman Old Style"/>
        </w:rPr>
        <w:t xml:space="preserve">                              Ex. 34:6-7; Ps. 85:2</w:t>
      </w:r>
      <w:r w:rsidR="004D79C9">
        <w:rPr>
          <w:rFonts w:ascii="Bookman Old Style" w:hAnsi="Bookman Old Style"/>
        </w:rPr>
        <w:t xml:space="preserve"> </w:t>
      </w:r>
      <w:r w:rsidR="00DC2E7E">
        <w:rPr>
          <w:rFonts w:ascii="Bookman Old Style" w:hAnsi="Bookman Old Style"/>
        </w:rPr>
        <w:t xml:space="preserve">                              </w:t>
      </w:r>
      <w:r w:rsidR="00A90CB9">
        <w:rPr>
          <w:rFonts w:ascii="Bookman Old Style" w:hAnsi="Bookman Old Style"/>
        </w:rPr>
        <w:t xml:space="preserve">                          </w:t>
      </w:r>
      <w:r w:rsidR="00B84621">
        <w:rPr>
          <w:rFonts w:ascii="Bookman Old Style" w:hAnsi="Bookman Old Style"/>
        </w:rPr>
        <w:t xml:space="preserve">      </w:t>
      </w:r>
    </w:p>
    <w:p w14:paraId="65BAABD9" w14:textId="120732B1" w:rsidR="00607CC4" w:rsidRPr="00344332" w:rsidRDefault="003B2987" w:rsidP="00852CF8">
      <w:pPr>
        <w:spacing w:line="240" w:lineRule="auto"/>
        <w:jc w:val="center"/>
        <w:rPr>
          <w:rFonts w:ascii="Bookman Old Style" w:hAnsi="Bookman Old Style"/>
        </w:rPr>
      </w:pPr>
      <w:r w:rsidRPr="00E077FE">
        <w:rPr>
          <w:rFonts w:ascii="Bookman Old Style" w:hAnsi="Bookman Old Style" w:cs="TTE239ED80t00"/>
          <w:b/>
          <w:bCs/>
        </w:rPr>
        <w:t>§</w:t>
      </w:r>
      <w:r>
        <w:rPr>
          <w:rFonts w:ascii="Bookman Old Style" w:hAnsi="Bookman Old Style"/>
        </w:rPr>
        <w:t xml:space="preserve">Hymn        </w:t>
      </w:r>
      <w:r w:rsidR="005F68C3">
        <w:rPr>
          <w:rFonts w:ascii="Bookman Old Style" w:hAnsi="Bookman Old Style"/>
        </w:rPr>
        <w:t xml:space="preserve">                             </w:t>
      </w:r>
      <w:r>
        <w:rPr>
          <w:rFonts w:ascii="Bookman Old Style" w:hAnsi="Bookman Old Style"/>
          <w:b/>
          <w:bCs/>
        </w:rPr>
        <w:t>#</w:t>
      </w:r>
      <w:r w:rsidR="005F68C3">
        <w:rPr>
          <w:rFonts w:ascii="Bookman Old Style" w:hAnsi="Bookman Old Style"/>
          <w:b/>
          <w:bCs/>
        </w:rPr>
        <w:t xml:space="preserve">486 </w:t>
      </w:r>
      <w:r w:rsidR="005F68C3" w:rsidRPr="005F68C3">
        <w:rPr>
          <w:rFonts w:ascii="Bookman Old Style" w:hAnsi="Bookman Old Style"/>
        </w:rPr>
        <w:t>God Be Merciful to Me</w:t>
      </w:r>
      <w:r w:rsidR="004812A8">
        <w:rPr>
          <w:rFonts w:ascii="Bookman Old Style" w:hAnsi="Bookman Old Style"/>
        </w:rPr>
        <w:t xml:space="preserve">                     </w:t>
      </w:r>
    </w:p>
    <w:p w14:paraId="466464F8" w14:textId="58C16F88" w:rsidR="007842E9" w:rsidRPr="00607CC4" w:rsidRDefault="007842E9" w:rsidP="00607CC4">
      <w:pPr>
        <w:tabs>
          <w:tab w:val="left" w:pos="1125"/>
        </w:tabs>
        <w:spacing w:line="240" w:lineRule="auto"/>
        <w:jc w:val="center"/>
        <w:rPr>
          <w:rFonts w:ascii="Bookman Old Style" w:hAnsi="Bookman Old Style" w:cstheme="majorBidi"/>
        </w:rPr>
      </w:pPr>
      <w:r>
        <w:rPr>
          <w:rFonts w:ascii="Bookman Old Style" w:hAnsi="Bookman Old Style"/>
        </w:rPr>
        <w:t xml:space="preserve">Confession of </w:t>
      </w:r>
      <w:r w:rsidR="00694793">
        <w:rPr>
          <w:rFonts w:ascii="Bookman Old Style" w:hAnsi="Bookman Old Style"/>
        </w:rPr>
        <w:t>Faith</w:t>
      </w:r>
      <w:r w:rsidR="00DC2E7E">
        <w:rPr>
          <w:rFonts w:ascii="Bookman Old Style" w:hAnsi="Bookman Old Style"/>
        </w:rPr>
        <w:t xml:space="preserve">       </w:t>
      </w:r>
      <w:r w:rsidR="005F68C3">
        <w:rPr>
          <w:rFonts w:ascii="Bookman Old Style" w:hAnsi="Bookman Old Style"/>
        </w:rPr>
        <w:t xml:space="preserve">                         </w:t>
      </w:r>
      <w:r w:rsidR="005F68C3" w:rsidRPr="005F68C3">
        <w:rPr>
          <w:rFonts w:ascii="Bookman Old Style" w:hAnsi="Bookman Old Style"/>
          <w:i/>
          <w:iCs/>
        </w:rPr>
        <w:t>The Apostles’ Creed</w:t>
      </w:r>
      <w:r w:rsidR="008E7BF7">
        <w:rPr>
          <w:rFonts w:ascii="Bookman Old Style" w:hAnsi="Bookman Old Style"/>
          <w:i/>
          <w:iCs/>
        </w:rPr>
        <w:t xml:space="preserve">  </w:t>
      </w:r>
      <w:r w:rsidR="00BE25DC">
        <w:rPr>
          <w:rFonts w:ascii="Bookman Old Style" w:hAnsi="Bookman Old Style"/>
          <w:i/>
          <w:iCs/>
        </w:rPr>
        <w:t xml:space="preserve">    </w:t>
      </w:r>
      <w:r w:rsidR="00344332">
        <w:rPr>
          <w:rFonts w:ascii="Bookman Old Style" w:hAnsi="Bookman Old Style"/>
        </w:rPr>
        <w:br/>
        <w:t xml:space="preserve">                          </w:t>
      </w:r>
      <w:r w:rsidR="00BE25DC">
        <w:rPr>
          <w:rFonts w:ascii="Bookman Old Style" w:hAnsi="Bookman Old Style"/>
        </w:rPr>
        <w:t xml:space="preserve">        </w:t>
      </w:r>
      <w:r w:rsidR="005F68C3">
        <w:rPr>
          <w:rFonts w:ascii="Bookman Old Style" w:hAnsi="Bookman Old Style"/>
        </w:rPr>
        <w:t xml:space="preserve"> </w:t>
      </w:r>
      <w:r w:rsidR="00BE25DC">
        <w:rPr>
          <w:rFonts w:ascii="Bookman Old Style" w:hAnsi="Bookman Old Style"/>
        </w:rPr>
        <w:t xml:space="preserve">        </w:t>
      </w:r>
      <w:r w:rsidR="005F68C3">
        <w:rPr>
          <w:rFonts w:ascii="Bookman Old Style" w:hAnsi="Bookman Old Style"/>
        </w:rPr>
        <w:t xml:space="preserve">                          </w:t>
      </w:r>
      <w:r w:rsidR="00D820D1">
        <w:rPr>
          <w:rFonts w:ascii="Bookman Old Style" w:hAnsi="Bookman Old Style"/>
        </w:rPr>
        <w:t>See Page 4</w:t>
      </w:r>
      <w:r w:rsidR="000C5452">
        <w:rPr>
          <w:rFonts w:ascii="Bookman Old Style" w:hAnsi="Bookman Old Style"/>
        </w:rPr>
        <w:t xml:space="preserve"> </w:t>
      </w:r>
      <w:r w:rsidR="00D73D99">
        <w:rPr>
          <w:rFonts w:ascii="Bookman Old Style" w:hAnsi="Bookman Old Style"/>
        </w:rPr>
        <w:t xml:space="preserve">   </w:t>
      </w:r>
      <w:r w:rsidR="00D94688">
        <w:rPr>
          <w:rFonts w:ascii="Bookman Old Style" w:hAnsi="Bookman Old Style"/>
        </w:rPr>
        <w:t xml:space="preserve">  </w:t>
      </w:r>
      <w:r w:rsidR="00A23D2B">
        <w:rPr>
          <w:rFonts w:ascii="Bookman Old Style" w:hAnsi="Bookman Old Style"/>
          <w:sz w:val="18"/>
          <w:szCs w:val="18"/>
        </w:rPr>
        <w:t xml:space="preserve">                                 </w:t>
      </w:r>
      <w:r w:rsidR="00D94688">
        <w:rPr>
          <w:rFonts w:ascii="Bookman Old Style" w:hAnsi="Bookman Old Style"/>
          <w:sz w:val="18"/>
          <w:szCs w:val="18"/>
        </w:rPr>
        <w:t xml:space="preserve">                </w:t>
      </w:r>
    </w:p>
    <w:p w14:paraId="14824F52" w14:textId="77777777" w:rsidR="007842E9" w:rsidRPr="00743AD5" w:rsidRDefault="007842E9" w:rsidP="003B4A06">
      <w:pPr>
        <w:spacing w:line="240" w:lineRule="auto"/>
        <w:jc w:val="center"/>
        <w:rPr>
          <w:rFonts w:ascii="Sanchez Regular" w:hAnsi="Sanchez Regular"/>
        </w:rPr>
      </w:pPr>
      <w:r w:rsidRPr="00743AD5">
        <w:rPr>
          <w:rFonts w:ascii="Sanchez Regular" w:hAnsi="Sanchez Regular"/>
          <w:b/>
          <w:bCs/>
          <w:color w:val="1F3864" w:themeColor="accent1" w:themeShade="80"/>
          <w:sz w:val="24"/>
          <w:szCs w:val="24"/>
        </w:rPr>
        <w:t>~Worship in Gratitude and Thanksgiving~</w:t>
      </w:r>
    </w:p>
    <w:p w14:paraId="6629AC5E" w14:textId="07FC5272" w:rsidR="007842E9" w:rsidRDefault="007842E9" w:rsidP="00B84621">
      <w:pPr>
        <w:spacing w:line="240" w:lineRule="auto"/>
        <w:jc w:val="center"/>
        <w:rPr>
          <w:rFonts w:ascii="Bookman Old Style" w:hAnsi="Bookman Old Style"/>
        </w:rPr>
      </w:pPr>
      <w:r>
        <w:rPr>
          <w:rFonts w:ascii="Bookman Old Style" w:hAnsi="Bookman Old Style"/>
        </w:rPr>
        <w:t>Prayer of Thanksgiving</w:t>
      </w:r>
      <w:r w:rsidR="002E7D06">
        <w:rPr>
          <w:rFonts w:ascii="Bookman Old Style" w:hAnsi="Bookman Old Style"/>
        </w:rPr>
        <w:t xml:space="preserve"> </w:t>
      </w:r>
      <w:r w:rsidR="00B84621">
        <w:rPr>
          <w:rFonts w:ascii="Bookman Old Style" w:hAnsi="Bookman Old Style"/>
        </w:rPr>
        <w:t xml:space="preserve">                        RE Terry Rowekamp</w:t>
      </w:r>
    </w:p>
    <w:p w14:paraId="4420A3F3" w14:textId="1A335D90" w:rsidR="007842E9" w:rsidRDefault="007842E9" w:rsidP="003B4A06">
      <w:pPr>
        <w:spacing w:line="240" w:lineRule="auto"/>
        <w:rPr>
          <w:rFonts w:ascii="Bookman Old Style" w:hAnsi="Bookman Old Style"/>
        </w:rPr>
      </w:pPr>
      <w:r w:rsidRPr="00E21C45">
        <w:rPr>
          <w:rFonts w:ascii="Bookman Old Style" w:hAnsi="Bookman Old Style" w:cs="TTE239ED80t00"/>
          <w:b/>
          <w:bCs/>
        </w:rPr>
        <w:t>§</w:t>
      </w:r>
      <w:r>
        <w:rPr>
          <w:rFonts w:ascii="Bookman Old Style" w:hAnsi="Bookman Old Style"/>
        </w:rPr>
        <w:t>Doxology</w:t>
      </w:r>
    </w:p>
    <w:p w14:paraId="333E8263" w14:textId="77777777" w:rsidR="007842E9" w:rsidRPr="00743AD5" w:rsidRDefault="007842E9" w:rsidP="003B4A06">
      <w:pPr>
        <w:spacing w:line="240" w:lineRule="auto"/>
        <w:jc w:val="center"/>
        <w:rPr>
          <w:rFonts w:ascii="Sanchez Regular" w:hAnsi="Sanchez Regular"/>
          <w:b/>
          <w:bCs/>
          <w:color w:val="1F3864" w:themeColor="accent1" w:themeShade="80"/>
          <w:sz w:val="24"/>
          <w:szCs w:val="24"/>
        </w:rPr>
      </w:pPr>
      <w:r w:rsidRPr="00743AD5">
        <w:rPr>
          <w:rFonts w:ascii="Sanchez Regular" w:hAnsi="Sanchez Regular"/>
          <w:b/>
          <w:bCs/>
          <w:color w:val="1F3864" w:themeColor="accent1" w:themeShade="80"/>
          <w:sz w:val="24"/>
          <w:szCs w:val="24"/>
        </w:rPr>
        <w:t>~Worship and the Means of Grace~</w:t>
      </w:r>
    </w:p>
    <w:p w14:paraId="001CD308" w14:textId="45AE40B6" w:rsidR="007842E9" w:rsidRDefault="007842E9" w:rsidP="003B4A06">
      <w:pPr>
        <w:spacing w:line="240" w:lineRule="auto"/>
        <w:rPr>
          <w:rFonts w:ascii="Bookman Old Style" w:hAnsi="Bookman Old Style"/>
        </w:rPr>
      </w:pPr>
      <w:r>
        <w:rPr>
          <w:rFonts w:ascii="Bookman Old Style" w:hAnsi="Bookman Old Style"/>
        </w:rPr>
        <w:t xml:space="preserve">Pastoral Prayer         </w:t>
      </w:r>
    </w:p>
    <w:p w14:paraId="6CD87CD2" w14:textId="464DAFB6" w:rsidR="007842E9" w:rsidRPr="00A85838" w:rsidRDefault="007842E9" w:rsidP="003B4A06">
      <w:pPr>
        <w:spacing w:line="240" w:lineRule="auto"/>
        <w:jc w:val="center"/>
        <w:rPr>
          <w:rFonts w:ascii="Bookman Old Style" w:hAnsi="Bookman Old Style"/>
        </w:rPr>
      </w:pPr>
      <w:r>
        <w:rPr>
          <w:rFonts w:ascii="Bookman Old Style" w:hAnsi="Bookman Old Style"/>
        </w:rPr>
        <w:t>Reading of Scripture</w:t>
      </w:r>
      <w:r w:rsidR="003853D7">
        <w:rPr>
          <w:rFonts w:ascii="Bookman Old Style" w:hAnsi="Bookman Old Style"/>
        </w:rPr>
        <w:t xml:space="preserve">                                </w:t>
      </w:r>
      <w:r w:rsidR="00493142">
        <w:rPr>
          <w:rFonts w:ascii="Bookman Old Style" w:hAnsi="Bookman Old Style"/>
        </w:rPr>
        <w:t xml:space="preserve"> </w:t>
      </w:r>
      <w:r w:rsidR="002D5A11">
        <w:rPr>
          <w:rFonts w:ascii="Bookman Old Style" w:hAnsi="Bookman Old Style"/>
        </w:rPr>
        <w:t xml:space="preserve">  </w:t>
      </w:r>
      <w:r w:rsidR="004D7854">
        <w:rPr>
          <w:rFonts w:ascii="Bookman Old Style" w:hAnsi="Bookman Old Style"/>
        </w:rPr>
        <w:t>Romans 13:</w:t>
      </w:r>
      <w:r w:rsidR="005F68C3">
        <w:rPr>
          <w:rFonts w:ascii="Bookman Old Style" w:hAnsi="Bookman Old Style"/>
        </w:rPr>
        <w:t>8-14</w:t>
      </w:r>
      <w:r w:rsidR="001B58CC">
        <w:rPr>
          <w:rFonts w:ascii="Bookman Old Style" w:hAnsi="Bookman Old Style"/>
        </w:rPr>
        <w:t xml:space="preserve"> </w:t>
      </w:r>
      <w:r w:rsidR="001C20BF">
        <w:rPr>
          <w:rFonts w:ascii="Bookman Old Style" w:hAnsi="Bookman Old Style"/>
        </w:rPr>
        <w:t xml:space="preserve">                       </w:t>
      </w:r>
      <w:r w:rsidR="00831DB5">
        <w:rPr>
          <w:rFonts w:ascii="Bookman Old Style" w:hAnsi="Bookman Old Style"/>
        </w:rPr>
        <w:t xml:space="preserve">          </w:t>
      </w:r>
    </w:p>
    <w:p w14:paraId="154982C6" w14:textId="74BD9116" w:rsidR="002C63EB" w:rsidRDefault="007842E9" w:rsidP="00BB75C6">
      <w:pPr>
        <w:spacing w:line="240" w:lineRule="auto"/>
        <w:jc w:val="center"/>
        <w:rPr>
          <w:rFonts w:ascii="Bookman Old Style" w:hAnsi="Bookman Old Style"/>
          <w:b/>
          <w:bCs/>
          <w:i/>
          <w:iCs/>
        </w:rPr>
      </w:pPr>
      <w:r w:rsidRPr="00493142">
        <w:rPr>
          <w:rFonts w:ascii="Bookman Old Style" w:hAnsi="Bookman Old Style"/>
          <w:noProof/>
        </w:rPr>
        <w:t>The Preaching</w:t>
      </w:r>
      <w:r w:rsidRPr="00493142">
        <w:rPr>
          <w:rFonts w:ascii="Bookman Old Style" w:hAnsi="Bookman Old Style"/>
        </w:rPr>
        <w:t xml:space="preserve"> of God’s Word           </w:t>
      </w:r>
      <w:r w:rsidR="00493142" w:rsidRPr="00493142">
        <w:rPr>
          <w:rFonts w:ascii="Bookman Old Style" w:hAnsi="Bookman Old Style"/>
        </w:rPr>
        <w:t xml:space="preserve"> </w:t>
      </w:r>
      <w:r w:rsidR="00722BA3" w:rsidRPr="00493142">
        <w:rPr>
          <w:rFonts w:ascii="Bookman Old Style" w:hAnsi="Bookman Old Style"/>
        </w:rPr>
        <w:t>Rev.</w:t>
      </w:r>
      <w:r w:rsidR="002E40C3" w:rsidRPr="00493142">
        <w:rPr>
          <w:rFonts w:ascii="Bookman Old Style" w:hAnsi="Bookman Old Style"/>
        </w:rPr>
        <w:t xml:space="preserve"> </w:t>
      </w:r>
      <w:r w:rsidR="004D7854">
        <w:rPr>
          <w:rFonts w:ascii="Bookman Old Style" w:hAnsi="Bookman Old Style"/>
        </w:rPr>
        <w:t>William F. Hill, Jr.</w:t>
      </w:r>
      <w:r w:rsidR="005F7883">
        <w:rPr>
          <w:rFonts w:ascii="Bookman Old Style" w:hAnsi="Bookman Old Style"/>
        </w:rPr>
        <w:br/>
      </w:r>
      <w:r w:rsidR="005F68C3">
        <w:rPr>
          <w:rFonts w:ascii="Bookman Old Style" w:hAnsi="Bookman Old Style"/>
          <w:b/>
          <w:bCs/>
          <w:i/>
          <w:iCs/>
        </w:rPr>
        <w:t>Walk Properly</w:t>
      </w:r>
    </w:p>
    <w:p w14:paraId="441463CA" w14:textId="38DD6448" w:rsidR="00B66218" w:rsidRPr="004D7854" w:rsidRDefault="007842E9" w:rsidP="004D7854">
      <w:pPr>
        <w:spacing w:line="240" w:lineRule="auto"/>
        <w:jc w:val="center"/>
        <w:rPr>
          <w:rFonts w:ascii="Bookman Old Style" w:hAnsi="Bookman Old Style"/>
          <w:b/>
          <w:bCs/>
          <w:i/>
          <w:iCs/>
        </w:rPr>
      </w:pPr>
      <w:r w:rsidRPr="008A35CD">
        <w:rPr>
          <w:rFonts w:ascii="Bookman Old Style" w:hAnsi="Bookman Old Style" w:cs="TTE239ED80t00"/>
          <w:b/>
          <w:bCs/>
        </w:rPr>
        <w:t>§</w:t>
      </w:r>
      <w:r w:rsidR="00B1314E">
        <w:rPr>
          <w:rFonts w:ascii="Bookman Old Style" w:hAnsi="Bookman Old Style"/>
        </w:rPr>
        <w:t xml:space="preserve">Hymn  </w:t>
      </w:r>
      <w:r w:rsidR="006A1B1F">
        <w:rPr>
          <w:rFonts w:ascii="Bookman Old Style" w:hAnsi="Bookman Old Style"/>
        </w:rPr>
        <w:t xml:space="preserve">      </w:t>
      </w:r>
      <w:r w:rsidR="005F6685">
        <w:rPr>
          <w:rFonts w:ascii="Bookman Old Style" w:hAnsi="Bookman Old Style"/>
        </w:rPr>
        <w:t xml:space="preserve">    </w:t>
      </w:r>
      <w:r w:rsidR="000C075D">
        <w:rPr>
          <w:rFonts w:ascii="Bookman Old Style" w:hAnsi="Bookman Old Style"/>
        </w:rPr>
        <w:t xml:space="preserve"> </w:t>
      </w:r>
      <w:r w:rsidR="0061124D">
        <w:rPr>
          <w:rFonts w:ascii="Bookman Old Style" w:hAnsi="Bookman Old Style"/>
        </w:rPr>
        <w:t xml:space="preserve"> </w:t>
      </w:r>
      <w:r w:rsidR="00344332">
        <w:rPr>
          <w:rFonts w:ascii="Bookman Old Style" w:hAnsi="Bookman Old Style"/>
        </w:rPr>
        <w:t xml:space="preserve"> </w:t>
      </w:r>
      <w:r w:rsidR="000723A7">
        <w:rPr>
          <w:rFonts w:ascii="Bookman Old Style" w:hAnsi="Bookman Old Style"/>
        </w:rPr>
        <w:t xml:space="preserve">  </w:t>
      </w:r>
      <w:r w:rsidR="0019549C">
        <w:rPr>
          <w:rFonts w:ascii="Bookman Old Style" w:hAnsi="Bookman Old Style"/>
        </w:rPr>
        <w:t xml:space="preserve"> </w:t>
      </w:r>
      <w:r w:rsidR="004D7854">
        <w:rPr>
          <w:rFonts w:ascii="Bookman Old Style" w:hAnsi="Bookman Old Style"/>
        </w:rPr>
        <w:t xml:space="preserve"> </w:t>
      </w:r>
      <w:r w:rsidR="00DC2E7E">
        <w:rPr>
          <w:rFonts w:ascii="Bookman Old Style" w:hAnsi="Bookman Old Style"/>
        </w:rPr>
        <w:t xml:space="preserve">       </w:t>
      </w:r>
      <w:r w:rsidR="005F68C3">
        <w:rPr>
          <w:rFonts w:ascii="Bookman Old Style" w:hAnsi="Bookman Old Style"/>
        </w:rPr>
        <w:t xml:space="preserve">             </w:t>
      </w:r>
      <w:r w:rsidR="003B2987">
        <w:rPr>
          <w:rFonts w:ascii="Bookman Old Style" w:hAnsi="Bookman Old Style"/>
          <w:b/>
          <w:bCs/>
        </w:rPr>
        <w:t>#</w:t>
      </w:r>
      <w:r w:rsidR="005F68C3">
        <w:rPr>
          <w:rFonts w:ascii="Bookman Old Style" w:hAnsi="Bookman Old Style"/>
          <w:b/>
          <w:bCs/>
        </w:rPr>
        <w:t xml:space="preserve">537 </w:t>
      </w:r>
      <w:r w:rsidR="005F68C3" w:rsidRPr="005F68C3">
        <w:rPr>
          <w:rFonts w:ascii="Bookman Old Style" w:hAnsi="Bookman Old Style"/>
        </w:rPr>
        <w:t>Take Time to Be Holy</w:t>
      </w:r>
      <w:r w:rsidR="005F7883" w:rsidRPr="003B2987">
        <w:rPr>
          <w:rFonts w:ascii="Bookman Old Style" w:hAnsi="Bookman Old Style"/>
        </w:rPr>
        <w:br/>
      </w:r>
      <w:r w:rsidR="00CE3DDD">
        <w:rPr>
          <w:rFonts w:ascii="Bookman Old Style" w:hAnsi="Bookman Old Style" w:cs="TTE239ED80t00"/>
          <w:b/>
          <w:bCs/>
        </w:rPr>
        <w:br/>
      </w:r>
      <w:r w:rsidRPr="00571584">
        <w:rPr>
          <w:rFonts w:ascii="Bookman Old Style" w:hAnsi="Bookman Old Style" w:cs="TTE239ED80t00"/>
          <w:b/>
          <w:bCs/>
        </w:rPr>
        <w:t>§</w:t>
      </w:r>
      <w:r w:rsidR="00EA2204">
        <w:rPr>
          <w:rFonts w:ascii="Bookman Old Style" w:hAnsi="Bookman Old Style"/>
        </w:rPr>
        <w:t>Benediction</w:t>
      </w:r>
      <w:r>
        <w:rPr>
          <w:rFonts w:ascii="Bookman Old Style" w:hAnsi="Bookman Old Style"/>
        </w:rPr>
        <w:tab/>
      </w:r>
      <w:r w:rsidR="003B2987">
        <w:rPr>
          <w:rFonts w:ascii="Bookman Old Style" w:hAnsi="Bookman Old Style"/>
        </w:rPr>
        <w:t xml:space="preserve">                                     </w:t>
      </w:r>
      <w:r>
        <w:rPr>
          <w:rFonts w:ascii="Bookman Old Style" w:hAnsi="Bookman Old Style"/>
        </w:rPr>
        <w:tab/>
      </w:r>
      <w:r>
        <w:rPr>
          <w:rFonts w:ascii="Bookman Old Style" w:hAnsi="Bookman Old Style"/>
        </w:rPr>
        <w:tab/>
      </w:r>
      <w:r>
        <w:rPr>
          <w:rFonts w:ascii="Bookman Old Style" w:hAnsi="Bookman Old Style"/>
        </w:rPr>
        <w:tab/>
      </w:r>
      <w:r>
        <w:rPr>
          <w:rFonts w:ascii="Bookman Old Style" w:hAnsi="Bookman Old Style"/>
        </w:rPr>
        <w:tab/>
        <w:t xml:space="preserve">                  </w:t>
      </w:r>
      <w:r>
        <w:rPr>
          <w:rFonts w:ascii="Bookman Old Style" w:hAnsi="Bookman Old Style"/>
        </w:rPr>
        <w:br/>
      </w:r>
    </w:p>
    <w:p w14:paraId="0ED07AAA" w14:textId="77777777" w:rsidR="005F68C3" w:rsidRDefault="005F68C3" w:rsidP="00DE2A21">
      <w:pPr>
        <w:jc w:val="center"/>
        <w:rPr>
          <w:rFonts w:ascii="Sanchez Regular" w:hAnsi="Sanchez Regular"/>
          <w:b/>
          <w:bCs/>
          <w:color w:val="1F3864" w:themeColor="accent1" w:themeShade="80"/>
          <w:sz w:val="28"/>
          <w:szCs w:val="28"/>
        </w:rPr>
      </w:pPr>
    </w:p>
    <w:p w14:paraId="584BEC7B" w14:textId="4FC68B07" w:rsidR="00996689" w:rsidRPr="00191D71" w:rsidRDefault="00704090" w:rsidP="00DE2A21">
      <w:pPr>
        <w:jc w:val="center"/>
        <w:rPr>
          <w:rFonts w:ascii="Sanchez Regular" w:hAnsi="Sanchez Regular"/>
          <w:b/>
          <w:bCs/>
          <w:color w:val="1F3864" w:themeColor="accent1" w:themeShade="80"/>
          <w:sz w:val="28"/>
          <w:szCs w:val="28"/>
        </w:rPr>
      </w:pPr>
      <w:r w:rsidRPr="00191D71">
        <w:rPr>
          <w:rFonts w:ascii="Sanchez Regular" w:hAnsi="Sanchez Regular"/>
          <w:b/>
          <w:bCs/>
          <w:color w:val="1F3864" w:themeColor="accent1" w:themeShade="80"/>
          <w:sz w:val="28"/>
          <w:szCs w:val="28"/>
        </w:rPr>
        <w:lastRenderedPageBreak/>
        <w:t>~Morning Worship – Confession of Sin~</w:t>
      </w:r>
    </w:p>
    <w:p w14:paraId="2055B867" w14:textId="068F847C" w:rsidR="004D79C9" w:rsidRDefault="00704090" w:rsidP="00704090">
      <w:pPr>
        <w:rPr>
          <w:rFonts w:ascii="Sanchez Regular" w:hAnsi="Sanchez Regular"/>
          <w:b/>
          <w:bCs/>
          <w:color w:val="1F3864" w:themeColor="accent1" w:themeShade="80"/>
          <w:sz w:val="24"/>
          <w:szCs w:val="24"/>
        </w:rPr>
      </w:pPr>
      <w:r w:rsidRPr="001854D4">
        <w:rPr>
          <w:rFonts w:ascii="Sanchez Regular" w:hAnsi="Sanchez Regular"/>
          <w:b/>
          <w:bCs/>
          <w:color w:val="1F3864" w:themeColor="accent1" w:themeShade="80"/>
          <w:sz w:val="24"/>
          <w:szCs w:val="24"/>
        </w:rPr>
        <w:t>Congregation:</w:t>
      </w:r>
    </w:p>
    <w:p w14:paraId="6D45AB39" w14:textId="1B43AD1F" w:rsidR="009F769A" w:rsidRDefault="00584105" w:rsidP="00344332">
      <w:pPr>
        <w:rPr>
          <w:rFonts w:ascii="Bookman Old Style" w:hAnsi="Bookman Old Style"/>
          <w:sz w:val="24"/>
          <w:szCs w:val="24"/>
        </w:rPr>
      </w:pPr>
      <w:r w:rsidRPr="00584105">
        <w:rPr>
          <w:rFonts w:ascii="Bookman Old Style" w:hAnsi="Bookman Old Style"/>
          <w:sz w:val="24"/>
          <w:szCs w:val="24"/>
        </w:rPr>
        <w:t xml:space="preserve">Our Father in heaven, we bless your Name this morning. You are our God, and we are your people. We thank you that you have redeemed us and called us to yourself. We confess our sins to you, knowing that we often fall short of your glory. Help us to walk in your ways and obey you with our whole heart. We ask this, dependent on your grace and mercy that flows from your Son, the Lord Jesus Christ. Amen. </w:t>
      </w:r>
      <w:r w:rsidR="005F68C3">
        <w:rPr>
          <w:rFonts w:ascii="Bookman Old Style" w:hAnsi="Bookman Old Style"/>
          <w:sz w:val="24"/>
          <w:szCs w:val="24"/>
        </w:rPr>
        <w:t xml:space="preserve"> </w:t>
      </w:r>
    </w:p>
    <w:p w14:paraId="5876ABB1" w14:textId="2775CCFC" w:rsidR="00344332" w:rsidRDefault="00704090" w:rsidP="00344332">
      <w:pPr>
        <w:rPr>
          <w:rFonts w:ascii="Sanchez Regular" w:hAnsi="Sanchez Regular"/>
          <w:b/>
          <w:bCs/>
          <w:color w:val="1F3864" w:themeColor="accent1" w:themeShade="80"/>
          <w:sz w:val="24"/>
          <w:szCs w:val="24"/>
        </w:rPr>
      </w:pPr>
      <w:r w:rsidRPr="001854D4">
        <w:rPr>
          <w:rFonts w:ascii="Sanchez Regular" w:hAnsi="Sanchez Regular"/>
          <w:b/>
          <w:bCs/>
          <w:color w:val="1F3864" w:themeColor="accent1" w:themeShade="80"/>
          <w:sz w:val="24"/>
          <w:szCs w:val="24"/>
        </w:rPr>
        <w:t>Assurance of Pardon:</w:t>
      </w:r>
    </w:p>
    <w:p w14:paraId="5E785775" w14:textId="23AAD68E" w:rsidR="001B43E6" w:rsidRDefault="005F68C3" w:rsidP="0051156E">
      <w:pPr>
        <w:rPr>
          <w:rFonts w:ascii="Bookman Old Style" w:hAnsi="Bookman Old Style"/>
          <w:sz w:val="24"/>
          <w:szCs w:val="24"/>
        </w:rPr>
      </w:pPr>
      <w:r w:rsidRPr="005F68C3">
        <w:rPr>
          <w:rFonts w:ascii="Bookman Old Style" w:hAnsi="Bookman Old Style"/>
          <w:sz w:val="24"/>
          <w:szCs w:val="24"/>
        </w:rPr>
        <w:t>The Lord, the Lord, a God merciful and gracious, slow to anger, and abounding in steadfast love and faithfulness, 7 keeping steadfast love for thousands, forgiving iniquity and transgression and sin</w:t>
      </w:r>
      <w:r>
        <w:rPr>
          <w:rFonts w:ascii="Bookman Old Style" w:hAnsi="Bookman Old Style"/>
          <w:sz w:val="24"/>
          <w:szCs w:val="24"/>
        </w:rPr>
        <w:t xml:space="preserve">; </w:t>
      </w:r>
      <w:r w:rsidRPr="005F68C3">
        <w:rPr>
          <w:rFonts w:ascii="Bookman Old Style" w:hAnsi="Bookman Old Style"/>
          <w:sz w:val="24"/>
          <w:szCs w:val="24"/>
        </w:rPr>
        <w:t>You forgave the iniquity of your people;</w:t>
      </w:r>
      <w:r w:rsidR="0051156E">
        <w:rPr>
          <w:rFonts w:ascii="Bookman Old Style" w:hAnsi="Bookman Old Style"/>
          <w:sz w:val="24"/>
          <w:szCs w:val="24"/>
        </w:rPr>
        <w:t xml:space="preserve"> </w:t>
      </w:r>
      <w:r w:rsidRPr="005F68C3">
        <w:rPr>
          <w:rFonts w:ascii="Bookman Old Style" w:hAnsi="Bookman Old Style"/>
          <w:sz w:val="24"/>
          <w:szCs w:val="24"/>
        </w:rPr>
        <w:t>you covered all their sin.</w:t>
      </w:r>
    </w:p>
    <w:p w14:paraId="3426A816" w14:textId="057B8267" w:rsidR="00A90CB9" w:rsidRPr="008E3617" w:rsidRDefault="00A90CB9" w:rsidP="00A90CB9">
      <w:pPr>
        <w:rPr>
          <w:rFonts w:ascii="Bookman Old Style" w:hAnsi="Bookman Old Style"/>
          <w:sz w:val="24"/>
          <w:szCs w:val="24"/>
        </w:rPr>
      </w:pPr>
      <w:r>
        <w:rPr>
          <w:rFonts w:ascii="Bookman Old Style" w:hAnsi="Bookman Old Style"/>
          <w:sz w:val="24"/>
          <w:szCs w:val="24"/>
        </w:rPr>
        <w:t xml:space="preserve">                                    </w:t>
      </w:r>
      <w:r w:rsidR="0051156E">
        <w:rPr>
          <w:rFonts w:ascii="Bookman Old Style" w:hAnsi="Bookman Old Style"/>
          <w:sz w:val="24"/>
          <w:szCs w:val="24"/>
        </w:rPr>
        <w:t xml:space="preserve">   Exodus 34:6-7; Ps. 85:2</w:t>
      </w:r>
      <w:r>
        <w:rPr>
          <w:rFonts w:ascii="Bookman Old Style" w:hAnsi="Bookman Old Style"/>
          <w:sz w:val="24"/>
          <w:szCs w:val="24"/>
        </w:rPr>
        <w:t>, ESV</w:t>
      </w:r>
    </w:p>
    <w:p w14:paraId="602EB4F1" w14:textId="77777777" w:rsidR="001A0A7E" w:rsidRDefault="001A0A7E" w:rsidP="00344332">
      <w:pPr>
        <w:rPr>
          <w:rFonts w:ascii="Sanchez Regular" w:hAnsi="Sanchez Regular"/>
          <w:b/>
          <w:bCs/>
          <w:color w:val="1F3864" w:themeColor="accent1" w:themeShade="80"/>
          <w:sz w:val="24"/>
          <w:szCs w:val="24"/>
        </w:rPr>
      </w:pPr>
    </w:p>
    <w:p w14:paraId="4B0A94AA" w14:textId="084CEB24" w:rsidR="004812A8" w:rsidRPr="004812A8" w:rsidRDefault="004812A8" w:rsidP="00F479AA">
      <w:pPr>
        <w:rPr>
          <w:rFonts w:ascii="Bookman Old Style" w:hAnsi="Bookman Old Style"/>
          <w:sz w:val="24"/>
          <w:szCs w:val="24"/>
        </w:rPr>
      </w:pPr>
    </w:p>
    <w:p w14:paraId="794A3FE2" w14:textId="77777777" w:rsidR="00344332" w:rsidRDefault="00344332" w:rsidP="00344332">
      <w:pPr>
        <w:rPr>
          <w:rFonts w:ascii="Sanchez" w:hAnsi="Sanchez"/>
          <w:b/>
          <w:bCs/>
        </w:rPr>
      </w:pPr>
    </w:p>
    <w:p w14:paraId="3B276AC1" w14:textId="1CCA9CEE" w:rsidR="0019549C" w:rsidRDefault="0019549C" w:rsidP="00344332">
      <w:pPr>
        <w:rPr>
          <w:rFonts w:ascii="Sanchez Regular" w:hAnsi="Sanchez Regular"/>
          <w:b/>
          <w:bCs/>
          <w:color w:val="1F3864" w:themeColor="accent1" w:themeShade="80"/>
          <w:sz w:val="28"/>
          <w:szCs w:val="28"/>
        </w:rPr>
      </w:pPr>
    </w:p>
    <w:p w14:paraId="23F30E22" w14:textId="3E72069E" w:rsidR="00A90CB9" w:rsidRDefault="00A90CB9" w:rsidP="00344332">
      <w:pPr>
        <w:rPr>
          <w:rFonts w:ascii="Sanchez Regular" w:hAnsi="Sanchez Regular"/>
          <w:b/>
          <w:bCs/>
          <w:color w:val="1F3864" w:themeColor="accent1" w:themeShade="80"/>
          <w:sz w:val="28"/>
          <w:szCs w:val="28"/>
        </w:rPr>
      </w:pPr>
    </w:p>
    <w:p w14:paraId="7E61B021" w14:textId="77777777" w:rsidR="004D7854" w:rsidRDefault="004D7854" w:rsidP="00BE25DC">
      <w:pPr>
        <w:rPr>
          <w:rFonts w:ascii="Sanchez Regular" w:hAnsi="Sanchez Regular"/>
          <w:b/>
          <w:bCs/>
          <w:color w:val="1F3864" w:themeColor="accent1" w:themeShade="80"/>
          <w:sz w:val="28"/>
          <w:szCs w:val="28"/>
        </w:rPr>
      </w:pPr>
    </w:p>
    <w:p w14:paraId="10C7933D" w14:textId="77777777" w:rsidR="00BE4C6A" w:rsidRDefault="00BE4C6A" w:rsidP="00BE25DC">
      <w:pPr>
        <w:rPr>
          <w:rFonts w:ascii="Sanchez Regular" w:hAnsi="Sanchez Regular"/>
          <w:b/>
          <w:bCs/>
          <w:color w:val="1F3864" w:themeColor="accent1" w:themeShade="80"/>
          <w:sz w:val="28"/>
          <w:szCs w:val="28"/>
        </w:rPr>
      </w:pPr>
    </w:p>
    <w:p w14:paraId="4250F2D6" w14:textId="07778F78" w:rsidR="00BE25DC" w:rsidRPr="00191D71" w:rsidRDefault="00BE25DC" w:rsidP="00BE25DC">
      <w:pPr>
        <w:rPr>
          <w:rFonts w:ascii="Sanchez Regular" w:hAnsi="Sanchez Regular"/>
          <w:b/>
          <w:bCs/>
          <w:color w:val="1F3864" w:themeColor="accent1" w:themeShade="80"/>
          <w:sz w:val="28"/>
          <w:szCs w:val="28"/>
        </w:rPr>
      </w:pPr>
      <w:r w:rsidRPr="00191D71">
        <w:rPr>
          <w:rFonts w:ascii="Sanchez Regular" w:hAnsi="Sanchez Regular"/>
          <w:b/>
          <w:bCs/>
          <w:color w:val="1F3864" w:themeColor="accent1" w:themeShade="80"/>
          <w:sz w:val="28"/>
          <w:szCs w:val="28"/>
        </w:rPr>
        <w:lastRenderedPageBreak/>
        <w:t>~Morning Worship ~ Confession of Faith~</w:t>
      </w:r>
    </w:p>
    <w:p w14:paraId="42844599" w14:textId="77777777" w:rsidR="005F68C3" w:rsidRPr="00180EB9" w:rsidRDefault="005F68C3" w:rsidP="005F68C3">
      <w:pPr>
        <w:jc w:val="center"/>
        <w:rPr>
          <w:rFonts w:ascii="Sanchez" w:hAnsi="Sanchez"/>
          <w:b/>
          <w:bCs/>
          <w:color w:val="1F3864" w:themeColor="accent1" w:themeShade="80"/>
          <w:sz w:val="24"/>
          <w:szCs w:val="24"/>
        </w:rPr>
      </w:pPr>
      <w:r>
        <w:rPr>
          <w:rFonts w:ascii="Sanchez" w:hAnsi="Sanchez"/>
          <w:b/>
          <w:bCs/>
          <w:color w:val="1F3864" w:themeColor="accent1" w:themeShade="80"/>
          <w:sz w:val="24"/>
          <w:szCs w:val="24"/>
        </w:rPr>
        <w:t>The Apostles’ Creed</w:t>
      </w:r>
    </w:p>
    <w:p w14:paraId="676ED13A" w14:textId="77777777" w:rsidR="005F68C3" w:rsidRPr="001854D4" w:rsidRDefault="005F68C3" w:rsidP="005F68C3">
      <w:pPr>
        <w:pStyle w:val="Header"/>
        <w:rPr>
          <w:rFonts w:ascii="Sanchez Regular" w:hAnsi="Sanchez Regular"/>
          <w:sz w:val="24"/>
          <w:szCs w:val="24"/>
        </w:rPr>
      </w:pPr>
      <w:r w:rsidRPr="001854D4">
        <w:rPr>
          <w:rFonts w:ascii="Sanchez Regular" w:hAnsi="Sanchez Regular"/>
          <w:b/>
          <w:bCs/>
          <w:color w:val="002060"/>
          <w:sz w:val="24"/>
          <w:szCs w:val="24"/>
        </w:rPr>
        <w:t>Minister/Ruling Elder:</w:t>
      </w:r>
      <w:r w:rsidRPr="001854D4">
        <w:rPr>
          <w:rFonts w:ascii="Sanchez Regular" w:hAnsi="Sanchez Regular"/>
          <w:sz w:val="24"/>
          <w:szCs w:val="24"/>
        </w:rPr>
        <w:br/>
      </w:r>
    </w:p>
    <w:p w14:paraId="215D8553" w14:textId="77777777" w:rsidR="005F68C3" w:rsidRPr="00C327B6" w:rsidRDefault="005F68C3" w:rsidP="005F68C3">
      <w:pPr>
        <w:pStyle w:val="Header"/>
        <w:rPr>
          <w:rFonts w:ascii="Bookman Old Style" w:hAnsi="Bookman Old Style"/>
          <w:sz w:val="24"/>
          <w:szCs w:val="24"/>
        </w:rPr>
      </w:pPr>
      <w:r w:rsidRPr="00C327B6">
        <w:rPr>
          <w:rFonts w:ascii="Bookman Old Style" w:hAnsi="Bookman Old Style"/>
          <w:sz w:val="24"/>
          <w:szCs w:val="24"/>
        </w:rPr>
        <w:t>What is it that you believe?</w:t>
      </w:r>
      <w:r w:rsidRPr="00C327B6">
        <w:rPr>
          <w:rFonts w:ascii="Bookman Old Style" w:hAnsi="Bookman Old Style"/>
          <w:sz w:val="24"/>
          <w:szCs w:val="24"/>
        </w:rPr>
        <w:br/>
      </w:r>
    </w:p>
    <w:p w14:paraId="1BD0802B" w14:textId="77777777" w:rsidR="005F68C3" w:rsidRPr="001854D4" w:rsidRDefault="005F68C3" w:rsidP="005F68C3">
      <w:pPr>
        <w:pStyle w:val="Header"/>
        <w:jc w:val="both"/>
        <w:rPr>
          <w:rFonts w:ascii="Sanchez Regular" w:hAnsi="Sanchez Regular"/>
          <w:b/>
          <w:bCs/>
          <w:color w:val="002060"/>
          <w:sz w:val="24"/>
          <w:szCs w:val="24"/>
        </w:rPr>
      </w:pPr>
      <w:r w:rsidRPr="001854D4">
        <w:rPr>
          <w:rFonts w:ascii="Sanchez Regular" w:hAnsi="Sanchez Regular"/>
          <w:b/>
          <w:bCs/>
          <w:color w:val="002060"/>
          <w:sz w:val="24"/>
          <w:szCs w:val="24"/>
        </w:rPr>
        <w:t>Congregation:</w:t>
      </w:r>
    </w:p>
    <w:p w14:paraId="28D1C23F" w14:textId="77777777" w:rsidR="005F68C3" w:rsidRPr="00C327B6" w:rsidRDefault="005F68C3" w:rsidP="005F68C3">
      <w:pPr>
        <w:pStyle w:val="Header"/>
        <w:jc w:val="both"/>
        <w:rPr>
          <w:rFonts w:ascii="Bookman Old Style" w:hAnsi="Bookman Old Style"/>
          <w:sz w:val="24"/>
          <w:szCs w:val="24"/>
        </w:rPr>
      </w:pPr>
    </w:p>
    <w:p w14:paraId="1215AF73" w14:textId="77777777" w:rsidR="005F68C3" w:rsidRPr="00C327B6" w:rsidRDefault="005F68C3" w:rsidP="005F68C3">
      <w:pPr>
        <w:spacing w:line="240" w:lineRule="auto"/>
        <w:rPr>
          <w:rFonts w:ascii="Bookman Old Style" w:hAnsi="Bookman Old Style"/>
          <w:sz w:val="24"/>
          <w:szCs w:val="24"/>
        </w:rPr>
      </w:pPr>
      <w:r w:rsidRPr="00C327B6">
        <w:rPr>
          <w:rFonts w:ascii="Bookman Old Style" w:hAnsi="Bookman Old Style"/>
          <w:sz w:val="24"/>
          <w:szCs w:val="24"/>
        </w:rPr>
        <w:t xml:space="preserve">I believe in God the Father Almighty, Maker of heaven and earth.  </w:t>
      </w:r>
    </w:p>
    <w:p w14:paraId="64F889F8" w14:textId="77777777" w:rsidR="005F68C3" w:rsidRPr="00C327B6" w:rsidRDefault="005F68C3" w:rsidP="005F68C3">
      <w:pPr>
        <w:spacing w:line="240" w:lineRule="auto"/>
        <w:rPr>
          <w:rFonts w:ascii="Bookman Old Style" w:hAnsi="Bookman Old Style"/>
          <w:sz w:val="24"/>
          <w:szCs w:val="24"/>
        </w:rPr>
      </w:pPr>
      <w:r w:rsidRPr="00C327B6">
        <w:rPr>
          <w:rFonts w:ascii="Bookman Old Style" w:hAnsi="Bookman Old Style"/>
          <w:sz w:val="24"/>
          <w:szCs w:val="24"/>
        </w:rPr>
        <w:t xml:space="preserve">I believe in Jesus Christ, His only Son, our Lord, who was conceived by the Holy </w:t>
      </w:r>
      <w:r w:rsidRPr="00C327B6">
        <w:rPr>
          <w:rFonts w:ascii="Bookman Old Style" w:hAnsi="Bookman Old Style"/>
          <w:noProof/>
          <w:sz w:val="24"/>
          <w:szCs w:val="24"/>
        </w:rPr>
        <w:t>Spirit</w:t>
      </w:r>
      <w:r w:rsidRPr="00C327B6">
        <w:rPr>
          <w:rFonts w:ascii="Bookman Old Style" w:hAnsi="Bookman Old Style"/>
          <w:sz w:val="24"/>
          <w:szCs w:val="24"/>
        </w:rPr>
        <w:t xml:space="preserve"> and born of the </w:t>
      </w:r>
      <w:r w:rsidRPr="00C327B6">
        <w:rPr>
          <w:rFonts w:ascii="Bookman Old Style" w:hAnsi="Bookman Old Style"/>
          <w:noProof/>
          <w:sz w:val="24"/>
          <w:szCs w:val="24"/>
        </w:rPr>
        <w:t>virgin</w:t>
      </w:r>
      <w:r w:rsidRPr="00C327B6">
        <w:rPr>
          <w:rFonts w:ascii="Bookman Old Style" w:hAnsi="Bookman Old Style"/>
          <w:sz w:val="24"/>
          <w:szCs w:val="24"/>
        </w:rPr>
        <w:t xml:space="preserve"> Mary.  He suffered under Pontius Pilate, was crucified, died, and was buried; He descended into hell.  The third day He rose again from the dead.  He ascended into heaven and is seated at the right hand of God the Father Almighty.  From there He will come to judge the living and the dead.</w:t>
      </w:r>
    </w:p>
    <w:p w14:paraId="2DD1DBF7" w14:textId="77777777" w:rsidR="005F68C3" w:rsidRPr="00C327B6" w:rsidRDefault="005F68C3" w:rsidP="005F68C3">
      <w:pPr>
        <w:spacing w:line="240" w:lineRule="auto"/>
        <w:rPr>
          <w:rFonts w:ascii="Bookman Old Style" w:hAnsi="Bookman Old Style"/>
          <w:sz w:val="24"/>
          <w:szCs w:val="24"/>
        </w:rPr>
      </w:pPr>
      <w:r w:rsidRPr="00C327B6">
        <w:rPr>
          <w:rFonts w:ascii="Bookman Old Style" w:hAnsi="Bookman Old Style"/>
          <w:sz w:val="24"/>
          <w:szCs w:val="24"/>
        </w:rPr>
        <w:t>I believe in the Holy Spirit, the holy catholic</w:t>
      </w:r>
      <w:r w:rsidRPr="00C327B6">
        <w:rPr>
          <w:rFonts w:ascii="Bookman Old Style" w:hAnsi="Bookman Old Style"/>
          <w:sz w:val="24"/>
          <w:szCs w:val="24"/>
          <w:vertAlign w:val="superscript"/>
        </w:rPr>
        <w:t>1</w:t>
      </w:r>
      <w:r w:rsidRPr="00C327B6">
        <w:rPr>
          <w:rFonts w:ascii="Bookman Old Style" w:hAnsi="Bookman Old Style"/>
          <w:sz w:val="24"/>
          <w:szCs w:val="24"/>
        </w:rPr>
        <w:t xml:space="preserve"> church, the communion of saints, the forgiveness of sins, the resurrection of the body, and the life everlasting. Amen</w:t>
      </w:r>
    </w:p>
    <w:p w14:paraId="66F069A5" w14:textId="77777777" w:rsidR="005F68C3" w:rsidRPr="00C327B6" w:rsidRDefault="005F68C3" w:rsidP="005F68C3">
      <w:pPr>
        <w:spacing w:line="240" w:lineRule="auto"/>
        <w:rPr>
          <w:rFonts w:ascii="Bookman Old Style" w:hAnsi="Bookman Old Style"/>
          <w:sz w:val="24"/>
          <w:szCs w:val="24"/>
          <w:vertAlign w:val="superscript"/>
        </w:rPr>
      </w:pPr>
    </w:p>
    <w:p w14:paraId="3011D3C2" w14:textId="77777777" w:rsidR="005F68C3" w:rsidRPr="00C327B6" w:rsidRDefault="005F68C3" w:rsidP="005F68C3">
      <w:pPr>
        <w:spacing w:line="240" w:lineRule="auto"/>
        <w:rPr>
          <w:rFonts w:ascii="Bookman Old Style" w:hAnsi="Bookman Old Style"/>
          <w:sz w:val="24"/>
          <w:szCs w:val="24"/>
        </w:rPr>
      </w:pPr>
      <w:r w:rsidRPr="00C327B6">
        <w:rPr>
          <w:rFonts w:ascii="Bookman Old Style" w:hAnsi="Bookman Old Style"/>
          <w:sz w:val="24"/>
          <w:szCs w:val="24"/>
          <w:vertAlign w:val="superscript"/>
        </w:rPr>
        <w:t>1</w:t>
      </w:r>
      <w:r w:rsidRPr="00C327B6">
        <w:rPr>
          <w:rFonts w:ascii="Bookman Old Style" w:hAnsi="Bookman Old Style"/>
          <w:sz w:val="24"/>
          <w:szCs w:val="24"/>
        </w:rPr>
        <w:t xml:space="preserve">Note: the term “catholic” refers to the universal church of those who truly believe on the Lord Jesus Christ. It does </w:t>
      </w:r>
      <w:r w:rsidRPr="00C327B6">
        <w:rPr>
          <w:rFonts w:ascii="Bookman Old Style" w:hAnsi="Bookman Old Style"/>
          <w:b/>
          <w:bCs/>
          <w:sz w:val="24"/>
          <w:szCs w:val="24"/>
          <w:u w:val="single"/>
        </w:rPr>
        <w:t>not</w:t>
      </w:r>
      <w:r w:rsidRPr="00C327B6">
        <w:rPr>
          <w:rFonts w:ascii="Bookman Old Style" w:hAnsi="Bookman Old Style"/>
          <w:sz w:val="24"/>
          <w:szCs w:val="24"/>
        </w:rPr>
        <w:t xml:space="preserve"> refer to the Roman Catholic Church.</w:t>
      </w:r>
    </w:p>
    <w:p w14:paraId="7781D39D" w14:textId="0B5E78E7" w:rsidR="007D2AB2" w:rsidRPr="00C327B6" w:rsidRDefault="007D2AB2" w:rsidP="00BE25DC">
      <w:pPr>
        <w:jc w:val="center"/>
        <w:rPr>
          <w:rFonts w:ascii="Bookman Old Style" w:hAnsi="Bookman Old Style"/>
          <w:sz w:val="24"/>
          <w:szCs w:val="24"/>
        </w:rPr>
      </w:pPr>
    </w:p>
    <w:p w14:paraId="1FD1A92C" w14:textId="441DD496" w:rsidR="005F7883" w:rsidRDefault="005F7883" w:rsidP="005840ED">
      <w:pPr>
        <w:rPr>
          <w:rFonts w:ascii="Sanchez Regular" w:hAnsi="Sanchez Regular"/>
          <w:b/>
          <w:bCs/>
          <w:color w:val="1F3864" w:themeColor="accent1" w:themeShade="80"/>
          <w:sz w:val="28"/>
          <w:szCs w:val="28"/>
        </w:rPr>
      </w:pPr>
    </w:p>
    <w:p w14:paraId="2C8A1321" w14:textId="77777777" w:rsidR="00BE4C6A" w:rsidRDefault="00BE4C6A" w:rsidP="00BE4C6A">
      <w:pPr>
        <w:rPr>
          <w:rFonts w:ascii="Sanchez Regular" w:hAnsi="Sanchez Regular"/>
          <w:b/>
          <w:bCs/>
          <w:color w:val="1F3864" w:themeColor="accent1" w:themeShade="80"/>
          <w:sz w:val="28"/>
          <w:szCs w:val="28"/>
        </w:rPr>
      </w:pPr>
    </w:p>
    <w:p w14:paraId="2A8DD8F8" w14:textId="6902D3F3" w:rsidR="003D2AE2" w:rsidRPr="00054297" w:rsidRDefault="00422501" w:rsidP="00054297">
      <w:pPr>
        <w:jc w:val="center"/>
        <w:rPr>
          <w:rFonts w:ascii="Sanchez Regular" w:hAnsi="Sanchez Regular"/>
          <w:b/>
          <w:bCs/>
          <w:color w:val="1F3864" w:themeColor="accent1" w:themeShade="80"/>
          <w:sz w:val="28"/>
          <w:szCs w:val="28"/>
        </w:rPr>
      </w:pPr>
      <w:r w:rsidRPr="001854D4">
        <w:rPr>
          <w:rFonts w:ascii="Sanchez Regular" w:hAnsi="Sanchez Regular"/>
          <w:b/>
          <w:bCs/>
          <w:color w:val="1F3864" w:themeColor="accent1" w:themeShade="80"/>
          <w:sz w:val="28"/>
          <w:szCs w:val="28"/>
        </w:rPr>
        <w:lastRenderedPageBreak/>
        <w:t>~Church Announcements and Calendar~</w:t>
      </w:r>
      <w:r w:rsidRPr="001854D4">
        <w:rPr>
          <w:rFonts w:ascii="Sanchez Regular" w:hAnsi="Sanchez Regular"/>
          <w:color w:val="1F3864" w:themeColor="accent1" w:themeShade="80"/>
          <w:sz w:val="28"/>
          <w:szCs w:val="28"/>
        </w:rPr>
        <w:t xml:space="preserve"> </w:t>
      </w:r>
      <w:r w:rsidR="00E45E91" w:rsidRPr="001854D4">
        <w:rPr>
          <w:rFonts w:ascii="Sanchez Regular" w:hAnsi="Sanchez Regular"/>
          <w:iCs/>
        </w:rPr>
        <w:t xml:space="preserve"> </w:t>
      </w:r>
    </w:p>
    <w:p w14:paraId="34244C1D" w14:textId="096C5490" w:rsidR="00ED72F0" w:rsidRDefault="00ED72F0" w:rsidP="0061124D">
      <w:pPr>
        <w:pStyle w:val="ListParagraph"/>
        <w:numPr>
          <w:ilvl w:val="0"/>
          <w:numId w:val="1"/>
        </w:numPr>
        <w:rPr>
          <w:rFonts w:ascii="Bookman Old Style" w:hAnsi="Bookman Old Style"/>
          <w:iCs/>
        </w:rPr>
      </w:pPr>
      <w:r w:rsidRPr="00ED72F0">
        <w:rPr>
          <w:rFonts w:ascii="Bookman Old Style" w:hAnsi="Bookman Old Style"/>
          <w:b/>
          <w:bCs/>
          <w:iCs/>
        </w:rPr>
        <w:t>REMINDER:</w:t>
      </w:r>
      <w:r>
        <w:rPr>
          <w:rFonts w:ascii="Bookman Old Style" w:hAnsi="Bookman Old Style"/>
          <w:iCs/>
        </w:rPr>
        <w:t xml:space="preserve"> When you hear the piano playing, </w:t>
      </w:r>
      <w:r w:rsidRPr="00852CF8">
        <w:rPr>
          <w:rFonts w:ascii="Bookman Old Style" w:hAnsi="Bookman Old Style"/>
          <w:b/>
          <w:bCs/>
          <w:iCs/>
        </w:rPr>
        <w:t>please find your seat and prepare for worship.</w:t>
      </w:r>
      <w:r>
        <w:rPr>
          <w:rFonts w:ascii="Bookman Old Style" w:hAnsi="Bookman Old Style"/>
          <w:iCs/>
        </w:rPr>
        <w:t xml:space="preserve"> </w:t>
      </w:r>
    </w:p>
    <w:p w14:paraId="60F41371" w14:textId="77777777" w:rsidR="00BE4C6A" w:rsidRDefault="004D7854" w:rsidP="004D7854">
      <w:pPr>
        <w:pStyle w:val="ListParagraph"/>
        <w:numPr>
          <w:ilvl w:val="0"/>
          <w:numId w:val="1"/>
        </w:numPr>
        <w:rPr>
          <w:rFonts w:ascii="Bookman Old Style" w:hAnsi="Bookman Old Style"/>
          <w:iCs/>
        </w:rPr>
      </w:pPr>
      <w:r>
        <w:rPr>
          <w:rFonts w:ascii="Bookman Old Style" w:hAnsi="Bookman Old Style"/>
          <w:iCs/>
        </w:rPr>
        <w:t xml:space="preserve">If you are interested in becoming a </w:t>
      </w:r>
      <w:r w:rsidRPr="004D7854">
        <w:rPr>
          <w:rFonts w:ascii="Bookman Old Style" w:hAnsi="Bookman Old Style"/>
          <w:b/>
          <w:bCs/>
          <w:iCs/>
        </w:rPr>
        <w:t>member</w:t>
      </w:r>
      <w:r>
        <w:rPr>
          <w:rFonts w:ascii="Bookman Old Style" w:hAnsi="Bookman Old Style"/>
          <w:iCs/>
        </w:rPr>
        <w:t xml:space="preserve"> of Fellowship, please see the Pastor.  </w:t>
      </w:r>
    </w:p>
    <w:p w14:paraId="132BC5A4" w14:textId="1642C411" w:rsidR="0077700A" w:rsidRPr="004D7854" w:rsidRDefault="00BE4C6A" w:rsidP="004D7854">
      <w:pPr>
        <w:pStyle w:val="ListParagraph"/>
        <w:numPr>
          <w:ilvl w:val="0"/>
          <w:numId w:val="1"/>
        </w:numPr>
        <w:rPr>
          <w:rFonts w:ascii="Bookman Old Style" w:hAnsi="Bookman Old Style"/>
          <w:iCs/>
        </w:rPr>
      </w:pPr>
      <w:r w:rsidRPr="00BE4C6A">
        <w:rPr>
          <w:rFonts w:ascii="Bookman Old Style" w:hAnsi="Bookman Old Style"/>
          <w:b/>
          <w:bCs/>
          <w:iCs/>
        </w:rPr>
        <w:t>REMINDER</w:t>
      </w:r>
      <w:r>
        <w:rPr>
          <w:rFonts w:ascii="Bookman Old Style" w:hAnsi="Bookman Old Style"/>
          <w:iCs/>
        </w:rPr>
        <w:t xml:space="preserve">: the Session is calling a congregational meeting for </w:t>
      </w:r>
      <w:r w:rsidRPr="00BE4C6A">
        <w:rPr>
          <w:rFonts w:ascii="Bookman Old Style" w:hAnsi="Bookman Old Style"/>
          <w:b/>
          <w:bCs/>
          <w:iCs/>
        </w:rPr>
        <w:t>Aug. 30</w:t>
      </w:r>
      <w:r w:rsidRPr="00BE4C6A">
        <w:rPr>
          <w:rFonts w:ascii="Bookman Old Style" w:hAnsi="Bookman Old Style"/>
          <w:b/>
          <w:bCs/>
          <w:iCs/>
          <w:vertAlign w:val="superscript"/>
        </w:rPr>
        <w:t>th</w:t>
      </w:r>
      <w:r>
        <w:rPr>
          <w:rFonts w:ascii="Bookman Old Style" w:hAnsi="Bookman Old Style"/>
          <w:iCs/>
        </w:rPr>
        <w:t xml:space="preserve"> immediately after the AM Worship service to vote on the </w:t>
      </w:r>
      <w:r w:rsidRPr="00BE4C6A">
        <w:rPr>
          <w:rFonts w:ascii="Bookman Old Style" w:hAnsi="Bookman Old Style"/>
          <w:iCs/>
          <w:u w:val="single"/>
        </w:rPr>
        <w:t>recommendation</w:t>
      </w:r>
      <w:r>
        <w:rPr>
          <w:rFonts w:ascii="Bookman Old Style" w:hAnsi="Bookman Old Style"/>
          <w:iCs/>
        </w:rPr>
        <w:t xml:space="preserve"> of the elders to elect Randall Sheetz to the office of Ruling Elder.</w:t>
      </w:r>
      <w:r w:rsidR="00285D17" w:rsidRPr="004D7854">
        <w:rPr>
          <w:rFonts w:ascii="Bookman Old Style" w:hAnsi="Bookman Old Style"/>
          <w:iCs/>
        </w:rPr>
        <w:br/>
      </w:r>
    </w:p>
    <w:p w14:paraId="39882320" w14:textId="48A68C8A" w:rsidR="00C11306" w:rsidRPr="00743AD5" w:rsidRDefault="00C11306" w:rsidP="00743AD5">
      <w:pPr>
        <w:spacing w:line="240" w:lineRule="auto"/>
        <w:jc w:val="center"/>
        <w:rPr>
          <w:rFonts w:ascii="Bookman Old Style" w:hAnsi="Bookman Old Style"/>
        </w:rPr>
      </w:pPr>
      <w:r w:rsidRPr="00ED2721">
        <w:rPr>
          <w:rFonts w:ascii="Bookman Old Style" w:hAnsi="Bookman Old Style"/>
          <w:b/>
          <w:bCs/>
          <w:color w:val="1F3864" w:themeColor="accent1" w:themeShade="80"/>
          <w:u w:val="single"/>
        </w:rPr>
        <w:t xml:space="preserve">Lord’s Day, </w:t>
      </w:r>
      <w:r w:rsidR="00BE4C6A">
        <w:rPr>
          <w:rFonts w:ascii="Bookman Old Style" w:hAnsi="Bookman Old Style"/>
          <w:b/>
          <w:bCs/>
          <w:color w:val="1F3864" w:themeColor="accent1" w:themeShade="80"/>
          <w:u w:val="single"/>
        </w:rPr>
        <w:t xml:space="preserve">August </w:t>
      </w:r>
      <w:r w:rsidR="0051156E">
        <w:rPr>
          <w:rFonts w:ascii="Bookman Old Style" w:hAnsi="Bookman Old Style"/>
          <w:b/>
          <w:bCs/>
          <w:color w:val="1F3864" w:themeColor="accent1" w:themeShade="80"/>
          <w:u w:val="single"/>
        </w:rPr>
        <w:t>9</w:t>
      </w:r>
      <w:r w:rsidRPr="00ED2721">
        <w:rPr>
          <w:rFonts w:ascii="Bookman Old Style" w:hAnsi="Bookman Old Style"/>
          <w:b/>
          <w:bCs/>
          <w:color w:val="1F3864" w:themeColor="accent1" w:themeShade="80"/>
          <w:u w:val="single"/>
        </w:rPr>
        <w:t>, 2020</w:t>
      </w:r>
      <w:r w:rsidRPr="00ED2721">
        <w:rPr>
          <w:rFonts w:ascii="Bookman Old Style" w:hAnsi="Bookman Old Style"/>
        </w:rPr>
        <w:br/>
      </w:r>
      <w:r w:rsidRPr="00ED2721">
        <w:rPr>
          <w:rFonts w:ascii="Bookman Old Style" w:hAnsi="Bookman Old Style"/>
        </w:rPr>
        <w:br/>
      </w:r>
      <w:r w:rsidRPr="00ED2721">
        <w:rPr>
          <w:rFonts w:ascii="Bookman Old Style" w:hAnsi="Bookman Old Style"/>
          <w:b/>
          <w:bCs/>
        </w:rPr>
        <w:t>11 AM</w:t>
      </w:r>
      <w:r w:rsidR="004D7854">
        <w:rPr>
          <w:rFonts w:ascii="Bookman Old Style" w:hAnsi="Bookman Old Style"/>
          <w:b/>
          <w:bCs/>
        </w:rPr>
        <w:t xml:space="preserve"> &amp; 5 PM</w:t>
      </w:r>
      <w:r w:rsidRPr="00ED2721">
        <w:rPr>
          <w:rFonts w:ascii="Bookman Old Style" w:hAnsi="Bookman Old Style"/>
          <w:b/>
          <w:bCs/>
        </w:rPr>
        <w:t xml:space="preserve">        </w:t>
      </w:r>
      <w:r w:rsidR="00BE4C6A" w:rsidRPr="00ED2721">
        <w:rPr>
          <w:rFonts w:ascii="Bookman Old Style" w:hAnsi="Bookman Old Style"/>
        </w:rPr>
        <w:t>Worship</w:t>
      </w:r>
      <w:r w:rsidR="00BE4C6A">
        <w:rPr>
          <w:rFonts w:ascii="Bookman Old Style" w:hAnsi="Bookman Old Style"/>
        </w:rPr>
        <w:t xml:space="preserve"> | Lord’s Supper (AM Worship)</w:t>
      </w:r>
      <w:r w:rsidR="005F5C26">
        <w:rPr>
          <w:rFonts w:ascii="Bookman Old Style" w:hAnsi="Bookman Old Style"/>
        </w:rPr>
        <w:t xml:space="preserve"> </w:t>
      </w:r>
      <w:r w:rsidRPr="00ED2721">
        <w:rPr>
          <w:rFonts w:ascii="Bookman Old Style" w:hAnsi="Bookman Old Style"/>
        </w:rPr>
        <w:t xml:space="preserve"> </w:t>
      </w:r>
      <w:r w:rsidRPr="00ED2721">
        <w:rPr>
          <w:rFonts w:ascii="Bookman Old Style" w:hAnsi="Bookman Old Style"/>
        </w:rPr>
        <w:br/>
      </w:r>
      <w:r w:rsidRPr="00ED2721">
        <w:rPr>
          <w:rFonts w:ascii="Bookman Old Style" w:hAnsi="Bookman Old Style"/>
          <w:i/>
          <w:iCs/>
        </w:rPr>
        <w:t xml:space="preserve">AM: </w:t>
      </w:r>
      <w:r w:rsidR="004D7854">
        <w:rPr>
          <w:rFonts w:ascii="Bookman Old Style" w:hAnsi="Bookman Old Style"/>
          <w:i/>
          <w:iCs/>
        </w:rPr>
        <w:t>Rom. 13:</w:t>
      </w:r>
      <w:r w:rsidR="00BE4C6A">
        <w:rPr>
          <w:rFonts w:ascii="Bookman Old Style" w:hAnsi="Bookman Old Style"/>
          <w:i/>
          <w:iCs/>
        </w:rPr>
        <w:t>8-10</w:t>
      </w:r>
      <w:r w:rsidR="004D7854">
        <w:rPr>
          <w:rFonts w:ascii="Bookman Old Style" w:hAnsi="Bookman Old Style"/>
          <w:i/>
          <w:iCs/>
        </w:rPr>
        <w:t xml:space="preserve"> | PM: </w:t>
      </w:r>
      <w:r w:rsidR="0051156E">
        <w:rPr>
          <w:rFonts w:ascii="Bookman Old Style" w:hAnsi="Bookman Old Style"/>
          <w:i/>
          <w:iCs/>
        </w:rPr>
        <w:t>Judges 7:19-8:35</w:t>
      </w:r>
    </w:p>
    <w:p w14:paraId="7AB9024B" w14:textId="59AF309E" w:rsidR="007A5411" w:rsidRDefault="007F2BFD" w:rsidP="00825A7A">
      <w:pPr>
        <w:spacing w:line="240" w:lineRule="auto"/>
        <w:jc w:val="center"/>
        <w:rPr>
          <w:rFonts w:ascii="Bookman Old Style" w:hAnsi="Bookman Old Style"/>
          <w:noProof/>
        </w:rPr>
      </w:pPr>
      <w:r w:rsidRPr="00ED2721">
        <w:rPr>
          <w:rFonts w:ascii="Bookman Old Style" w:hAnsi="Bookman Old Style"/>
          <w:b/>
          <w:bCs/>
          <w:color w:val="1F3864" w:themeColor="accent1" w:themeShade="80"/>
          <w:u w:val="single"/>
        </w:rPr>
        <w:t xml:space="preserve">Tuesday, </w:t>
      </w:r>
      <w:r w:rsidR="00BE4C6A">
        <w:rPr>
          <w:rFonts w:ascii="Bookman Old Style" w:hAnsi="Bookman Old Style"/>
          <w:b/>
          <w:bCs/>
          <w:color w:val="1F3864" w:themeColor="accent1" w:themeShade="80"/>
          <w:u w:val="single"/>
        </w:rPr>
        <w:t>August</w:t>
      </w:r>
      <w:r w:rsidR="00BE25DC">
        <w:rPr>
          <w:rFonts w:ascii="Bookman Old Style" w:hAnsi="Bookman Old Style"/>
          <w:b/>
          <w:bCs/>
          <w:color w:val="1F3864" w:themeColor="accent1" w:themeShade="80"/>
          <w:u w:val="single"/>
        </w:rPr>
        <w:t xml:space="preserve"> </w:t>
      </w:r>
      <w:r w:rsidR="0051156E">
        <w:rPr>
          <w:rFonts w:ascii="Bookman Old Style" w:hAnsi="Bookman Old Style"/>
          <w:b/>
          <w:bCs/>
          <w:color w:val="1F3864" w:themeColor="accent1" w:themeShade="80"/>
          <w:u w:val="single"/>
        </w:rPr>
        <w:t>11</w:t>
      </w:r>
      <w:r w:rsidRPr="00ED2721">
        <w:rPr>
          <w:rFonts w:ascii="Bookman Old Style" w:hAnsi="Bookman Old Style"/>
          <w:b/>
          <w:bCs/>
          <w:color w:val="1F3864" w:themeColor="accent1" w:themeShade="80"/>
          <w:u w:val="single"/>
        </w:rPr>
        <w:t>, 20</w:t>
      </w:r>
      <w:r w:rsidR="004669F0" w:rsidRPr="00ED2721">
        <w:rPr>
          <w:rFonts w:ascii="Bookman Old Style" w:hAnsi="Bookman Old Style"/>
          <w:b/>
          <w:bCs/>
          <w:color w:val="1F3864" w:themeColor="accent1" w:themeShade="80"/>
          <w:u w:val="single"/>
        </w:rPr>
        <w:t>20</w:t>
      </w:r>
      <w:r w:rsidR="007A5411">
        <w:rPr>
          <w:rFonts w:ascii="Bookman Old Style" w:hAnsi="Bookman Old Style"/>
          <w:b/>
          <w:bCs/>
          <w:color w:val="1F3864" w:themeColor="accent1" w:themeShade="80"/>
          <w:u w:val="single"/>
        </w:rPr>
        <w:br/>
      </w:r>
      <w:r w:rsidR="008E205C" w:rsidRPr="00ED2721">
        <w:rPr>
          <w:rFonts w:ascii="Bookman Old Style" w:hAnsi="Bookman Old Style"/>
          <w:b/>
          <w:bCs/>
          <w:noProof/>
        </w:rPr>
        <w:br/>
      </w:r>
      <w:r w:rsidRPr="00ED2721">
        <w:rPr>
          <w:rFonts w:ascii="Bookman Old Style" w:hAnsi="Bookman Old Style"/>
          <w:b/>
          <w:bCs/>
          <w:noProof/>
        </w:rPr>
        <w:t xml:space="preserve">10 AM                                          </w:t>
      </w:r>
      <w:r w:rsidRPr="00ED2721">
        <w:rPr>
          <w:rFonts w:ascii="Bookman Old Style" w:hAnsi="Bookman Old Style"/>
          <w:noProof/>
        </w:rPr>
        <w:t>Radio Program on WLIK</w:t>
      </w:r>
    </w:p>
    <w:p w14:paraId="149DA5FF" w14:textId="17D12A21" w:rsidR="00B84621" w:rsidRDefault="0057395B" w:rsidP="004D7854">
      <w:pPr>
        <w:spacing w:line="240" w:lineRule="auto"/>
        <w:jc w:val="center"/>
        <w:rPr>
          <w:rFonts w:ascii="Bookman Old Style" w:hAnsi="Bookman Old Style"/>
          <w:noProof/>
        </w:rPr>
      </w:pPr>
      <w:r>
        <w:rPr>
          <w:rFonts w:ascii="Bookman Old Style" w:hAnsi="Bookman Old Style"/>
          <w:b/>
          <w:bCs/>
          <w:color w:val="1F3864" w:themeColor="accent1" w:themeShade="80"/>
          <w:u w:val="single"/>
        </w:rPr>
        <w:t>Wednes</w:t>
      </w:r>
      <w:r w:rsidRPr="00ED2721">
        <w:rPr>
          <w:rFonts w:ascii="Bookman Old Style" w:hAnsi="Bookman Old Style"/>
          <w:b/>
          <w:bCs/>
          <w:color w:val="1F3864" w:themeColor="accent1" w:themeShade="80"/>
          <w:u w:val="single"/>
        </w:rPr>
        <w:t xml:space="preserve">day, </w:t>
      </w:r>
      <w:r w:rsidR="00BE4C6A">
        <w:rPr>
          <w:rFonts w:ascii="Bookman Old Style" w:hAnsi="Bookman Old Style"/>
          <w:b/>
          <w:bCs/>
          <w:color w:val="1F3864" w:themeColor="accent1" w:themeShade="80"/>
          <w:u w:val="single"/>
        </w:rPr>
        <w:t xml:space="preserve">August </w:t>
      </w:r>
      <w:r w:rsidR="0051156E">
        <w:rPr>
          <w:rFonts w:ascii="Bookman Old Style" w:hAnsi="Bookman Old Style"/>
          <w:b/>
          <w:bCs/>
          <w:color w:val="1F3864" w:themeColor="accent1" w:themeShade="80"/>
          <w:u w:val="single"/>
        </w:rPr>
        <w:t>12</w:t>
      </w:r>
      <w:r w:rsidRPr="00ED2721">
        <w:rPr>
          <w:rFonts w:ascii="Bookman Old Style" w:hAnsi="Bookman Old Style"/>
          <w:b/>
          <w:bCs/>
          <w:color w:val="1F3864" w:themeColor="accent1" w:themeShade="80"/>
          <w:u w:val="single"/>
        </w:rPr>
        <w:t>, 2020</w:t>
      </w:r>
      <w:r>
        <w:rPr>
          <w:rFonts w:ascii="Bookman Old Style" w:hAnsi="Bookman Old Style"/>
          <w:b/>
          <w:bCs/>
          <w:color w:val="1F3864" w:themeColor="accent1" w:themeShade="80"/>
          <w:u w:val="single"/>
        </w:rPr>
        <w:br/>
      </w:r>
      <w:r w:rsidRPr="00ED2721">
        <w:rPr>
          <w:rFonts w:ascii="Bookman Old Style" w:hAnsi="Bookman Old Style"/>
          <w:b/>
          <w:bCs/>
          <w:noProof/>
        </w:rPr>
        <w:br/>
      </w:r>
      <w:r>
        <w:rPr>
          <w:rFonts w:ascii="Bookman Old Style" w:hAnsi="Bookman Old Style"/>
          <w:b/>
          <w:bCs/>
          <w:noProof/>
        </w:rPr>
        <w:t>6 PM</w:t>
      </w:r>
      <w:r w:rsidRPr="00ED2721">
        <w:rPr>
          <w:rFonts w:ascii="Bookman Old Style" w:hAnsi="Bookman Old Style"/>
          <w:b/>
          <w:bCs/>
          <w:noProof/>
        </w:rPr>
        <w:t xml:space="preserve">                               </w:t>
      </w:r>
      <w:r>
        <w:rPr>
          <w:rFonts w:ascii="Bookman Old Style" w:hAnsi="Bookman Old Style"/>
          <w:b/>
          <w:bCs/>
          <w:noProof/>
        </w:rPr>
        <w:t xml:space="preserve">  </w:t>
      </w:r>
      <w:r>
        <w:rPr>
          <w:rFonts w:ascii="Bookman Old Style" w:hAnsi="Bookman Old Style"/>
          <w:noProof/>
        </w:rPr>
        <w:t>Prayer Meeting and Bible Study</w:t>
      </w:r>
      <w:r w:rsidR="00B84621">
        <w:rPr>
          <w:rFonts w:ascii="Bookman Old Style" w:hAnsi="Bookman Old Style"/>
          <w:noProof/>
        </w:rPr>
        <w:br/>
        <w:t xml:space="preserve">The </w:t>
      </w:r>
      <w:r w:rsidR="00BE4C6A">
        <w:rPr>
          <w:rFonts w:ascii="Bookman Old Style" w:hAnsi="Bookman Old Style"/>
          <w:noProof/>
        </w:rPr>
        <w:t xml:space="preserve">Doctrine of Providence, part </w:t>
      </w:r>
      <w:r w:rsidR="0051156E">
        <w:rPr>
          <w:rFonts w:ascii="Bookman Old Style" w:hAnsi="Bookman Old Style"/>
          <w:noProof/>
        </w:rPr>
        <w:t>two</w:t>
      </w:r>
    </w:p>
    <w:p w14:paraId="1576184A" w14:textId="1FEF8ACB" w:rsidR="004D7854" w:rsidRPr="00BE4C6A" w:rsidRDefault="00422501" w:rsidP="00BE4C6A">
      <w:pPr>
        <w:spacing w:line="240" w:lineRule="auto"/>
        <w:jc w:val="center"/>
        <w:rPr>
          <w:rFonts w:ascii="Bookman Old Style" w:hAnsi="Bookman Old Style"/>
        </w:rPr>
      </w:pPr>
      <w:r w:rsidRPr="00ED2721">
        <w:rPr>
          <w:rFonts w:ascii="Bookman Old Style" w:hAnsi="Bookman Old Style"/>
          <w:b/>
          <w:bCs/>
          <w:color w:val="1F3864" w:themeColor="accent1" w:themeShade="80"/>
          <w:u w:val="single"/>
        </w:rPr>
        <w:t xml:space="preserve">Lord’s Day, </w:t>
      </w:r>
      <w:r w:rsidR="004D7854">
        <w:rPr>
          <w:rFonts w:ascii="Bookman Old Style" w:hAnsi="Bookman Old Style"/>
          <w:b/>
          <w:bCs/>
          <w:color w:val="1F3864" w:themeColor="accent1" w:themeShade="80"/>
          <w:u w:val="single"/>
        </w:rPr>
        <w:t xml:space="preserve">August </w:t>
      </w:r>
      <w:r w:rsidR="0051156E">
        <w:rPr>
          <w:rFonts w:ascii="Bookman Old Style" w:hAnsi="Bookman Old Style"/>
          <w:b/>
          <w:bCs/>
          <w:color w:val="1F3864" w:themeColor="accent1" w:themeShade="80"/>
          <w:u w:val="single"/>
        </w:rPr>
        <w:t>16</w:t>
      </w:r>
      <w:r w:rsidR="009B7AB2" w:rsidRPr="00ED2721">
        <w:rPr>
          <w:rFonts w:ascii="Bookman Old Style" w:hAnsi="Bookman Old Style"/>
          <w:b/>
          <w:bCs/>
          <w:color w:val="1F3864" w:themeColor="accent1" w:themeShade="80"/>
          <w:u w:val="single"/>
        </w:rPr>
        <w:t>, 20</w:t>
      </w:r>
      <w:r w:rsidR="004669F0" w:rsidRPr="00ED2721">
        <w:rPr>
          <w:rFonts w:ascii="Bookman Old Style" w:hAnsi="Bookman Old Style"/>
          <w:b/>
          <w:bCs/>
          <w:color w:val="1F3864" w:themeColor="accent1" w:themeShade="80"/>
          <w:u w:val="single"/>
        </w:rPr>
        <w:t>20</w:t>
      </w:r>
      <w:r w:rsidR="00B06B38" w:rsidRPr="00ED2721">
        <w:rPr>
          <w:rFonts w:ascii="Bookman Old Style" w:hAnsi="Bookman Old Style"/>
        </w:rPr>
        <w:br/>
      </w:r>
      <w:r w:rsidR="00BA3DD9" w:rsidRPr="00ED2721">
        <w:rPr>
          <w:rFonts w:ascii="Bookman Old Style" w:hAnsi="Bookman Old Style"/>
        </w:rPr>
        <w:br/>
      </w:r>
      <w:r w:rsidRPr="00ED2721">
        <w:rPr>
          <w:rFonts w:ascii="Bookman Old Style" w:hAnsi="Bookman Old Style"/>
          <w:b/>
          <w:bCs/>
        </w:rPr>
        <w:t xml:space="preserve">11 </w:t>
      </w:r>
      <w:r w:rsidR="00191E35" w:rsidRPr="00ED2721">
        <w:rPr>
          <w:rFonts w:ascii="Bookman Old Style" w:hAnsi="Bookman Old Style"/>
          <w:b/>
          <w:bCs/>
        </w:rPr>
        <w:t>A</w:t>
      </w:r>
      <w:r w:rsidR="00B10536" w:rsidRPr="00ED2721">
        <w:rPr>
          <w:rFonts w:ascii="Bookman Old Style" w:hAnsi="Bookman Old Style"/>
          <w:b/>
          <w:bCs/>
        </w:rPr>
        <w:t>M</w:t>
      </w:r>
      <w:r w:rsidR="00B84621">
        <w:rPr>
          <w:rFonts w:ascii="Bookman Old Style" w:hAnsi="Bookman Old Style"/>
          <w:b/>
          <w:bCs/>
        </w:rPr>
        <w:t xml:space="preserve"> &amp; 5 PM</w:t>
      </w:r>
      <w:r w:rsidR="00797843">
        <w:rPr>
          <w:rFonts w:ascii="Bookman Old Style" w:hAnsi="Bookman Old Style"/>
          <w:b/>
          <w:bCs/>
        </w:rPr>
        <w:t xml:space="preserve">  </w:t>
      </w:r>
      <w:r w:rsidR="00285D17">
        <w:rPr>
          <w:rFonts w:ascii="Bookman Old Style" w:hAnsi="Bookman Old Style"/>
          <w:b/>
          <w:bCs/>
        </w:rPr>
        <w:t xml:space="preserve">      </w:t>
      </w:r>
      <w:r w:rsidR="00BE4C6A">
        <w:rPr>
          <w:rFonts w:ascii="Bookman Old Style" w:hAnsi="Bookman Old Style"/>
          <w:b/>
          <w:bCs/>
        </w:rPr>
        <w:t xml:space="preserve">                                            </w:t>
      </w:r>
      <w:r w:rsidRPr="00ED2721">
        <w:rPr>
          <w:rFonts w:ascii="Bookman Old Style" w:hAnsi="Bookman Old Style"/>
        </w:rPr>
        <w:t>Wo</w:t>
      </w:r>
      <w:r w:rsidR="002132B0" w:rsidRPr="00ED2721">
        <w:rPr>
          <w:rFonts w:ascii="Bookman Old Style" w:hAnsi="Bookman Old Style"/>
        </w:rPr>
        <w:t>rshi</w:t>
      </w:r>
      <w:r w:rsidR="00493142" w:rsidRPr="00ED2721">
        <w:rPr>
          <w:rFonts w:ascii="Bookman Old Style" w:hAnsi="Bookman Old Style"/>
        </w:rPr>
        <w:t>p</w:t>
      </w:r>
      <w:r w:rsidR="00BE4C6A">
        <w:rPr>
          <w:rFonts w:ascii="Bookman Old Style" w:hAnsi="Bookman Old Style"/>
        </w:rPr>
        <w:br/>
      </w:r>
      <w:r w:rsidR="004D642E" w:rsidRPr="00ED2721">
        <w:rPr>
          <w:rFonts w:ascii="Bookman Old Style" w:hAnsi="Bookman Old Style"/>
          <w:i/>
          <w:iCs/>
        </w:rPr>
        <w:t>AM</w:t>
      </w:r>
      <w:r w:rsidR="00A65387" w:rsidRPr="00ED2721">
        <w:rPr>
          <w:rFonts w:ascii="Bookman Old Style" w:hAnsi="Bookman Old Style"/>
          <w:i/>
          <w:iCs/>
        </w:rPr>
        <w:t xml:space="preserve">: </w:t>
      </w:r>
      <w:r w:rsidR="00B84621">
        <w:rPr>
          <w:rFonts w:ascii="Bookman Old Style" w:hAnsi="Bookman Old Style"/>
          <w:i/>
          <w:iCs/>
        </w:rPr>
        <w:t xml:space="preserve">Romans </w:t>
      </w:r>
      <w:r w:rsidR="0051156E">
        <w:rPr>
          <w:rFonts w:ascii="Bookman Old Style" w:hAnsi="Bookman Old Style"/>
          <w:i/>
          <w:iCs/>
        </w:rPr>
        <w:t>14:1-4</w:t>
      </w:r>
      <w:r w:rsidR="00B84621">
        <w:rPr>
          <w:rFonts w:ascii="Bookman Old Style" w:hAnsi="Bookman Old Style"/>
          <w:i/>
          <w:iCs/>
        </w:rPr>
        <w:t xml:space="preserve"> | PM: Judges </w:t>
      </w:r>
      <w:r w:rsidR="0051156E">
        <w:rPr>
          <w:rFonts w:ascii="Bookman Old Style" w:hAnsi="Bookman Old Style"/>
          <w:i/>
          <w:iCs/>
        </w:rPr>
        <w:t>9:1-21</w:t>
      </w:r>
    </w:p>
    <w:p w14:paraId="2FA5ECC2" w14:textId="77777777" w:rsidR="0051156E" w:rsidRDefault="0051156E" w:rsidP="0061124D">
      <w:pPr>
        <w:jc w:val="center"/>
        <w:rPr>
          <w:rFonts w:ascii="Sanchez Regular" w:hAnsi="Sanchez Regular"/>
          <w:b/>
          <w:bCs/>
          <w:color w:val="1F3864" w:themeColor="accent1" w:themeShade="80"/>
          <w:sz w:val="28"/>
          <w:szCs w:val="28"/>
        </w:rPr>
      </w:pPr>
    </w:p>
    <w:p w14:paraId="2FACF3CA" w14:textId="77777777" w:rsidR="0051156E" w:rsidRDefault="0051156E" w:rsidP="0061124D">
      <w:pPr>
        <w:jc w:val="center"/>
        <w:rPr>
          <w:rFonts w:ascii="Sanchez Regular" w:hAnsi="Sanchez Regular"/>
          <w:b/>
          <w:bCs/>
          <w:color w:val="1F3864" w:themeColor="accent1" w:themeShade="80"/>
          <w:sz w:val="28"/>
          <w:szCs w:val="28"/>
        </w:rPr>
      </w:pPr>
    </w:p>
    <w:p w14:paraId="47415BC8" w14:textId="77777777" w:rsidR="0051156E" w:rsidRDefault="0051156E" w:rsidP="0061124D">
      <w:pPr>
        <w:jc w:val="center"/>
        <w:rPr>
          <w:rFonts w:ascii="Sanchez Regular" w:hAnsi="Sanchez Regular"/>
          <w:b/>
          <w:bCs/>
          <w:color w:val="1F3864" w:themeColor="accent1" w:themeShade="80"/>
          <w:sz w:val="28"/>
          <w:szCs w:val="28"/>
        </w:rPr>
      </w:pPr>
    </w:p>
    <w:p w14:paraId="67B74C8E" w14:textId="1911499A" w:rsidR="00422501" w:rsidRPr="0061124D" w:rsidRDefault="00422501" w:rsidP="0061124D">
      <w:pPr>
        <w:jc w:val="center"/>
        <w:rPr>
          <w:rFonts w:ascii="Sanchez Regular" w:hAnsi="Sanchez Regular"/>
          <w:b/>
          <w:bCs/>
          <w:color w:val="1F3864" w:themeColor="accent1" w:themeShade="80"/>
          <w:sz w:val="28"/>
          <w:szCs w:val="28"/>
        </w:rPr>
      </w:pPr>
      <w:r w:rsidRPr="001854D4">
        <w:rPr>
          <w:rFonts w:ascii="Sanchez Regular" w:hAnsi="Sanchez Regular"/>
          <w:b/>
          <w:bCs/>
          <w:color w:val="1F3864" w:themeColor="accent1" w:themeShade="80"/>
          <w:sz w:val="28"/>
          <w:szCs w:val="28"/>
        </w:rPr>
        <w:lastRenderedPageBreak/>
        <w:t>~Prayer Needs~</w:t>
      </w:r>
    </w:p>
    <w:p w14:paraId="3716E6C5" w14:textId="32D3CB97" w:rsidR="00422501" w:rsidRPr="00851FF5" w:rsidRDefault="00422501" w:rsidP="00422501">
      <w:pPr>
        <w:rPr>
          <w:rFonts w:ascii="Bookman Old Style" w:hAnsi="Bookman Old Style"/>
          <w:b/>
          <w:bCs/>
          <w:color w:val="1F3864" w:themeColor="accent1" w:themeShade="80"/>
        </w:rPr>
      </w:pPr>
      <w:r w:rsidRPr="00863B9F">
        <w:rPr>
          <w:rFonts w:ascii="Bookman Old Style" w:hAnsi="Bookman Old Style"/>
          <w:b/>
          <w:bCs/>
          <w:noProof/>
          <w:color w:val="1F3864" w:themeColor="accent1" w:themeShade="80"/>
        </w:rPr>
        <w:t>Family</w:t>
      </w:r>
      <w:r w:rsidRPr="00F34D39">
        <w:rPr>
          <w:rFonts w:ascii="Bookman Old Style" w:hAnsi="Bookman Old Style"/>
          <w:b/>
          <w:bCs/>
          <w:color w:val="1F3864" w:themeColor="accent1" w:themeShade="80"/>
        </w:rPr>
        <w:t xml:space="preserve"> of the week: </w:t>
      </w:r>
      <w:r>
        <w:rPr>
          <w:rFonts w:ascii="Bookman Old Style" w:hAnsi="Bookman Old Style"/>
          <w:b/>
          <w:bCs/>
          <w:color w:val="1F3864" w:themeColor="accent1" w:themeShade="80"/>
        </w:rPr>
        <w:t xml:space="preserve"> </w:t>
      </w:r>
      <w:r w:rsidR="0051156E">
        <w:rPr>
          <w:rFonts w:ascii="Bookman Old Style" w:hAnsi="Bookman Old Style"/>
        </w:rPr>
        <w:t>Pastor Bill and Gwen Hill</w:t>
      </w:r>
      <w:r>
        <w:rPr>
          <w:rFonts w:ascii="Bookman Old Style" w:hAnsi="Bookman Old Style"/>
        </w:rPr>
        <w:br/>
      </w:r>
      <w:r>
        <w:rPr>
          <w:rFonts w:ascii="Bookman Old Style" w:hAnsi="Bookman Old Style"/>
          <w:b/>
          <w:bCs/>
          <w:color w:val="1F3864" w:themeColor="accent1" w:themeShade="80"/>
        </w:rPr>
        <w:t>Church</w:t>
      </w:r>
      <w:r w:rsidRPr="00F34D39">
        <w:rPr>
          <w:rFonts w:ascii="Bookman Old Style" w:hAnsi="Bookman Old Style"/>
          <w:b/>
          <w:bCs/>
          <w:color w:val="1F3864" w:themeColor="accent1" w:themeShade="80"/>
        </w:rPr>
        <w:t xml:space="preserve"> of the week:</w:t>
      </w:r>
      <w:r>
        <w:rPr>
          <w:rFonts w:ascii="Bookman Old Style" w:hAnsi="Bookman Old Style"/>
          <w:b/>
          <w:bCs/>
          <w:color w:val="1F3864" w:themeColor="accent1" w:themeShade="80"/>
        </w:rPr>
        <w:t xml:space="preserve"> </w:t>
      </w:r>
      <w:r w:rsidR="0051156E">
        <w:rPr>
          <w:rFonts w:ascii="Bookman Old Style" w:hAnsi="Bookman Old Style"/>
        </w:rPr>
        <w:t>Emmanuel Presbyterian</w:t>
      </w:r>
      <w:r w:rsidR="0061124D">
        <w:rPr>
          <w:rFonts w:ascii="Bookman Old Style" w:hAnsi="Bookman Old Style"/>
        </w:rPr>
        <w:t xml:space="preserve"> </w:t>
      </w:r>
      <w:r w:rsidR="00B84621">
        <w:rPr>
          <w:rFonts w:ascii="Bookman Old Style" w:hAnsi="Bookman Old Style"/>
        </w:rPr>
        <w:t>(</w:t>
      </w:r>
      <w:r w:rsidR="0051156E">
        <w:rPr>
          <w:rFonts w:ascii="Bookman Old Style" w:hAnsi="Bookman Old Style"/>
        </w:rPr>
        <w:t>Franklin NC)</w:t>
      </w:r>
    </w:p>
    <w:p w14:paraId="049FE099" w14:textId="77777777" w:rsidR="00422501" w:rsidRPr="00180EB9" w:rsidRDefault="00422501" w:rsidP="00422501">
      <w:pPr>
        <w:jc w:val="center"/>
        <w:rPr>
          <w:rFonts w:ascii="Sanchez" w:hAnsi="Sanchez"/>
          <w:b/>
          <w:bCs/>
          <w:color w:val="1F3864" w:themeColor="accent1" w:themeShade="80"/>
          <w:sz w:val="24"/>
          <w:szCs w:val="24"/>
        </w:rPr>
      </w:pPr>
      <w:r w:rsidRPr="00180EB9">
        <w:rPr>
          <w:rFonts w:ascii="Sanchez" w:hAnsi="Sanchez"/>
          <w:b/>
          <w:bCs/>
          <w:color w:val="1F3864" w:themeColor="accent1" w:themeShade="80"/>
          <w:sz w:val="24"/>
          <w:szCs w:val="24"/>
        </w:rPr>
        <w:t>~Ushers, Greeters and Nursery Volunteers~</w:t>
      </w:r>
    </w:p>
    <w:p w14:paraId="4F079E2D" w14:textId="59262A81" w:rsidR="000409D8" w:rsidRPr="000826F5" w:rsidRDefault="00BE4C6A" w:rsidP="00DA74E2">
      <w:pPr>
        <w:jc w:val="center"/>
        <w:rPr>
          <w:rFonts w:ascii="Bookman Old Style" w:hAnsi="Bookman Old Style"/>
          <w:b/>
          <w:bCs/>
        </w:rPr>
      </w:pPr>
      <w:r>
        <w:rPr>
          <w:rFonts w:ascii="Bookman Old Style" w:hAnsi="Bookman Old Style"/>
          <w:b/>
          <w:bCs/>
        </w:rPr>
        <w:t>August</w:t>
      </w:r>
      <w:r w:rsidR="00422501">
        <w:rPr>
          <w:rFonts w:ascii="Bookman Old Style" w:hAnsi="Bookman Old Style"/>
          <w:b/>
          <w:bCs/>
        </w:rPr>
        <w:t xml:space="preserve"> </w:t>
      </w:r>
      <w:r w:rsidR="00422501" w:rsidRPr="00605E54">
        <w:rPr>
          <w:rFonts w:ascii="Bookman Old Style" w:hAnsi="Bookman Old Style"/>
          <w:b/>
          <w:bCs/>
        </w:rPr>
        <w:t>Ushers</w:t>
      </w:r>
      <w:r w:rsidR="00422501" w:rsidRPr="00605E54">
        <w:rPr>
          <w:rFonts w:ascii="Bookman Old Style" w:hAnsi="Bookman Old Style"/>
        </w:rPr>
        <w:t>:</w:t>
      </w:r>
      <w:r w:rsidR="00C257FF">
        <w:rPr>
          <w:rFonts w:ascii="Bookman Old Style" w:hAnsi="Bookman Old Style"/>
        </w:rPr>
        <w:t xml:space="preserve"> </w:t>
      </w:r>
      <w:r w:rsidR="005F55D3">
        <w:rPr>
          <w:rFonts w:ascii="Bookman Old Style" w:hAnsi="Bookman Old Style"/>
        </w:rPr>
        <w:t>TBD</w:t>
      </w:r>
      <w:r w:rsidR="006268F9" w:rsidRPr="00605E54">
        <w:rPr>
          <w:rFonts w:ascii="Bookman Old Style" w:hAnsi="Bookman Old Style"/>
        </w:rPr>
        <w:br/>
      </w:r>
      <w:r w:rsidR="00422501" w:rsidRPr="003E034B">
        <w:rPr>
          <w:rFonts w:ascii="Bookman Old Style" w:hAnsi="Bookman Old Style"/>
          <w:b/>
          <w:bCs/>
        </w:rPr>
        <w:t>Greeter</w:t>
      </w:r>
      <w:r w:rsidR="003E034B">
        <w:rPr>
          <w:rFonts w:ascii="Bookman Old Style" w:hAnsi="Bookman Old Style"/>
        </w:rPr>
        <w:t>:</w:t>
      </w:r>
      <w:r w:rsidR="002A394F">
        <w:rPr>
          <w:rFonts w:ascii="Bookman Old Style" w:hAnsi="Bookman Old Style"/>
        </w:rPr>
        <w:t xml:space="preserve"> </w:t>
      </w:r>
      <w:r w:rsidR="005F55D3">
        <w:rPr>
          <w:rFonts w:ascii="Bookman Old Style" w:hAnsi="Bookman Old Style"/>
        </w:rPr>
        <w:t>TBD</w:t>
      </w:r>
      <w:r w:rsidR="006268F9">
        <w:rPr>
          <w:rFonts w:ascii="Bookman Old Style" w:hAnsi="Bookman Old Style"/>
        </w:rPr>
        <w:br/>
      </w:r>
      <w:r w:rsidR="00422501" w:rsidRPr="00605E54">
        <w:rPr>
          <w:rFonts w:ascii="Bookman Old Style" w:hAnsi="Bookman Old Style"/>
          <w:b/>
          <w:bCs/>
        </w:rPr>
        <w:t>Nursery</w:t>
      </w:r>
      <w:r w:rsidR="00422501" w:rsidRPr="00605E54">
        <w:rPr>
          <w:rFonts w:ascii="Bookman Old Style" w:hAnsi="Bookman Old Style"/>
        </w:rPr>
        <w:t xml:space="preserve">: </w:t>
      </w:r>
      <w:r w:rsidR="00A94DE8">
        <w:rPr>
          <w:rFonts w:ascii="Bookman Old Style" w:hAnsi="Bookman Old Style"/>
        </w:rPr>
        <w:t>TBD</w:t>
      </w:r>
      <w:r w:rsidR="000B40F4">
        <w:rPr>
          <w:rFonts w:ascii="Bookman Old Style" w:hAnsi="Bookman Old Style"/>
        </w:rPr>
        <w:br/>
      </w:r>
      <w:r w:rsidR="006268F9">
        <w:rPr>
          <w:rFonts w:ascii="Bookman Old Style" w:hAnsi="Bookman Old Style"/>
          <w:b/>
          <w:bCs/>
          <w:color w:val="002060"/>
          <w:sz w:val="24"/>
          <w:szCs w:val="24"/>
        </w:rPr>
        <w:br/>
      </w:r>
      <w:r w:rsidR="006268F9" w:rsidRPr="00191D71">
        <w:rPr>
          <w:rFonts w:ascii="Sanchez Regular" w:hAnsi="Sanchez Regular"/>
          <w:b/>
          <w:bCs/>
          <w:color w:val="002060"/>
          <w:sz w:val="28"/>
          <w:szCs w:val="28"/>
        </w:rPr>
        <w:t>~Church Information~</w:t>
      </w:r>
    </w:p>
    <w:p w14:paraId="1DA85EE3" w14:textId="4374D74D" w:rsidR="00C96F71" w:rsidRDefault="006268F9" w:rsidP="00C96F71">
      <w:pPr>
        <w:jc w:val="center"/>
        <w:rPr>
          <w:rFonts w:ascii="Bookman Old Style" w:hAnsi="Bookman Old Style"/>
        </w:rPr>
      </w:pPr>
      <w:r w:rsidRPr="00C42A9E">
        <w:rPr>
          <w:rFonts w:ascii="Bookman Old Style" w:hAnsi="Bookman Old Style"/>
          <w:b/>
          <w:bCs/>
        </w:rPr>
        <w:t>Session</w:t>
      </w:r>
      <w:r w:rsidRPr="00C42A9E">
        <w:rPr>
          <w:rFonts w:ascii="Bookman Old Style" w:hAnsi="Bookman Old Style"/>
        </w:rPr>
        <w:t>: Terry Rowekamp</w:t>
      </w:r>
      <w:r>
        <w:rPr>
          <w:rFonts w:ascii="Bookman Old Style" w:hAnsi="Bookman Old Style"/>
        </w:rPr>
        <w:t xml:space="preserve"> (Clerk)</w:t>
      </w:r>
      <w:r w:rsidRPr="00C42A9E">
        <w:rPr>
          <w:rFonts w:ascii="Bookman Old Style" w:hAnsi="Bookman Old Style"/>
        </w:rPr>
        <w:t xml:space="preserve">, </w:t>
      </w:r>
      <w:r w:rsidR="003D3FB8">
        <w:rPr>
          <w:rFonts w:ascii="Bookman Old Style" w:hAnsi="Bookman Old Style"/>
        </w:rPr>
        <w:br/>
      </w:r>
      <w:r w:rsidRPr="00C42A9E">
        <w:rPr>
          <w:rFonts w:ascii="Bookman Old Style" w:hAnsi="Bookman Old Style"/>
        </w:rPr>
        <w:t>Rev. W. Hill</w:t>
      </w:r>
      <w:r w:rsidR="003D3FB8">
        <w:rPr>
          <w:rFonts w:ascii="Bookman Old Style" w:hAnsi="Bookman Old Style"/>
        </w:rPr>
        <w:t>, Jr.</w:t>
      </w:r>
      <w:r w:rsidR="008C6ADB">
        <w:rPr>
          <w:rFonts w:ascii="Bookman Old Style" w:hAnsi="Bookman Old Style"/>
        </w:rPr>
        <w:t xml:space="preserve"> (Moderator)</w:t>
      </w:r>
      <w:r w:rsidR="00A94DE8">
        <w:rPr>
          <w:rFonts w:ascii="Bookman Old Style" w:hAnsi="Bookman Old Style"/>
        </w:rPr>
        <w:br/>
      </w:r>
      <w:r w:rsidR="00A94DE8" w:rsidRPr="00A94DE8">
        <w:rPr>
          <w:rFonts w:ascii="Bookman Old Style" w:hAnsi="Bookman Old Style"/>
          <w:b/>
          <w:bCs/>
        </w:rPr>
        <w:t>Diaconate</w:t>
      </w:r>
      <w:r w:rsidR="00A94DE8">
        <w:rPr>
          <w:rFonts w:ascii="Bookman Old Style" w:hAnsi="Bookman Old Style"/>
        </w:rPr>
        <w:t>: William Hill, Sr.</w:t>
      </w:r>
      <w:r w:rsidR="000B40F4">
        <w:rPr>
          <w:rFonts w:ascii="Bookman Old Style" w:hAnsi="Bookman Old Style"/>
        </w:rPr>
        <w:t xml:space="preserve"> (treasurer)</w:t>
      </w:r>
      <w:r w:rsidRPr="00C42A9E">
        <w:rPr>
          <w:rFonts w:ascii="Bookman Old Style" w:hAnsi="Bookman Old Style"/>
        </w:rPr>
        <w:br/>
      </w:r>
      <w:r w:rsidRPr="00C42A9E">
        <w:rPr>
          <w:rFonts w:ascii="Bookman Old Style" w:hAnsi="Bookman Old Style"/>
          <w:b/>
          <w:bCs/>
        </w:rPr>
        <w:t>Music</w:t>
      </w:r>
      <w:r w:rsidRPr="00C42A9E">
        <w:rPr>
          <w:rFonts w:ascii="Bookman Old Style" w:hAnsi="Bookman Old Style"/>
        </w:rPr>
        <w:t xml:space="preserve">: </w:t>
      </w:r>
      <w:r w:rsidR="00DC42DF">
        <w:rPr>
          <w:rFonts w:ascii="Bookman Old Style" w:hAnsi="Bookman Old Style"/>
        </w:rPr>
        <w:t>Mr. Randall Sheetz</w:t>
      </w:r>
      <w:r w:rsidR="00F016B1">
        <w:rPr>
          <w:rFonts w:ascii="Bookman Old Style" w:hAnsi="Bookman Old Style"/>
        </w:rPr>
        <w:br/>
      </w:r>
      <w:r w:rsidRPr="00C42A9E">
        <w:rPr>
          <w:rFonts w:ascii="Bookman Old Style" w:hAnsi="Bookman Old Style"/>
          <w:b/>
          <w:bCs/>
        </w:rPr>
        <w:t>Website</w:t>
      </w:r>
      <w:r>
        <w:rPr>
          <w:rFonts w:ascii="Bookman Old Style" w:hAnsi="Bookman Old Style"/>
        </w:rPr>
        <w:t xml:space="preserve">: </w:t>
      </w:r>
      <w:hyperlink r:id="rId9" w:history="1">
        <w:r w:rsidRPr="004E3C61">
          <w:rPr>
            <w:rStyle w:val="Hyperlink"/>
            <w:rFonts w:ascii="Bookman Old Style" w:hAnsi="Bookman Old Style"/>
            <w:color w:val="000000" w:themeColor="text1"/>
            <w:u w:val="none"/>
          </w:rPr>
          <w:t>www.fellowship-pca.org</w:t>
        </w:r>
      </w:hyperlink>
      <w:r w:rsidRPr="004E3C61">
        <w:rPr>
          <w:rFonts w:ascii="Bookman Old Style" w:hAnsi="Bookman Old Style"/>
          <w:b/>
          <w:bCs/>
        </w:rPr>
        <w:br/>
      </w:r>
      <w:r w:rsidRPr="00FC6AB1">
        <w:rPr>
          <w:rFonts w:ascii="Bookman Old Style" w:hAnsi="Bookman Old Style"/>
          <w:b/>
          <w:bCs/>
        </w:rPr>
        <w:t>Mailing Address:</w:t>
      </w:r>
      <w:r>
        <w:rPr>
          <w:rFonts w:ascii="Bookman Old Style" w:hAnsi="Bookman Old Style"/>
        </w:rPr>
        <w:t xml:space="preserve"> PO Box 574, Newport TN 37822</w:t>
      </w:r>
      <w:r w:rsidR="00D81EC0">
        <w:rPr>
          <w:rFonts w:ascii="Bookman Old Style" w:hAnsi="Bookman Old Style"/>
        </w:rPr>
        <w:br/>
      </w:r>
      <w:r w:rsidR="00D81EC0">
        <w:rPr>
          <w:rFonts w:ascii="Bookman Old Style" w:hAnsi="Bookman Old Style"/>
        </w:rPr>
        <w:br/>
      </w:r>
    </w:p>
    <w:p w14:paraId="7E71DF12" w14:textId="77777777" w:rsidR="00C07F29" w:rsidRPr="00C96F71" w:rsidRDefault="00C07F29" w:rsidP="00C96F71">
      <w:pPr>
        <w:jc w:val="center"/>
        <w:rPr>
          <w:rFonts w:ascii="Bookman Old Style" w:hAnsi="Bookman Old Style"/>
          <w:b/>
          <w:bCs/>
        </w:rPr>
      </w:pPr>
    </w:p>
    <w:p w14:paraId="7AFEEA0A" w14:textId="60B39230" w:rsidR="00D9169A" w:rsidRPr="00D9169A" w:rsidRDefault="00C07F29" w:rsidP="00D9169A">
      <w:pPr>
        <w:tabs>
          <w:tab w:val="left" w:pos="1365"/>
        </w:tabs>
        <w:jc w:val="center"/>
        <w:rPr>
          <w:rFonts w:ascii="Bookman Old Style" w:hAnsi="Bookman Old Style"/>
        </w:rPr>
      </w:pPr>
      <w:r>
        <w:rPr>
          <w:rFonts w:ascii="Bookman Old Style" w:hAnsi="Bookman Old Style"/>
          <w:noProof/>
        </w:rPr>
        <w:drawing>
          <wp:inline distT="0" distB="0" distL="0" distR="0" wp14:anchorId="6372BA66" wp14:editId="2842288D">
            <wp:extent cx="2297321" cy="1775460"/>
            <wp:effectExtent l="0" t="0" r="8255"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riginal.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2307983" cy="1783700"/>
                    </a:xfrm>
                    <a:prstGeom prst="rect">
                      <a:avLst/>
                    </a:prstGeom>
                  </pic:spPr>
                </pic:pic>
              </a:graphicData>
            </a:graphic>
          </wp:inline>
        </w:drawing>
      </w:r>
      <w:r w:rsidR="00D9169A">
        <w:rPr>
          <w:rFonts w:ascii="Bookman Old Style" w:hAnsi="Bookman Old Style"/>
        </w:rPr>
        <w:br/>
      </w:r>
      <w:r w:rsidR="00D9169A">
        <w:rPr>
          <w:rFonts w:ascii="Bookman Old Style" w:hAnsi="Bookman Old Style"/>
        </w:rPr>
        <w:br/>
      </w:r>
      <w:r w:rsidR="00D9169A">
        <w:rPr>
          <w:rFonts w:ascii="Bookman Old Style" w:hAnsi="Bookman Old Style"/>
        </w:rPr>
        <w:br/>
      </w:r>
      <w:r w:rsidR="00096BED" w:rsidRPr="00743AD5">
        <w:rPr>
          <w:rFonts w:ascii="Sanchez Regular" w:hAnsi="Sanchez Regular"/>
          <w:b/>
          <w:bCs/>
          <w:color w:val="1F3864" w:themeColor="accent1" w:themeShade="80"/>
          <w:sz w:val="24"/>
          <w:szCs w:val="24"/>
          <w:u w:val="single"/>
        </w:rPr>
        <w:br/>
      </w:r>
      <w:r w:rsidR="00D9169A" w:rsidRPr="00743AD5">
        <w:rPr>
          <w:rFonts w:ascii="Sanchez Regular" w:hAnsi="Sanchez Regular"/>
          <w:b/>
          <w:bCs/>
          <w:color w:val="1F3864" w:themeColor="accent1" w:themeShade="80"/>
          <w:sz w:val="24"/>
          <w:szCs w:val="24"/>
          <w:u w:val="single"/>
        </w:rPr>
        <w:lastRenderedPageBreak/>
        <w:t xml:space="preserve">Evening Worship ~Lord’s Day~ </w:t>
      </w:r>
      <w:r w:rsidR="00BE4C6A">
        <w:rPr>
          <w:rFonts w:ascii="Sanchez Regular" w:hAnsi="Sanchez Regular"/>
          <w:b/>
          <w:bCs/>
          <w:color w:val="1F3864" w:themeColor="accent1" w:themeShade="80"/>
          <w:sz w:val="24"/>
          <w:szCs w:val="24"/>
          <w:u w:val="single"/>
        </w:rPr>
        <w:t xml:space="preserve">August </w:t>
      </w:r>
      <w:r w:rsidR="0051156E">
        <w:rPr>
          <w:rFonts w:ascii="Sanchez Regular" w:hAnsi="Sanchez Regular"/>
          <w:b/>
          <w:bCs/>
          <w:color w:val="1F3864" w:themeColor="accent1" w:themeShade="80"/>
          <w:sz w:val="24"/>
          <w:szCs w:val="24"/>
          <w:u w:val="single"/>
        </w:rPr>
        <w:t>9</w:t>
      </w:r>
      <w:r w:rsidR="00D9169A" w:rsidRPr="00743AD5">
        <w:rPr>
          <w:rFonts w:ascii="Sanchez Regular" w:hAnsi="Sanchez Regular"/>
          <w:b/>
          <w:bCs/>
          <w:color w:val="1F3864" w:themeColor="accent1" w:themeShade="80"/>
          <w:sz w:val="24"/>
          <w:szCs w:val="24"/>
          <w:u w:val="single"/>
        </w:rPr>
        <w:t>, 2020</w:t>
      </w:r>
      <w:r w:rsidR="00D9169A" w:rsidRPr="00743AD5">
        <w:rPr>
          <w:rFonts w:ascii="Sanchez Regular" w:hAnsi="Sanchez Regular"/>
          <w:b/>
          <w:bCs/>
          <w:color w:val="1F3864" w:themeColor="accent1" w:themeShade="80"/>
          <w:sz w:val="24"/>
          <w:szCs w:val="24"/>
          <w:u w:val="single"/>
        </w:rPr>
        <w:br/>
      </w:r>
    </w:p>
    <w:p w14:paraId="20656B49" w14:textId="77777777" w:rsidR="00D9169A" w:rsidRPr="00743AD5" w:rsidRDefault="00D9169A" w:rsidP="00D9169A">
      <w:pPr>
        <w:spacing w:line="240" w:lineRule="auto"/>
        <w:jc w:val="center"/>
        <w:rPr>
          <w:rFonts w:ascii="Sanchez Regular" w:hAnsi="Sanchez Regular"/>
          <w:b/>
          <w:bCs/>
          <w:color w:val="1F3864" w:themeColor="accent1" w:themeShade="80"/>
          <w:sz w:val="24"/>
          <w:szCs w:val="24"/>
        </w:rPr>
      </w:pPr>
      <w:r w:rsidRPr="00743AD5">
        <w:rPr>
          <w:rFonts w:ascii="Sanchez Regular" w:hAnsi="Sanchez Regular"/>
          <w:b/>
          <w:bCs/>
          <w:color w:val="1F3864" w:themeColor="accent1" w:themeShade="80"/>
          <w:sz w:val="24"/>
          <w:szCs w:val="24"/>
        </w:rPr>
        <w:t>~Worship in Praise~</w:t>
      </w:r>
    </w:p>
    <w:p w14:paraId="6DD1877D" w14:textId="2CA27804" w:rsidR="00D9169A" w:rsidRDefault="00D9169A" w:rsidP="00D9169A">
      <w:pPr>
        <w:spacing w:line="240" w:lineRule="auto"/>
        <w:jc w:val="center"/>
        <w:rPr>
          <w:rFonts w:ascii="Bookman Old Style" w:hAnsi="Bookman Old Style"/>
        </w:rPr>
      </w:pPr>
      <w:r w:rsidRPr="00742C64">
        <w:rPr>
          <w:rFonts w:ascii="Bookman Old Style" w:hAnsi="Bookman Old Style"/>
        </w:rPr>
        <w:t>Call to Worship</w:t>
      </w:r>
      <w:r>
        <w:rPr>
          <w:rFonts w:ascii="Bookman Old Style" w:hAnsi="Bookman Old Style"/>
        </w:rPr>
        <w:t xml:space="preserve">                                              </w:t>
      </w:r>
      <w:r w:rsidR="0051156E">
        <w:rPr>
          <w:rFonts w:ascii="Bookman Old Style" w:hAnsi="Bookman Old Style"/>
        </w:rPr>
        <w:t xml:space="preserve">      </w:t>
      </w:r>
      <w:r>
        <w:rPr>
          <w:rFonts w:ascii="Bookman Old Style" w:hAnsi="Bookman Old Style"/>
        </w:rPr>
        <w:t>Psalm 1</w:t>
      </w:r>
      <w:r w:rsidR="00BE4C6A">
        <w:rPr>
          <w:rFonts w:ascii="Bookman Old Style" w:hAnsi="Bookman Old Style"/>
        </w:rPr>
        <w:t>0</w:t>
      </w:r>
      <w:r w:rsidR="0051156E">
        <w:rPr>
          <w:rFonts w:ascii="Bookman Old Style" w:hAnsi="Bookman Old Style"/>
        </w:rPr>
        <w:t>0</w:t>
      </w:r>
      <w:r>
        <w:rPr>
          <w:rFonts w:ascii="Bookman Old Style" w:hAnsi="Bookman Old Style"/>
        </w:rPr>
        <w:t xml:space="preserve">                                                                                                                                                                                                                                                                                                                                                                                                                                                                                                                                                                                                                                                                                                                                                                                                                                                                                                                                                            </w:t>
      </w:r>
      <w:r w:rsidRPr="00742C64">
        <w:rPr>
          <w:rFonts w:ascii="Bookman Old Style" w:hAnsi="Bookman Old Style"/>
        </w:rPr>
        <w:t xml:space="preserve">   </w:t>
      </w:r>
      <w:r>
        <w:rPr>
          <w:rFonts w:ascii="Bookman Old Style" w:hAnsi="Bookman Old Style"/>
        </w:rPr>
        <w:t xml:space="preserve">                                           </w:t>
      </w:r>
      <w:r w:rsidRPr="00742C64">
        <w:rPr>
          <w:rFonts w:ascii="Bookman Old Style" w:hAnsi="Bookman Old Style"/>
        </w:rPr>
        <w:t xml:space="preserve">  </w:t>
      </w:r>
      <w:r>
        <w:rPr>
          <w:rFonts w:ascii="Bookman Old Style" w:hAnsi="Bookman Old Style"/>
        </w:rPr>
        <w:t xml:space="preserve">                                       </w:t>
      </w:r>
    </w:p>
    <w:p w14:paraId="1A47BA8D" w14:textId="77777777" w:rsidR="00D9169A" w:rsidRPr="00742C64" w:rsidRDefault="00D9169A" w:rsidP="00D9169A">
      <w:pPr>
        <w:spacing w:line="240" w:lineRule="auto"/>
        <w:rPr>
          <w:rFonts w:ascii="Bookman Old Style" w:hAnsi="Bookman Old Style"/>
        </w:rPr>
      </w:pPr>
      <w:r w:rsidRPr="00742C64">
        <w:rPr>
          <w:rFonts w:ascii="Bookman Old Style" w:hAnsi="Bookman Old Style"/>
        </w:rPr>
        <w:t>Prayer of Invocation</w:t>
      </w:r>
      <w:r>
        <w:rPr>
          <w:rFonts w:ascii="Bookman Old Style" w:hAnsi="Bookman Old Style"/>
        </w:rPr>
        <w:t xml:space="preserve"> and Confession of Sin</w:t>
      </w:r>
      <w:r w:rsidRPr="00742C64">
        <w:rPr>
          <w:rFonts w:ascii="Bookman Old Style" w:hAnsi="Bookman Old Style"/>
        </w:rPr>
        <w:t xml:space="preserve">         </w:t>
      </w:r>
      <w:r>
        <w:rPr>
          <w:rFonts w:ascii="Bookman Old Style" w:hAnsi="Bookman Old Style"/>
        </w:rPr>
        <w:t xml:space="preserve"> </w:t>
      </w:r>
      <w:r w:rsidRPr="00742C64">
        <w:rPr>
          <w:rFonts w:ascii="Bookman Old Style" w:hAnsi="Bookman Old Style"/>
        </w:rPr>
        <w:t xml:space="preserve">                     </w:t>
      </w:r>
      <w:r>
        <w:rPr>
          <w:rFonts w:ascii="Bookman Old Style" w:hAnsi="Bookman Old Style"/>
        </w:rPr>
        <w:t xml:space="preserve">  </w:t>
      </w:r>
    </w:p>
    <w:p w14:paraId="4CCC7BAE" w14:textId="61D3459E" w:rsidR="00D9169A" w:rsidRPr="004812A8" w:rsidRDefault="00D9169A" w:rsidP="00D9169A">
      <w:pPr>
        <w:spacing w:line="240" w:lineRule="auto"/>
        <w:jc w:val="center"/>
        <w:rPr>
          <w:rFonts w:ascii="Bookman Old Style" w:hAnsi="Bookman Old Style"/>
        </w:rPr>
      </w:pPr>
      <w:r>
        <w:rPr>
          <w:rFonts w:ascii="Bookman Old Style" w:hAnsi="Bookman Old Style"/>
        </w:rPr>
        <w:t xml:space="preserve">Hymn                     </w:t>
      </w:r>
      <w:r w:rsidR="0051156E">
        <w:rPr>
          <w:rFonts w:ascii="Bookman Old Style" w:hAnsi="Bookman Old Style"/>
        </w:rPr>
        <w:t xml:space="preserve"> </w:t>
      </w:r>
      <w:r>
        <w:rPr>
          <w:rFonts w:ascii="Bookman Old Style" w:hAnsi="Bookman Old Style"/>
          <w:b/>
          <w:bCs/>
        </w:rPr>
        <w:t>#</w:t>
      </w:r>
      <w:r w:rsidR="0051156E">
        <w:rPr>
          <w:rFonts w:ascii="Bookman Old Style" w:hAnsi="Bookman Old Style"/>
          <w:b/>
          <w:bCs/>
        </w:rPr>
        <w:t xml:space="preserve">5 </w:t>
      </w:r>
      <w:r w:rsidR="0051156E" w:rsidRPr="0051156E">
        <w:rPr>
          <w:rFonts w:ascii="Bookman Old Style" w:hAnsi="Bookman Old Style"/>
        </w:rPr>
        <w:t>God, My King, Thy Might Confessing</w:t>
      </w:r>
      <w:r>
        <w:rPr>
          <w:rFonts w:ascii="Bookman Old Style" w:hAnsi="Bookman Old Style"/>
        </w:rPr>
        <w:br/>
        <w:t xml:space="preserve">                                      </w:t>
      </w:r>
    </w:p>
    <w:p w14:paraId="5BB18E7D" w14:textId="77777777" w:rsidR="00D9169A" w:rsidRPr="00743AD5" w:rsidRDefault="00D9169A" w:rsidP="00D9169A">
      <w:pPr>
        <w:spacing w:line="240" w:lineRule="auto"/>
        <w:jc w:val="center"/>
        <w:rPr>
          <w:rFonts w:ascii="Sanchez Regular" w:hAnsi="Sanchez Regular"/>
          <w:b/>
          <w:bCs/>
          <w:color w:val="1F3864" w:themeColor="accent1" w:themeShade="80"/>
          <w:sz w:val="24"/>
          <w:szCs w:val="24"/>
        </w:rPr>
      </w:pPr>
      <w:r w:rsidRPr="00743AD5">
        <w:rPr>
          <w:rFonts w:ascii="Sanchez Regular" w:hAnsi="Sanchez Regular"/>
          <w:b/>
          <w:bCs/>
          <w:color w:val="1F3864" w:themeColor="accent1" w:themeShade="80"/>
          <w:sz w:val="24"/>
          <w:szCs w:val="24"/>
        </w:rPr>
        <w:t>~Worship in Confession~</w:t>
      </w:r>
    </w:p>
    <w:p w14:paraId="45B427CD" w14:textId="00058788" w:rsidR="00D9169A" w:rsidRDefault="00D9169A" w:rsidP="00D9169A">
      <w:pPr>
        <w:spacing w:line="240" w:lineRule="auto"/>
        <w:jc w:val="center"/>
        <w:rPr>
          <w:rFonts w:ascii="Bookman Old Style" w:hAnsi="Bookman Old Style"/>
          <w:sz w:val="20"/>
          <w:szCs w:val="20"/>
        </w:rPr>
      </w:pPr>
      <w:r>
        <w:rPr>
          <w:rFonts w:ascii="Bookman Old Style" w:hAnsi="Bookman Old Style"/>
        </w:rPr>
        <w:t xml:space="preserve">Confession of Faith                                </w:t>
      </w:r>
      <w:r w:rsidR="0051156E">
        <w:rPr>
          <w:rFonts w:ascii="Bookman Old Style" w:hAnsi="Bookman Old Style"/>
        </w:rPr>
        <w:t xml:space="preserve">    </w:t>
      </w:r>
      <w:r>
        <w:rPr>
          <w:rFonts w:ascii="Bookman Old Style" w:hAnsi="Bookman Old Style"/>
          <w:i/>
          <w:iCs/>
        </w:rPr>
        <w:t xml:space="preserve">The </w:t>
      </w:r>
      <w:r w:rsidR="0051156E">
        <w:rPr>
          <w:rFonts w:ascii="Bookman Old Style" w:hAnsi="Bookman Old Style"/>
          <w:i/>
          <w:iCs/>
        </w:rPr>
        <w:t>Nicene</w:t>
      </w:r>
      <w:r>
        <w:rPr>
          <w:rFonts w:ascii="Bookman Old Style" w:hAnsi="Bookman Old Style"/>
          <w:i/>
          <w:iCs/>
        </w:rPr>
        <w:t xml:space="preserve"> Creed</w:t>
      </w:r>
      <w:r>
        <w:rPr>
          <w:rFonts w:ascii="Bookman Old Style" w:hAnsi="Bookman Old Style"/>
        </w:rPr>
        <w:br/>
        <w:t xml:space="preserve">                                                            </w:t>
      </w:r>
      <w:r w:rsidRPr="00BF345F">
        <w:rPr>
          <w:rFonts w:ascii="Bookman Old Style" w:hAnsi="Bookman Old Style"/>
          <w:sz w:val="20"/>
          <w:szCs w:val="20"/>
        </w:rPr>
        <w:t>Trinity Hymnal,</w:t>
      </w:r>
      <w:r>
        <w:rPr>
          <w:rFonts w:ascii="Bookman Old Style" w:hAnsi="Bookman Old Style"/>
          <w:sz w:val="20"/>
          <w:szCs w:val="20"/>
        </w:rPr>
        <w:t xml:space="preserve"> p. 84</w:t>
      </w:r>
      <w:r w:rsidR="0051156E">
        <w:rPr>
          <w:rFonts w:ascii="Bookman Old Style" w:hAnsi="Bookman Old Style"/>
          <w:sz w:val="20"/>
          <w:szCs w:val="20"/>
        </w:rPr>
        <w:t>6</w:t>
      </w:r>
    </w:p>
    <w:p w14:paraId="2B67CDDF" w14:textId="331E3C67" w:rsidR="00D9169A" w:rsidRPr="008235CA" w:rsidRDefault="00D9169A" w:rsidP="00D9169A">
      <w:pPr>
        <w:spacing w:line="240" w:lineRule="auto"/>
        <w:jc w:val="center"/>
        <w:rPr>
          <w:rFonts w:ascii="Bookman Old Style" w:hAnsi="Bookman Old Style"/>
        </w:rPr>
      </w:pPr>
      <w:r>
        <w:rPr>
          <w:rFonts w:ascii="Bookman Old Style" w:hAnsi="Bookman Old Style"/>
        </w:rPr>
        <w:t xml:space="preserve">Reading of Scripture                                                  John </w:t>
      </w:r>
      <w:r w:rsidR="0051156E">
        <w:rPr>
          <w:rFonts w:ascii="Bookman Old Style" w:hAnsi="Bookman Old Style"/>
        </w:rPr>
        <w:t>6</w:t>
      </w:r>
    </w:p>
    <w:p w14:paraId="4851BB27" w14:textId="77777777" w:rsidR="00D9169A" w:rsidRPr="00743AD5" w:rsidRDefault="00D9169A" w:rsidP="00D9169A">
      <w:pPr>
        <w:spacing w:line="240" w:lineRule="auto"/>
        <w:jc w:val="center"/>
        <w:rPr>
          <w:rFonts w:ascii="Sanchez Regular" w:hAnsi="Sanchez Regular"/>
        </w:rPr>
      </w:pPr>
      <w:r w:rsidRPr="00743AD5">
        <w:rPr>
          <w:rFonts w:ascii="Sanchez Regular" w:hAnsi="Sanchez Regular"/>
          <w:b/>
          <w:bCs/>
          <w:color w:val="1F3864" w:themeColor="accent1" w:themeShade="80"/>
          <w:sz w:val="24"/>
          <w:szCs w:val="24"/>
        </w:rPr>
        <w:t>~Worship in Gratitude and Thanksgiving~</w:t>
      </w:r>
    </w:p>
    <w:p w14:paraId="0285AA87" w14:textId="77777777" w:rsidR="00D9169A" w:rsidRDefault="00D9169A" w:rsidP="00D9169A">
      <w:pPr>
        <w:spacing w:line="240" w:lineRule="auto"/>
        <w:rPr>
          <w:rFonts w:ascii="Bookman Old Style" w:hAnsi="Bookman Old Style"/>
        </w:rPr>
      </w:pPr>
      <w:r>
        <w:rPr>
          <w:rFonts w:ascii="Bookman Old Style" w:hAnsi="Bookman Old Style"/>
        </w:rPr>
        <w:t>Prayer of Thanksgiving                     Rev. William F. Hill, Jr.</w:t>
      </w:r>
      <w:r>
        <w:rPr>
          <w:rFonts w:ascii="Bookman Old Style" w:hAnsi="Bookman Old Style"/>
        </w:rPr>
        <w:br/>
      </w:r>
      <w:r>
        <w:rPr>
          <w:rFonts w:ascii="Bookman Old Style" w:hAnsi="Bookman Old Style"/>
        </w:rPr>
        <w:br/>
        <w:t>Giving of Tithes and Offerings</w:t>
      </w:r>
    </w:p>
    <w:p w14:paraId="5CEBAAF9" w14:textId="48A06AA7" w:rsidR="00D9169A" w:rsidRPr="00D9169A" w:rsidRDefault="00D9169A" w:rsidP="00D9169A">
      <w:pPr>
        <w:spacing w:line="240" w:lineRule="auto"/>
        <w:jc w:val="center"/>
        <w:rPr>
          <w:rFonts w:ascii="Bookman Old Style" w:hAnsi="Bookman Old Style"/>
        </w:rPr>
      </w:pPr>
      <w:r w:rsidRPr="00346B11">
        <w:rPr>
          <w:rFonts w:ascii="Bookman Old Style" w:hAnsi="Bookman Old Style"/>
        </w:rPr>
        <w:t xml:space="preserve">Hymn     </w:t>
      </w:r>
      <w:r>
        <w:rPr>
          <w:rFonts w:ascii="Bookman Old Style" w:hAnsi="Bookman Old Style"/>
          <w:sz w:val="20"/>
          <w:szCs w:val="20"/>
        </w:rPr>
        <w:t xml:space="preserve">                 </w:t>
      </w:r>
      <w:r w:rsidR="00BE4C6A">
        <w:rPr>
          <w:rFonts w:ascii="Bookman Old Style" w:hAnsi="Bookman Old Style"/>
          <w:sz w:val="20"/>
          <w:szCs w:val="20"/>
        </w:rPr>
        <w:t xml:space="preserve">                  </w:t>
      </w:r>
      <w:r w:rsidR="0051156E">
        <w:rPr>
          <w:rFonts w:ascii="Bookman Old Style" w:hAnsi="Bookman Old Style"/>
          <w:sz w:val="20"/>
          <w:szCs w:val="20"/>
        </w:rPr>
        <w:t xml:space="preserve">             </w:t>
      </w:r>
      <w:r>
        <w:rPr>
          <w:rFonts w:ascii="Bookman Old Style" w:hAnsi="Bookman Old Style"/>
          <w:b/>
          <w:bCs/>
        </w:rPr>
        <w:t>#</w:t>
      </w:r>
      <w:r w:rsidR="0051156E">
        <w:rPr>
          <w:rFonts w:ascii="Bookman Old Style" w:hAnsi="Bookman Old Style"/>
          <w:b/>
          <w:bCs/>
        </w:rPr>
        <w:t xml:space="preserve">460 </w:t>
      </w:r>
      <w:r w:rsidR="0051156E" w:rsidRPr="0051156E">
        <w:rPr>
          <w:rFonts w:ascii="Bookman Old Style" w:hAnsi="Bookman Old Style"/>
        </w:rPr>
        <w:t>Amazing Grace</w:t>
      </w:r>
    </w:p>
    <w:p w14:paraId="580AF98F" w14:textId="77777777" w:rsidR="00D9169A" w:rsidRPr="00743AD5" w:rsidRDefault="00D9169A" w:rsidP="00D9169A">
      <w:pPr>
        <w:spacing w:line="240" w:lineRule="auto"/>
        <w:jc w:val="center"/>
        <w:rPr>
          <w:rFonts w:ascii="Sanchez Regular" w:hAnsi="Sanchez Regular"/>
          <w:b/>
          <w:bCs/>
          <w:color w:val="1F3864" w:themeColor="accent1" w:themeShade="80"/>
          <w:sz w:val="24"/>
          <w:szCs w:val="24"/>
        </w:rPr>
      </w:pPr>
      <w:r w:rsidRPr="00743AD5">
        <w:rPr>
          <w:rFonts w:ascii="Sanchez Regular" w:hAnsi="Sanchez Regular"/>
          <w:b/>
          <w:bCs/>
          <w:color w:val="1F3864" w:themeColor="accent1" w:themeShade="80"/>
          <w:sz w:val="24"/>
          <w:szCs w:val="24"/>
        </w:rPr>
        <w:t>~Worship and the Means of Grace~</w:t>
      </w:r>
    </w:p>
    <w:p w14:paraId="3814D165" w14:textId="77777777" w:rsidR="00D9169A" w:rsidRPr="00980BC8" w:rsidRDefault="00D9169A" w:rsidP="00D9169A">
      <w:pPr>
        <w:spacing w:line="240" w:lineRule="auto"/>
        <w:rPr>
          <w:rFonts w:ascii="Bookman Old Style" w:hAnsi="Bookman Old Style"/>
        </w:rPr>
      </w:pPr>
      <w:r w:rsidRPr="00980BC8">
        <w:rPr>
          <w:rFonts w:ascii="Bookman Old Style" w:hAnsi="Bookman Old Style"/>
        </w:rPr>
        <w:t>Pastoral Prayer</w:t>
      </w:r>
      <w:r>
        <w:rPr>
          <w:rFonts w:ascii="Bookman Old Style" w:hAnsi="Bookman Old Style"/>
        </w:rPr>
        <w:t xml:space="preserve"> and Prayer of Illumination      </w:t>
      </w:r>
    </w:p>
    <w:p w14:paraId="11B1DF7E" w14:textId="5E227390" w:rsidR="00D9169A" w:rsidRDefault="00D9169A" w:rsidP="00D9169A">
      <w:pPr>
        <w:spacing w:line="240" w:lineRule="auto"/>
        <w:jc w:val="center"/>
        <w:rPr>
          <w:rFonts w:ascii="Bookman Old Style" w:hAnsi="Bookman Old Style"/>
        </w:rPr>
      </w:pPr>
      <w:r w:rsidRPr="00980BC8">
        <w:rPr>
          <w:rFonts w:ascii="Bookman Old Style" w:hAnsi="Bookman Old Style"/>
        </w:rPr>
        <w:t>Reading of Scriptur</w:t>
      </w:r>
      <w:r>
        <w:rPr>
          <w:rFonts w:ascii="Bookman Old Style" w:hAnsi="Bookman Old Style"/>
        </w:rPr>
        <w:t xml:space="preserve">e                                 </w:t>
      </w:r>
      <w:r w:rsidR="006D0626">
        <w:rPr>
          <w:rFonts w:ascii="Bookman Old Style" w:hAnsi="Bookman Old Style"/>
        </w:rPr>
        <w:t xml:space="preserve"> </w:t>
      </w:r>
      <w:r w:rsidR="0051156E">
        <w:rPr>
          <w:rFonts w:ascii="Bookman Old Style" w:hAnsi="Bookman Old Style"/>
        </w:rPr>
        <w:t xml:space="preserve">      Judges 8:1-9</w:t>
      </w:r>
    </w:p>
    <w:p w14:paraId="6FD7A968" w14:textId="77777777" w:rsidR="00D9169A" w:rsidRDefault="00D9169A" w:rsidP="00D9169A">
      <w:pPr>
        <w:spacing w:line="240" w:lineRule="auto"/>
        <w:jc w:val="center"/>
        <w:rPr>
          <w:rFonts w:ascii="Bookman Old Style" w:hAnsi="Bookman Old Style"/>
        </w:rPr>
      </w:pPr>
      <w:r>
        <w:rPr>
          <w:rFonts w:ascii="Bookman Old Style" w:hAnsi="Bookman Old Style"/>
        </w:rPr>
        <w:t xml:space="preserve">Sermon                                 </w:t>
      </w:r>
      <w:r w:rsidRPr="00980BC8">
        <w:rPr>
          <w:rFonts w:ascii="Bookman Old Style" w:hAnsi="Bookman Old Style"/>
        </w:rPr>
        <w:t xml:space="preserve"> </w:t>
      </w:r>
      <w:r>
        <w:rPr>
          <w:rFonts w:ascii="Bookman Old Style" w:hAnsi="Bookman Old Style"/>
        </w:rPr>
        <w:t xml:space="preserve">          Rev. William F. Hill, Jr.</w:t>
      </w:r>
    </w:p>
    <w:p w14:paraId="3F8AE34E" w14:textId="25525EE4" w:rsidR="00D9169A" w:rsidRPr="00D437F1" w:rsidRDefault="00D9169A" w:rsidP="00D9169A">
      <w:pPr>
        <w:spacing w:line="240" w:lineRule="auto"/>
        <w:jc w:val="center"/>
        <w:rPr>
          <w:rFonts w:ascii="Bookman Old Style" w:hAnsi="Bookman Old Style"/>
        </w:rPr>
      </w:pPr>
      <w:r>
        <w:rPr>
          <w:rFonts w:ascii="Bookman Old Style" w:hAnsi="Bookman Old Style"/>
          <w:i/>
          <w:iCs/>
        </w:rPr>
        <w:t xml:space="preserve"> </w:t>
      </w:r>
      <w:bookmarkStart w:id="2" w:name="_Hlk499361964"/>
      <w:r w:rsidR="0051156E">
        <w:rPr>
          <w:rFonts w:ascii="Bookman Old Style" w:hAnsi="Bookman Old Style"/>
          <w:b/>
          <w:bCs/>
          <w:i/>
          <w:iCs/>
        </w:rPr>
        <w:t>Gideon’s Mighty Victory</w:t>
      </w:r>
      <w:r w:rsidRPr="00006C34">
        <w:rPr>
          <w:rFonts w:ascii="Bookman Old Style" w:hAnsi="Bookman Old Style" w:cs="TTE239ED80t00"/>
          <w:b/>
          <w:bCs/>
        </w:rPr>
        <w:br/>
      </w:r>
      <w:r>
        <w:rPr>
          <w:rFonts w:ascii="Bookman Old Style" w:hAnsi="Bookman Old Style" w:cs="TTE239ED80t00"/>
          <w:b/>
          <w:bCs/>
        </w:rPr>
        <w:br/>
      </w:r>
      <w:bookmarkEnd w:id="2"/>
      <w:r w:rsidRPr="008A35CD">
        <w:rPr>
          <w:rFonts w:ascii="Bookman Old Style" w:hAnsi="Bookman Old Style" w:cs="TTE239ED80t00"/>
          <w:b/>
          <w:bCs/>
        </w:rPr>
        <w:t>§</w:t>
      </w:r>
      <w:r>
        <w:rPr>
          <w:rFonts w:ascii="Bookman Old Style" w:hAnsi="Bookman Old Style"/>
        </w:rPr>
        <w:t xml:space="preserve">Hymn                     </w:t>
      </w:r>
      <w:r w:rsidR="00BE4C6A">
        <w:rPr>
          <w:rFonts w:ascii="Bookman Old Style" w:hAnsi="Bookman Old Style"/>
        </w:rPr>
        <w:t xml:space="preserve">     </w:t>
      </w:r>
      <w:r>
        <w:rPr>
          <w:rFonts w:ascii="Bookman Old Style" w:hAnsi="Bookman Old Style"/>
          <w:b/>
          <w:bCs/>
        </w:rPr>
        <w:t>#</w:t>
      </w:r>
      <w:r w:rsidR="0051156E">
        <w:rPr>
          <w:rFonts w:ascii="Bookman Old Style" w:hAnsi="Bookman Old Style"/>
          <w:b/>
          <w:bCs/>
        </w:rPr>
        <w:t>348</w:t>
      </w:r>
      <w:r w:rsidR="00BE4C6A">
        <w:rPr>
          <w:rFonts w:ascii="Bookman Old Style" w:hAnsi="Bookman Old Style"/>
          <w:b/>
          <w:bCs/>
        </w:rPr>
        <w:t xml:space="preserve"> </w:t>
      </w:r>
      <w:r w:rsidR="0051156E" w:rsidRPr="0051156E">
        <w:rPr>
          <w:rFonts w:ascii="Bookman Old Style" w:hAnsi="Bookman Old Style"/>
        </w:rPr>
        <w:t>Jesus with Thy Church Abide</w:t>
      </w:r>
      <w:r>
        <w:rPr>
          <w:rFonts w:ascii="Bookman Old Style" w:hAnsi="Bookman Old Style"/>
        </w:rPr>
        <w:br/>
        <w:t xml:space="preserve">                                                            </w:t>
      </w:r>
    </w:p>
    <w:p w14:paraId="28F79542" w14:textId="57116B3B" w:rsidR="00096BED" w:rsidRPr="00D9169A" w:rsidRDefault="00D9169A" w:rsidP="00D9169A">
      <w:pPr>
        <w:spacing w:line="240" w:lineRule="auto"/>
        <w:rPr>
          <w:rFonts w:ascii="Bookman Old Style" w:hAnsi="Bookman Old Style"/>
          <w:b/>
          <w:bCs/>
          <w:color w:val="0070C0"/>
          <w:sz w:val="28"/>
          <w:szCs w:val="28"/>
        </w:rPr>
      </w:pPr>
      <w:r w:rsidRPr="00E077FE">
        <w:rPr>
          <w:rFonts w:ascii="Bookman Old Style" w:hAnsi="Bookman Old Style" w:cs="TTE239ED80t00"/>
          <w:b/>
          <w:bCs/>
        </w:rPr>
        <w:t>§</w:t>
      </w:r>
      <w:r w:rsidRPr="00980BC8">
        <w:rPr>
          <w:rFonts w:ascii="Bookman Old Style" w:hAnsi="Bookman Old Style"/>
        </w:rPr>
        <w:t>Benediction</w:t>
      </w:r>
      <w:r>
        <w:rPr>
          <w:rFonts w:ascii="Bookman Old Style" w:hAnsi="Bookman Old Style"/>
        </w:rPr>
        <w:t xml:space="preserve">                                           </w:t>
      </w:r>
    </w:p>
    <w:p w14:paraId="084061E0" w14:textId="77777777" w:rsidR="00096BED" w:rsidRPr="006E7960" w:rsidRDefault="00096BED" w:rsidP="00743AD5">
      <w:pPr>
        <w:spacing w:line="240" w:lineRule="auto"/>
        <w:rPr>
          <w:rFonts w:ascii="Bookman Old Style" w:hAnsi="Bookman Old Style"/>
          <w:b/>
          <w:bCs/>
          <w:color w:val="000000" w:themeColor="text1"/>
          <w:sz w:val="28"/>
          <w:szCs w:val="28"/>
        </w:rPr>
      </w:pPr>
    </w:p>
    <w:sectPr w:rsidR="00096BED" w:rsidRPr="006E7960" w:rsidSect="000A5561">
      <w:footerReference w:type="default" r:id="rId12"/>
      <w:pgSz w:w="7920" w:h="12240" w:orient="landscape"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1BAEEE" w14:textId="77777777" w:rsidR="00F824A2" w:rsidRDefault="00F824A2" w:rsidP="000A5561">
      <w:pPr>
        <w:spacing w:after="0" w:line="240" w:lineRule="auto"/>
      </w:pPr>
      <w:r>
        <w:separator/>
      </w:r>
    </w:p>
  </w:endnote>
  <w:endnote w:type="continuationSeparator" w:id="0">
    <w:p w14:paraId="23E1F9F3" w14:textId="77777777" w:rsidR="00F824A2" w:rsidRDefault="00F824A2" w:rsidP="000A5561">
      <w:pPr>
        <w:spacing w:after="0" w:line="240" w:lineRule="auto"/>
      </w:pPr>
      <w:r>
        <w:continuationSeparator/>
      </w:r>
    </w:p>
  </w:endnote>
  <w:endnote w:type="continuationNotice" w:id="1">
    <w:p w14:paraId="10AD2F7A" w14:textId="77777777" w:rsidR="00F824A2" w:rsidRDefault="00F824A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anchez">
    <w:altName w:val="Cambria"/>
    <w:charset w:val="00"/>
    <w:family w:val="auto"/>
    <w:pitch w:val="variable"/>
    <w:sig w:usb0="A000002F" w:usb1="5000005A" w:usb2="00000000" w:usb3="00000000" w:csb0="00000093" w:csb1="00000000"/>
  </w:font>
  <w:font w:name="Sanchez Regular">
    <w:panose1 w:val="02000000000000000000"/>
    <w:charset w:val="00"/>
    <w:family w:val="modern"/>
    <w:notTrueType/>
    <w:pitch w:val="variable"/>
    <w:sig w:usb0="A000002F" w:usb1="5000005B" w:usb2="00000000" w:usb3="00000000" w:csb0="00000193" w:csb1="00000000"/>
  </w:font>
  <w:font w:name="TTE239ED80t00">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81869226"/>
      <w:docPartObj>
        <w:docPartGallery w:val="Page Numbers (Bottom of Page)"/>
        <w:docPartUnique/>
      </w:docPartObj>
    </w:sdtPr>
    <w:sdtEndPr>
      <w:rPr>
        <w:rFonts w:ascii="Sanchez" w:hAnsi="Sanchez"/>
        <w:noProof/>
      </w:rPr>
    </w:sdtEndPr>
    <w:sdtContent>
      <w:p w14:paraId="5F33F88E" w14:textId="2D8579D0" w:rsidR="000A5561" w:rsidRDefault="000A556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C043B19" w14:textId="77777777" w:rsidR="000A5561" w:rsidRDefault="000A55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33F9F4" w14:textId="77777777" w:rsidR="00F824A2" w:rsidRDefault="00F824A2" w:rsidP="000A5561">
      <w:pPr>
        <w:spacing w:after="0" w:line="240" w:lineRule="auto"/>
      </w:pPr>
      <w:r>
        <w:separator/>
      </w:r>
    </w:p>
  </w:footnote>
  <w:footnote w:type="continuationSeparator" w:id="0">
    <w:p w14:paraId="62FFF691" w14:textId="77777777" w:rsidR="00F824A2" w:rsidRDefault="00F824A2" w:rsidP="000A5561">
      <w:pPr>
        <w:spacing w:after="0" w:line="240" w:lineRule="auto"/>
      </w:pPr>
      <w:r>
        <w:continuationSeparator/>
      </w:r>
    </w:p>
  </w:footnote>
  <w:footnote w:type="continuationNotice" w:id="1">
    <w:p w14:paraId="5946A0B5" w14:textId="77777777" w:rsidR="00F824A2" w:rsidRDefault="00F824A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4467A0"/>
    <w:multiLevelType w:val="hybridMultilevel"/>
    <w:tmpl w:val="B756CF04"/>
    <w:lvl w:ilvl="0" w:tplc="BCD01FEA">
      <w:start w:val="6"/>
      <w:numFmt w:val="bullet"/>
      <w:lvlText w:val=""/>
      <w:lvlJc w:val="left"/>
      <w:pPr>
        <w:ind w:left="3885" w:hanging="360"/>
      </w:pPr>
      <w:rPr>
        <w:rFonts w:ascii="Wingdings" w:eastAsiaTheme="minorHAnsi" w:hAnsi="Wingdings" w:cstheme="minorBidi" w:hint="default"/>
        <w:color w:val="000000"/>
      </w:rPr>
    </w:lvl>
    <w:lvl w:ilvl="1" w:tplc="04090003" w:tentative="1">
      <w:start w:val="1"/>
      <w:numFmt w:val="bullet"/>
      <w:lvlText w:val="o"/>
      <w:lvlJc w:val="left"/>
      <w:pPr>
        <w:ind w:left="4605" w:hanging="360"/>
      </w:pPr>
      <w:rPr>
        <w:rFonts w:ascii="Courier New" w:hAnsi="Courier New" w:cs="Courier New" w:hint="default"/>
      </w:rPr>
    </w:lvl>
    <w:lvl w:ilvl="2" w:tplc="04090005" w:tentative="1">
      <w:start w:val="1"/>
      <w:numFmt w:val="bullet"/>
      <w:lvlText w:val=""/>
      <w:lvlJc w:val="left"/>
      <w:pPr>
        <w:ind w:left="5325" w:hanging="360"/>
      </w:pPr>
      <w:rPr>
        <w:rFonts w:ascii="Wingdings" w:hAnsi="Wingdings" w:hint="default"/>
      </w:rPr>
    </w:lvl>
    <w:lvl w:ilvl="3" w:tplc="04090001" w:tentative="1">
      <w:start w:val="1"/>
      <w:numFmt w:val="bullet"/>
      <w:lvlText w:val=""/>
      <w:lvlJc w:val="left"/>
      <w:pPr>
        <w:ind w:left="6045" w:hanging="360"/>
      </w:pPr>
      <w:rPr>
        <w:rFonts w:ascii="Symbol" w:hAnsi="Symbol" w:hint="default"/>
      </w:rPr>
    </w:lvl>
    <w:lvl w:ilvl="4" w:tplc="04090003" w:tentative="1">
      <w:start w:val="1"/>
      <w:numFmt w:val="bullet"/>
      <w:lvlText w:val="o"/>
      <w:lvlJc w:val="left"/>
      <w:pPr>
        <w:ind w:left="6765" w:hanging="360"/>
      </w:pPr>
      <w:rPr>
        <w:rFonts w:ascii="Courier New" w:hAnsi="Courier New" w:cs="Courier New" w:hint="default"/>
      </w:rPr>
    </w:lvl>
    <w:lvl w:ilvl="5" w:tplc="04090005" w:tentative="1">
      <w:start w:val="1"/>
      <w:numFmt w:val="bullet"/>
      <w:lvlText w:val=""/>
      <w:lvlJc w:val="left"/>
      <w:pPr>
        <w:ind w:left="7485" w:hanging="360"/>
      </w:pPr>
      <w:rPr>
        <w:rFonts w:ascii="Wingdings" w:hAnsi="Wingdings" w:hint="default"/>
      </w:rPr>
    </w:lvl>
    <w:lvl w:ilvl="6" w:tplc="04090001" w:tentative="1">
      <w:start w:val="1"/>
      <w:numFmt w:val="bullet"/>
      <w:lvlText w:val=""/>
      <w:lvlJc w:val="left"/>
      <w:pPr>
        <w:ind w:left="8205" w:hanging="360"/>
      </w:pPr>
      <w:rPr>
        <w:rFonts w:ascii="Symbol" w:hAnsi="Symbol" w:hint="default"/>
      </w:rPr>
    </w:lvl>
    <w:lvl w:ilvl="7" w:tplc="04090003" w:tentative="1">
      <w:start w:val="1"/>
      <w:numFmt w:val="bullet"/>
      <w:lvlText w:val="o"/>
      <w:lvlJc w:val="left"/>
      <w:pPr>
        <w:ind w:left="8925" w:hanging="360"/>
      </w:pPr>
      <w:rPr>
        <w:rFonts w:ascii="Courier New" w:hAnsi="Courier New" w:cs="Courier New" w:hint="default"/>
      </w:rPr>
    </w:lvl>
    <w:lvl w:ilvl="8" w:tplc="04090005" w:tentative="1">
      <w:start w:val="1"/>
      <w:numFmt w:val="bullet"/>
      <w:lvlText w:val=""/>
      <w:lvlJc w:val="left"/>
      <w:pPr>
        <w:ind w:left="9645" w:hanging="360"/>
      </w:pPr>
      <w:rPr>
        <w:rFonts w:ascii="Wingdings" w:hAnsi="Wingdings" w:hint="default"/>
      </w:rPr>
    </w:lvl>
  </w:abstractNum>
  <w:abstractNum w:abstractNumId="1" w15:restartNumberingAfterBreak="0">
    <w:nsid w:val="2AC5031F"/>
    <w:multiLevelType w:val="hybridMultilevel"/>
    <w:tmpl w:val="A8681B22"/>
    <w:lvl w:ilvl="0" w:tplc="FAFE9048">
      <w:start w:val="1"/>
      <w:numFmt w:val="bullet"/>
      <w:lvlText w:val="-"/>
      <w:lvlJc w:val="left"/>
      <w:pPr>
        <w:ind w:left="720" w:hanging="360"/>
      </w:pPr>
      <w:rPr>
        <w:rFonts w:ascii="Bookman Old Style" w:eastAsiaTheme="minorHAnsi" w:hAnsi="Bookman Old Style"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DB1C31"/>
    <w:multiLevelType w:val="hybridMultilevel"/>
    <w:tmpl w:val="801A06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D1106F3"/>
    <w:multiLevelType w:val="hybridMultilevel"/>
    <w:tmpl w:val="B0727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5E3662F"/>
    <w:multiLevelType w:val="hybridMultilevel"/>
    <w:tmpl w:val="F3A6D922"/>
    <w:lvl w:ilvl="0" w:tplc="98B60F64">
      <w:start w:val="6"/>
      <w:numFmt w:val="bullet"/>
      <w:lvlText w:val="-"/>
      <w:lvlJc w:val="left"/>
      <w:pPr>
        <w:ind w:left="3885" w:hanging="360"/>
      </w:pPr>
      <w:rPr>
        <w:rFonts w:ascii="Bookman Old Style" w:eastAsiaTheme="minorHAnsi" w:hAnsi="Bookman Old Style" w:cstheme="minorBidi" w:hint="default"/>
        <w:color w:val="000000"/>
      </w:rPr>
    </w:lvl>
    <w:lvl w:ilvl="1" w:tplc="04090003" w:tentative="1">
      <w:start w:val="1"/>
      <w:numFmt w:val="bullet"/>
      <w:lvlText w:val="o"/>
      <w:lvlJc w:val="left"/>
      <w:pPr>
        <w:ind w:left="4605" w:hanging="360"/>
      </w:pPr>
      <w:rPr>
        <w:rFonts w:ascii="Courier New" w:hAnsi="Courier New" w:cs="Courier New" w:hint="default"/>
      </w:rPr>
    </w:lvl>
    <w:lvl w:ilvl="2" w:tplc="04090005" w:tentative="1">
      <w:start w:val="1"/>
      <w:numFmt w:val="bullet"/>
      <w:lvlText w:val=""/>
      <w:lvlJc w:val="left"/>
      <w:pPr>
        <w:ind w:left="5325" w:hanging="360"/>
      </w:pPr>
      <w:rPr>
        <w:rFonts w:ascii="Wingdings" w:hAnsi="Wingdings" w:hint="default"/>
      </w:rPr>
    </w:lvl>
    <w:lvl w:ilvl="3" w:tplc="04090001" w:tentative="1">
      <w:start w:val="1"/>
      <w:numFmt w:val="bullet"/>
      <w:lvlText w:val=""/>
      <w:lvlJc w:val="left"/>
      <w:pPr>
        <w:ind w:left="6045" w:hanging="360"/>
      </w:pPr>
      <w:rPr>
        <w:rFonts w:ascii="Symbol" w:hAnsi="Symbol" w:hint="default"/>
      </w:rPr>
    </w:lvl>
    <w:lvl w:ilvl="4" w:tplc="04090003" w:tentative="1">
      <w:start w:val="1"/>
      <w:numFmt w:val="bullet"/>
      <w:lvlText w:val="o"/>
      <w:lvlJc w:val="left"/>
      <w:pPr>
        <w:ind w:left="6765" w:hanging="360"/>
      </w:pPr>
      <w:rPr>
        <w:rFonts w:ascii="Courier New" w:hAnsi="Courier New" w:cs="Courier New" w:hint="default"/>
      </w:rPr>
    </w:lvl>
    <w:lvl w:ilvl="5" w:tplc="04090005" w:tentative="1">
      <w:start w:val="1"/>
      <w:numFmt w:val="bullet"/>
      <w:lvlText w:val=""/>
      <w:lvlJc w:val="left"/>
      <w:pPr>
        <w:ind w:left="7485" w:hanging="360"/>
      </w:pPr>
      <w:rPr>
        <w:rFonts w:ascii="Wingdings" w:hAnsi="Wingdings" w:hint="default"/>
      </w:rPr>
    </w:lvl>
    <w:lvl w:ilvl="6" w:tplc="04090001" w:tentative="1">
      <w:start w:val="1"/>
      <w:numFmt w:val="bullet"/>
      <w:lvlText w:val=""/>
      <w:lvlJc w:val="left"/>
      <w:pPr>
        <w:ind w:left="8205" w:hanging="360"/>
      </w:pPr>
      <w:rPr>
        <w:rFonts w:ascii="Symbol" w:hAnsi="Symbol" w:hint="default"/>
      </w:rPr>
    </w:lvl>
    <w:lvl w:ilvl="7" w:tplc="04090003" w:tentative="1">
      <w:start w:val="1"/>
      <w:numFmt w:val="bullet"/>
      <w:lvlText w:val="o"/>
      <w:lvlJc w:val="left"/>
      <w:pPr>
        <w:ind w:left="8925" w:hanging="360"/>
      </w:pPr>
      <w:rPr>
        <w:rFonts w:ascii="Courier New" w:hAnsi="Courier New" w:cs="Courier New" w:hint="default"/>
      </w:rPr>
    </w:lvl>
    <w:lvl w:ilvl="8" w:tplc="04090005" w:tentative="1">
      <w:start w:val="1"/>
      <w:numFmt w:val="bullet"/>
      <w:lvlText w:val=""/>
      <w:lvlJc w:val="left"/>
      <w:pPr>
        <w:ind w:left="9645" w:hanging="360"/>
      </w:pPr>
      <w:rPr>
        <w:rFonts w:ascii="Wingdings" w:hAnsi="Wingdings" w:hint="default"/>
      </w:rPr>
    </w:lvl>
  </w:abstractNum>
  <w:num w:numId="1">
    <w:abstractNumId w:val="2"/>
  </w:num>
  <w:num w:numId="2">
    <w:abstractNumId w:val="1"/>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bookFoldPrint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2M7U0NzU3MjY1MjFW0lEKTi0uzszPAykwNDepBQCKiWPKLgAAAA=="/>
  </w:docVars>
  <w:rsids>
    <w:rsidRoot w:val="007842E9"/>
    <w:rsid w:val="000000B3"/>
    <w:rsid w:val="0000399E"/>
    <w:rsid w:val="00005BA7"/>
    <w:rsid w:val="00006803"/>
    <w:rsid w:val="00006C34"/>
    <w:rsid w:val="0001291B"/>
    <w:rsid w:val="00013EA2"/>
    <w:rsid w:val="00015239"/>
    <w:rsid w:val="000154A9"/>
    <w:rsid w:val="0001678A"/>
    <w:rsid w:val="00021132"/>
    <w:rsid w:val="0002141C"/>
    <w:rsid w:val="00021E7E"/>
    <w:rsid w:val="000223C9"/>
    <w:rsid w:val="00025320"/>
    <w:rsid w:val="00025813"/>
    <w:rsid w:val="00025EE5"/>
    <w:rsid w:val="00027452"/>
    <w:rsid w:val="0003017B"/>
    <w:rsid w:val="00030C48"/>
    <w:rsid w:val="00032B04"/>
    <w:rsid w:val="00033206"/>
    <w:rsid w:val="000335AD"/>
    <w:rsid w:val="00033CFD"/>
    <w:rsid w:val="00035455"/>
    <w:rsid w:val="000356C3"/>
    <w:rsid w:val="000409D8"/>
    <w:rsid w:val="000418E8"/>
    <w:rsid w:val="000422FE"/>
    <w:rsid w:val="00042C92"/>
    <w:rsid w:val="00043432"/>
    <w:rsid w:val="000453B3"/>
    <w:rsid w:val="00045BA2"/>
    <w:rsid w:val="000534CF"/>
    <w:rsid w:val="00054297"/>
    <w:rsid w:val="00057D11"/>
    <w:rsid w:val="00064465"/>
    <w:rsid w:val="00065B45"/>
    <w:rsid w:val="00067A27"/>
    <w:rsid w:val="00070BA2"/>
    <w:rsid w:val="000723A7"/>
    <w:rsid w:val="00073324"/>
    <w:rsid w:val="00074D43"/>
    <w:rsid w:val="00075AC7"/>
    <w:rsid w:val="000765BA"/>
    <w:rsid w:val="000820CA"/>
    <w:rsid w:val="000826F5"/>
    <w:rsid w:val="0008416A"/>
    <w:rsid w:val="0008578E"/>
    <w:rsid w:val="00087656"/>
    <w:rsid w:val="0009417D"/>
    <w:rsid w:val="00096965"/>
    <w:rsid w:val="00096BED"/>
    <w:rsid w:val="000A101C"/>
    <w:rsid w:val="000A118A"/>
    <w:rsid w:val="000A1720"/>
    <w:rsid w:val="000A4262"/>
    <w:rsid w:val="000A5561"/>
    <w:rsid w:val="000B1B01"/>
    <w:rsid w:val="000B40F4"/>
    <w:rsid w:val="000B7104"/>
    <w:rsid w:val="000C075D"/>
    <w:rsid w:val="000C0CBA"/>
    <w:rsid w:val="000C5452"/>
    <w:rsid w:val="000C611D"/>
    <w:rsid w:val="000C70EA"/>
    <w:rsid w:val="000C749C"/>
    <w:rsid w:val="000C7FB1"/>
    <w:rsid w:val="000D0567"/>
    <w:rsid w:val="000D516A"/>
    <w:rsid w:val="000D5B3A"/>
    <w:rsid w:val="000D6A07"/>
    <w:rsid w:val="000D756E"/>
    <w:rsid w:val="000D7945"/>
    <w:rsid w:val="000E049E"/>
    <w:rsid w:val="000E0A46"/>
    <w:rsid w:val="000E315B"/>
    <w:rsid w:val="000E3912"/>
    <w:rsid w:val="000E3DFC"/>
    <w:rsid w:val="000E50F9"/>
    <w:rsid w:val="000E5B16"/>
    <w:rsid w:val="000E5E4D"/>
    <w:rsid w:val="000E5E63"/>
    <w:rsid w:val="000E67EF"/>
    <w:rsid w:val="000E74C4"/>
    <w:rsid w:val="000F1CDB"/>
    <w:rsid w:val="000F2D31"/>
    <w:rsid w:val="000F2FCB"/>
    <w:rsid w:val="000F30B6"/>
    <w:rsid w:val="000F42BE"/>
    <w:rsid w:val="0010388F"/>
    <w:rsid w:val="001056A0"/>
    <w:rsid w:val="001066FB"/>
    <w:rsid w:val="001120EA"/>
    <w:rsid w:val="00113081"/>
    <w:rsid w:val="001147FE"/>
    <w:rsid w:val="00115794"/>
    <w:rsid w:val="00121334"/>
    <w:rsid w:val="0012539E"/>
    <w:rsid w:val="00126EDE"/>
    <w:rsid w:val="00127D61"/>
    <w:rsid w:val="001321D1"/>
    <w:rsid w:val="00134187"/>
    <w:rsid w:val="0013440A"/>
    <w:rsid w:val="00135630"/>
    <w:rsid w:val="00136083"/>
    <w:rsid w:val="001365AC"/>
    <w:rsid w:val="00141038"/>
    <w:rsid w:val="00141D5B"/>
    <w:rsid w:val="00142CE3"/>
    <w:rsid w:val="001464F9"/>
    <w:rsid w:val="00146B40"/>
    <w:rsid w:val="00152851"/>
    <w:rsid w:val="00152A23"/>
    <w:rsid w:val="00152F70"/>
    <w:rsid w:val="00154246"/>
    <w:rsid w:val="00154CAE"/>
    <w:rsid w:val="00154F1A"/>
    <w:rsid w:val="001562F3"/>
    <w:rsid w:val="00156B06"/>
    <w:rsid w:val="00157EE5"/>
    <w:rsid w:val="001603C8"/>
    <w:rsid w:val="00160C62"/>
    <w:rsid w:val="00162A95"/>
    <w:rsid w:val="00164ADA"/>
    <w:rsid w:val="00165A95"/>
    <w:rsid w:val="00166AF0"/>
    <w:rsid w:val="00170EC8"/>
    <w:rsid w:val="001710C2"/>
    <w:rsid w:val="00171333"/>
    <w:rsid w:val="00175DA9"/>
    <w:rsid w:val="001776F5"/>
    <w:rsid w:val="00180EB9"/>
    <w:rsid w:val="00181A51"/>
    <w:rsid w:val="001843E3"/>
    <w:rsid w:val="001847F3"/>
    <w:rsid w:val="001854D4"/>
    <w:rsid w:val="00191B87"/>
    <w:rsid w:val="00191D71"/>
    <w:rsid w:val="00191E35"/>
    <w:rsid w:val="00194022"/>
    <w:rsid w:val="0019549C"/>
    <w:rsid w:val="001972AB"/>
    <w:rsid w:val="00197352"/>
    <w:rsid w:val="001A0A7E"/>
    <w:rsid w:val="001A3BE3"/>
    <w:rsid w:val="001A4335"/>
    <w:rsid w:val="001A43BE"/>
    <w:rsid w:val="001A51FA"/>
    <w:rsid w:val="001A58C8"/>
    <w:rsid w:val="001A593D"/>
    <w:rsid w:val="001B270E"/>
    <w:rsid w:val="001B2B46"/>
    <w:rsid w:val="001B43E6"/>
    <w:rsid w:val="001B56FF"/>
    <w:rsid w:val="001B58CC"/>
    <w:rsid w:val="001B793B"/>
    <w:rsid w:val="001C20BF"/>
    <w:rsid w:val="001C27E2"/>
    <w:rsid w:val="001C2E9B"/>
    <w:rsid w:val="001C3653"/>
    <w:rsid w:val="001C56E6"/>
    <w:rsid w:val="001C5949"/>
    <w:rsid w:val="001D0C24"/>
    <w:rsid w:val="001D1093"/>
    <w:rsid w:val="001D2C69"/>
    <w:rsid w:val="001D3066"/>
    <w:rsid w:val="001D3DB3"/>
    <w:rsid w:val="001D4A43"/>
    <w:rsid w:val="001D5594"/>
    <w:rsid w:val="001D62D4"/>
    <w:rsid w:val="001E0B71"/>
    <w:rsid w:val="001E0E84"/>
    <w:rsid w:val="001E1046"/>
    <w:rsid w:val="001E1A52"/>
    <w:rsid w:val="001E2B7D"/>
    <w:rsid w:val="001E3196"/>
    <w:rsid w:val="001E6B6A"/>
    <w:rsid w:val="001E7F44"/>
    <w:rsid w:val="001F041D"/>
    <w:rsid w:val="001F10D1"/>
    <w:rsid w:val="001F16DB"/>
    <w:rsid w:val="001F1781"/>
    <w:rsid w:val="001F28EA"/>
    <w:rsid w:val="001F4B41"/>
    <w:rsid w:val="001F4DEB"/>
    <w:rsid w:val="001F6C80"/>
    <w:rsid w:val="001F7F38"/>
    <w:rsid w:val="00200586"/>
    <w:rsid w:val="00201436"/>
    <w:rsid w:val="00201859"/>
    <w:rsid w:val="002049FE"/>
    <w:rsid w:val="00204E2C"/>
    <w:rsid w:val="00204E31"/>
    <w:rsid w:val="00211C97"/>
    <w:rsid w:val="002132B0"/>
    <w:rsid w:val="002137AD"/>
    <w:rsid w:val="00213B7E"/>
    <w:rsid w:val="0021521F"/>
    <w:rsid w:val="00216ADB"/>
    <w:rsid w:val="00217FAC"/>
    <w:rsid w:val="00221A0A"/>
    <w:rsid w:val="00222F30"/>
    <w:rsid w:val="0022555D"/>
    <w:rsid w:val="00230146"/>
    <w:rsid w:val="0023109C"/>
    <w:rsid w:val="00231ACA"/>
    <w:rsid w:val="00231EEA"/>
    <w:rsid w:val="00232B01"/>
    <w:rsid w:val="002374E7"/>
    <w:rsid w:val="00237D3B"/>
    <w:rsid w:val="002401C6"/>
    <w:rsid w:val="002412EE"/>
    <w:rsid w:val="002427D8"/>
    <w:rsid w:val="00243A49"/>
    <w:rsid w:val="00247CA2"/>
    <w:rsid w:val="0025008D"/>
    <w:rsid w:val="00250A0E"/>
    <w:rsid w:val="002517DE"/>
    <w:rsid w:val="002522C7"/>
    <w:rsid w:val="0025643E"/>
    <w:rsid w:val="00256DEA"/>
    <w:rsid w:val="00257BFF"/>
    <w:rsid w:val="00262398"/>
    <w:rsid w:val="00262C82"/>
    <w:rsid w:val="00262F7F"/>
    <w:rsid w:val="00264442"/>
    <w:rsid w:val="002661F3"/>
    <w:rsid w:val="00266E86"/>
    <w:rsid w:val="0027059E"/>
    <w:rsid w:val="0027529E"/>
    <w:rsid w:val="00281984"/>
    <w:rsid w:val="00281AA0"/>
    <w:rsid w:val="00281B34"/>
    <w:rsid w:val="002826D5"/>
    <w:rsid w:val="00283D85"/>
    <w:rsid w:val="002849FD"/>
    <w:rsid w:val="00284B43"/>
    <w:rsid w:val="00285D17"/>
    <w:rsid w:val="00287F94"/>
    <w:rsid w:val="0029153C"/>
    <w:rsid w:val="002924AB"/>
    <w:rsid w:val="0029427E"/>
    <w:rsid w:val="00295209"/>
    <w:rsid w:val="002A0A69"/>
    <w:rsid w:val="002A394F"/>
    <w:rsid w:val="002A76DA"/>
    <w:rsid w:val="002A79CB"/>
    <w:rsid w:val="002A7A20"/>
    <w:rsid w:val="002B1F46"/>
    <w:rsid w:val="002B2836"/>
    <w:rsid w:val="002B2E6E"/>
    <w:rsid w:val="002B37A8"/>
    <w:rsid w:val="002B3DD7"/>
    <w:rsid w:val="002B400F"/>
    <w:rsid w:val="002B7660"/>
    <w:rsid w:val="002C2C13"/>
    <w:rsid w:val="002C3CFF"/>
    <w:rsid w:val="002C5C04"/>
    <w:rsid w:val="002C606F"/>
    <w:rsid w:val="002C63EB"/>
    <w:rsid w:val="002C79E2"/>
    <w:rsid w:val="002D32B5"/>
    <w:rsid w:val="002D35E6"/>
    <w:rsid w:val="002D5A11"/>
    <w:rsid w:val="002E2520"/>
    <w:rsid w:val="002E40C3"/>
    <w:rsid w:val="002E4E27"/>
    <w:rsid w:val="002E6850"/>
    <w:rsid w:val="002E7D06"/>
    <w:rsid w:val="002E7D70"/>
    <w:rsid w:val="002F3F31"/>
    <w:rsid w:val="002F44F9"/>
    <w:rsid w:val="002F5DEE"/>
    <w:rsid w:val="002F6111"/>
    <w:rsid w:val="00300EEA"/>
    <w:rsid w:val="00304679"/>
    <w:rsid w:val="00304D32"/>
    <w:rsid w:val="00305DB1"/>
    <w:rsid w:val="00307A94"/>
    <w:rsid w:val="003138A6"/>
    <w:rsid w:val="00315A54"/>
    <w:rsid w:val="003171D1"/>
    <w:rsid w:val="003208A9"/>
    <w:rsid w:val="00320F6E"/>
    <w:rsid w:val="0032557C"/>
    <w:rsid w:val="00325B56"/>
    <w:rsid w:val="0033282F"/>
    <w:rsid w:val="00333446"/>
    <w:rsid w:val="003335A5"/>
    <w:rsid w:val="003353D0"/>
    <w:rsid w:val="0033567A"/>
    <w:rsid w:val="003406A1"/>
    <w:rsid w:val="00340DB5"/>
    <w:rsid w:val="003423EA"/>
    <w:rsid w:val="00343EE0"/>
    <w:rsid w:val="00344332"/>
    <w:rsid w:val="00346B11"/>
    <w:rsid w:val="00347C5B"/>
    <w:rsid w:val="0035017C"/>
    <w:rsid w:val="00354BA8"/>
    <w:rsid w:val="00355112"/>
    <w:rsid w:val="00355D65"/>
    <w:rsid w:val="00357174"/>
    <w:rsid w:val="0035766D"/>
    <w:rsid w:val="003601F0"/>
    <w:rsid w:val="0036075B"/>
    <w:rsid w:val="00360935"/>
    <w:rsid w:val="00361893"/>
    <w:rsid w:val="00362008"/>
    <w:rsid w:val="00362EA9"/>
    <w:rsid w:val="0036324C"/>
    <w:rsid w:val="00364B5D"/>
    <w:rsid w:val="0036535C"/>
    <w:rsid w:val="003657B1"/>
    <w:rsid w:val="00367388"/>
    <w:rsid w:val="003717A5"/>
    <w:rsid w:val="00375E3C"/>
    <w:rsid w:val="00375EB5"/>
    <w:rsid w:val="003771D0"/>
    <w:rsid w:val="0038100B"/>
    <w:rsid w:val="00382304"/>
    <w:rsid w:val="00385362"/>
    <w:rsid w:val="003853D7"/>
    <w:rsid w:val="003860E3"/>
    <w:rsid w:val="00392495"/>
    <w:rsid w:val="00392842"/>
    <w:rsid w:val="00396BDC"/>
    <w:rsid w:val="003A1019"/>
    <w:rsid w:val="003A3B6A"/>
    <w:rsid w:val="003A71D8"/>
    <w:rsid w:val="003B2987"/>
    <w:rsid w:val="003B29C0"/>
    <w:rsid w:val="003B2A7A"/>
    <w:rsid w:val="003B43B5"/>
    <w:rsid w:val="003B470B"/>
    <w:rsid w:val="003B4A06"/>
    <w:rsid w:val="003B52D3"/>
    <w:rsid w:val="003C22DB"/>
    <w:rsid w:val="003D01F1"/>
    <w:rsid w:val="003D0C20"/>
    <w:rsid w:val="003D20DC"/>
    <w:rsid w:val="003D25EC"/>
    <w:rsid w:val="003D2AE2"/>
    <w:rsid w:val="003D3FB8"/>
    <w:rsid w:val="003D4FF0"/>
    <w:rsid w:val="003E034B"/>
    <w:rsid w:val="003E09AE"/>
    <w:rsid w:val="003E253B"/>
    <w:rsid w:val="003E5648"/>
    <w:rsid w:val="003E5904"/>
    <w:rsid w:val="003F2D3B"/>
    <w:rsid w:val="003F49DF"/>
    <w:rsid w:val="003F6EA5"/>
    <w:rsid w:val="00400164"/>
    <w:rsid w:val="004003E3"/>
    <w:rsid w:val="004052AA"/>
    <w:rsid w:val="004077F6"/>
    <w:rsid w:val="004158CF"/>
    <w:rsid w:val="00416B59"/>
    <w:rsid w:val="004202D4"/>
    <w:rsid w:val="00421F25"/>
    <w:rsid w:val="00422501"/>
    <w:rsid w:val="004230DB"/>
    <w:rsid w:val="00423F36"/>
    <w:rsid w:val="004253D8"/>
    <w:rsid w:val="004264A0"/>
    <w:rsid w:val="004360A3"/>
    <w:rsid w:val="004365A6"/>
    <w:rsid w:val="00440E9C"/>
    <w:rsid w:val="00441476"/>
    <w:rsid w:val="00443375"/>
    <w:rsid w:val="004471E4"/>
    <w:rsid w:val="00453FDA"/>
    <w:rsid w:val="00457FD0"/>
    <w:rsid w:val="004624D1"/>
    <w:rsid w:val="00463FE5"/>
    <w:rsid w:val="00465214"/>
    <w:rsid w:val="00465A5C"/>
    <w:rsid w:val="004669F0"/>
    <w:rsid w:val="00466A66"/>
    <w:rsid w:val="004700BD"/>
    <w:rsid w:val="0047627D"/>
    <w:rsid w:val="00477CD9"/>
    <w:rsid w:val="0048114B"/>
    <w:rsid w:val="004812A8"/>
    <w:rsid w:val="0048503A"/>
    <w:rsid w:val="00485208"/>
    <w:rsid w:val="00487C81"/>
    <w:rsid w:val="00492F5C"/>
    <w:rsid w:val="00493142"/>
    <w:rsid w:val="00495171"/>
    <w:rsid w:val="00495650"/>
    <w:rsid w:val="00496360"/>
    <w:rsid w:val="004A1769"/>
    <w:rsid w:val="004A47DD"/>
    <w:rsid w:val="004A756A"/>
    <w:rsid w:val="004B2A28"/>
    <w:rsid w:val="004B4353"/>
    <w:rsid w:val="004B53BC"/>
    <w:rsid w:val="004C1871"/>
    <w:rsid w:val="004C3CB4"/>
    <w:rsid w:val="004C69DC"/>
    <w:rsid w:val="004C75EA"/>
    <w:rsid w:val="004D4BD3"/>
    <w:rsid w:val="004D4F82"/>
    <w:rsid w:val="004D5F54"/>
    <w:rsid w:val="004D642E"/>
    <w:rsid w:val="004D6850"/>
    <w:rsid w:val="004D7854"/>
    <w:rsid w:val="004D79C9"/>
    <w:rsid w:val="004D7F49"/>
    <w:rsid w:val="004E0498"/>
    <w:rsid w:val="004E1589"/>
    <w:rsid w:val="004E2EB4"/>
    <w:rsid w:val="004E3C61"/>
    <w:rsid w:val="004E6DE1"/>
    <w:rsid w:val="004E7F43"/>
    <w:rsid w:val="004F0D3E"/>
    <w:rsid w:val="004F1B8B"/>
    <w:rsid w:val="004F34A0"/>
    <w:rsid w:val="004F41B8"/>
    <w:rsid w:val="004F4AFC"/>
    <w:rsid w:val="004F58B9"/>
    <w:rsid w:val="004F74F3"/>
    <w:rsid w:val="004F799A"/>
    <w:rsid w:val="005018D3"/>
    <w:rsid w:val="00501B1B"/>
    <w:rsid w:val="00503819"/>
    <w:rsid w:val="0050507F"/>
    <w:rsid w:val="005058D0"/>
    <w:rsid w:val="0051156E"/>
    <w:rsid w:val="00511F11"/>
    <w:rsid w:val="0051733D"/>
    <w:rsid w:val="00521374"/>
    <w:rsid w:val="00525917"/>
    <w:rsid w:val="00530CA2"/>
    <w:rsid w:val="00532102"/>
    <w:rsid w:val="00532F55"/>
    <w:rsid w:val="00533F40"/>
    <w:rsid w:val="00534FA4"/>
    <w:rsid w:val="00535989"/>
    <w:rsid w:val="00540655"/>
    <w:rsid w:val="00541AEE"/>
    <w:rsid w:val="00542704"/>
    <w:rsid w:val="00542A05"/>
    <w:rsid w:val="00544762"/>
    <w:rsid w:val="005504E5"/>
    <w:rsid w:val="00551A44"/>
    <w:rsid w:val="00552E79"/>
    <w:rsid w:val="00556512"/>
    <w:rsid w:val="00556F9E"/>
    <w:rsid w:val="005623FE"/>
    <w:rsid w:val="005643D0"/>
    <w:rsid w:val="00567D52"/>
    <w:rsid w:val="005731B5"/>
    <w:rsid w:val="00573551"/>
    <w:rsid w:val="0057395B"/>
    <w:rsid w:val="0057421E"/>
    <w:rsid w:val="005749C1"/>
    <w:rsid w:val="00574CE2"/>
    <w:rsid w:val="00575DD0"/>
    <w:rsid w:val="00575E36"/>
    <w:rsid w:val="00576818"/>
    <w:rsid w:val="00576A51"/>
    <w:rsid w:val="00576BBA"/>
    <w:rsid w:val="00580134"/>
    <w:rsid w:val="00580EB8"/>
    <w:rsid w:val="005816D7"/>
    <w:rsid w:val="00582DA4"/>
    <w:rsid w:val="00583658"/>
    <w:rsid w:val="005840ED"/>
    <w:rsid w:val="00584105"/>
    <w:rsid w:val="00584FD8"/>
    <w:rsid w:val="0058692E"/>
    <w:rsid w:val="0059094D"/>
    <w:rsid w:val="00592339"/>
    <w:rsid w:val="00592A14"/>
    <w:rsid w:val="00592F9F"/>
    <w:rsid w:val="00593AAD"/>
    <w:rsid w:val="00597354"/>
    <w:rsid w:val="00597F31"/>
    <w:rsid w:val="005A4846"/>
    <w:rsid w:val="005A529E"/>
    <w:rsid w:val="005A59D4"/>
    <w:rsid w:val="005A6356"/>
    <w:rsid w:val="005A65F7"/>
    <w:rsid w:val="005B23B9"/>
    <w:rsid w:val="005B576F"/>
    <w:rsid w:val="005B6D53"/>
    <w:rsid w:val="005B7CEA"/>
    <w:rsid w:val="005C00DD"/>
    <w:rsid w:val="005C0A52"/>
    <w:rsid w:val="005C2455"/>
    <w:rsid w:val="005C2D84"/>
    <w:rsid w:val="005C5741"/>
    <w:rsid w:val="005C66EE"/>
    <w:rsid w:val="005C7F4A"/>
    <w:rsid w:val="005D5263"/>
    <w:rsid w:val="005D74AE"/>
    <w:rsid w:val="005E2B88"/>
    <w:rsid w:val="005E2E57"/>
    <w:rsid w:val="005E3BBA"/>
    <w:rsid w:val="005E4202"/>
    <w:rsid w:val="005E4C96"/>
    <w:rsid w:val="005E5098"/>
    <w:rsid w:val="005F22C1"/>
    <w:rsid w:val="005F236A"/>
    <w:rsid w:val="005F271E"/>
    <w:rsid w:val="005F4908"/>
    <w:rsid w:val="005F51B0"/>
    <w:rsid w:val="005F55D3"/>
    <w:rsid w:val="005F5C26"/>
    <w:rsid w:val="005F6117"/>
    <w:rsid w:val="005F6685"/>
    <w:rsid w:val="005F68C3"/>
    <w:rsid w:val="005F7883"/>
    <w:rsid w:val="006004B3"/>
    <w:rsid w:val="00602015"/>
    <w:rsid w:val="00602A11"/>
    <w:rsid w:val="00602AC1"/>
    <w:rsid w:val="0060474B"/>
    <w:rsid w:val="006047E5"/>
    <w:rsid w:val="0060539E"/>
    <w:rsid w:val="006077A4"/>
    <w:rsid w:val="00607CC4"/>
    <w:rsid w:val="006104D7"/>
    <w:rsid w:val="0061124D"/>
    <w:rsid w:val="00613F64"/>
    <w:rsid w:val="00614F59"/>
    <w:rsid w:val="00620F01"/>
    <w:rsid w:val="0062313E"/>
    <w:rsid w:val="006268F9"/>
    <w:rsid w:val="006276AE"/>
    <w:rsid w:val="00630CFF"/>
    <w:rsid w:val="00631235"/>
    <w:rsid w:val="0063151E"/>
    <w:rsid w:val="0063257C"/>
    <w:rsid w:val="006328C3"/>
    <w:rsid w:val="00633F95"/>
    <w:rsid w:val="00636050"/>
    <w:rsid w:val="006409D0"/>
    <w:rsid w:val="0064300B"/>
    <w:rsid w:val="00643852"/>
    <w:rsid w:val="00651285"/>
    <w:rsid w:val="006513F3"/>
    <w:rsid w:val="00651B69"/>
    <w:rsid w:val="00651FE7"/>
    <w:rsid w:val="00652ABE"/>
    <w:rsid w:val="006531BF"/>
    <w:rsid w:val="006536FB"/>
    <w:rsid w:val="00653BED"/>
    <w:rsid w:val="00654C21"/>
    <w:rsid w:val="0066187B"/>
    <w:rsid w:val="00662BF0"/>
    <w:rsid w:val="0066348F"/>
    <w:rsid w:val="006639C8"/>
    <w:rsid w:val="0066527D"/>
    <w:rsid w:val="006660D2"/>
    <w:rsid w:val="00671C35"/>
    <w:rsid w:val="006721AE"/>
    <w:rsid w:val="00672339"/>
    <w:rsid w:val="006730A7"/>
    <w:rsid w:val="00673569"/>
    <w:rsid w:val="00673A3D"/>
    <w:rsid w:val="00675459"/>
    <w:rsid w:val="006764ED"/>
    <w:rsid w:val="006775D6"/>
    <w:rsid w:val="00683022"/>
    <w:rsid w:val="00683DFB"/>
    <w:rsid w:val="006850A3"/>
    <w:rsid w:val="006855F7"/>
    <w:rsid w:val="00686951"/>
    <w:rsid w:val="00686E27"/>
    <w:rsid w:val="006872B5"/>
    <w:rsid w:val="00690049"/>
    <w:rsid w:val="006908FB"/>
    <w:rsid w:val="00690942"/>
    <w:rsid w:val="00691236"/>
    <w:rsid w:val="006930B9"/>
    <w:rsid w:val="00694793"/>
    <w:rsid w:val="00694B05"/>
    <w:rsid w:val="00697184"/>
    <w:rsid w:val="006978D0"/>
    <w:rsid w:val="006A0162"/>
    <w:rsid w:val="006A049D"/>
    <w:rsid w:val="006A102B"/>
    <w:rsid w:val="006A1733"/>
    <w:rsid w:val="006A1A8A"/>
    <w:rsid w:val="006A1B1F"/>
    <w:rsid w:val="006A3490"/>
    <w:rsid w:val="006A5964"/>
    <w:rsid w:val="006A5FF8"/>
    <w:rsid w:val="006B0F29"/>
    <w:rsid w:val="006B148C"/>
    <w:rsid w:val="006B16AE"/>
    <w:rsid w:val="006B29EA"/>
    <w:rsid w:val="006B2AC9"/>
    <w:rsid w:val="006B6B09"/>
    <w:rsid w:val="006B79FD"/>
    <w:rsid w:val="006B7A82"/>
    <w:rsid w:val="006C185A"/>
    <w:rsid w:val="006C2E31"/>
    <w:rsid w:val="006C3D1D"/>
    <w:rsid w:val="006C4F38"/>
    <w:rsid w:val="006C61A6"/>
    <w:rsid w:val="006C68F4"/>
    <w:rsid w:val="006C73FC"/>
    <w:rsid w:val="006C7A3B"/>
    <w:rsid w:val="006D0252"/>
    <w:rsid w:val="006D0626"/>
    <w:rsid w:val="006D0B36"/>
    <w:rsid w:val="006D338B"/>
    <w:rsid w:val="006D592F"/>
    <w:rsid w:val="006D72DF"/>
    <w:rsid w:val="006E178C"/>
    <w:rsid w:val="006E63E0"/>
    <w:rsid w:val="006E7960"/>
    <w:rsid w:val="006F209D"/>
    <w:rsid w:val="006F4149"/>
    <w:rsid w:val="006F47EE"/>
    <w:rsid w:val="006F4E09"/>
    <w:rsid w:val="006F50AD"/>
    <w:rsid w:val="007001A2"/>
    <w:rsid w:val="0070397E"/>
    <w:rsid w:val="00704090"/>
    <w:rsid w:val="0070455A"/>
    <w:rsid w:val="007071FD"/>
    <w:rsid w:val="0070737D"/>
    <w:rsid w:val="00711E08"/>
    <w:rsid w:val="00712867"/>
    <w:rsid w:val="00714D3F"/>
    <w:rsid w:val="00715F1C"/>
    <w:rsid w:val="00716AE9"/>
    <w:rsid w:val="00720849"/>
    <w:rsid w:val="00721E1B"/>
    <w:rsid w:val="0072236B"/>
    <w:rsid w:val="00722BA3"/>
    <w:rsid w:val="007260E4"/>
    <w:rsid w:val="00727C71"/>
    <w:rsid w:val="00727F2D"/>
    <w:rsid w:val="0073323A"/>
    <w:rsid w:val="00734273"/>
    <w:rsid w:val="00736E49"/>
    <w:rsid w:val="00737939"/>
    <w:rsid w:val="00740A8A"/>
    <w:rsid w:val="00743AD5"/>
    <w:rsid w:val="00750491"/>
    <w:rsid w:val="00750F95"/>
    <w:rsid w:val="00752514"/>
    <w:rsid w:val="00753151"/>
    <w:rsid w:val="00755EF8"/>
    <w:rsid w:val="007576AA"/>
    <w:rsid w:val="0076066A"/>
    <w:rsid w:val="00760DBA"/>
    <w:rsid w:val="007619A3"/>
    <w:rsid w:val="00762444"/>
    <w:rsid w:val="00764455"/>
    <w:rsid w:val="00765109"/>
    <w:rsid w:val="00765C16"/>
    <w:rsid w:val="007661BA"/>
    <w:rsid w:val="007664D9"/>
    <w:rsid w:val="007675F3"/>
    <w:rsid w:val="00767616"/>
    <w:rsid w:val="00774182"/>
    <w:rsid w:val="00774AEE"/>
    <w:rsid w:val="0077700A"/>
    <w:rsid w:val="00777034"/>
    <w:rsid w:val="0077782D"/>
    <w:rsid w:val="007832BC"/>
    <w:rsid w:val="007842E9"/>
    <w:rsid w:val="00785B04"/>
    <w:rsid w:val="00790BFB"/>
    <w:rsid w:val="00790DE2"/>
    <w:rsid w:val="00791464"/>
    <w:rsid w:val="0079536D"/>
    <w:rsid w:val="00797843"/>
    <w:rsid w:val="007A3E6E"/>
    <w:rsid w:val="007A5411"/>
    <w:rsid w:val="007A59DA"/>
    <w:rsid w:val="007A7029"/>
    <w:rsid w:val="007B2331"/>
    <w:rsid w:val="007B2600"/>
    <w:rsid w:val="007B35CF"/>
    <w:rsid w:val="007B44DF"/>
    <w:rsid w:val="007B49DF"/>
    <w:rsid w:val="007B4A84"/>
    <w:rsid w:val="007B50FB"/>
    <w:rsid w:val="007B51D5"/>
    <w:rsid w:val="007C1133"/>
    <w:rsid w:val="007C18E1"/>
    <w:rsid w:val="007C2688"/>
    <w:rsid w:val="007C2708"/>
    <w:rsid w:val="007C4B57"/>
    <w:rsid w:val="007D0196"/>
    <w:rsid w:val="007D2AB2"/>
    <w:rsid w:val="007D3BF7"/>
    <w:rsid w:val="007D41E2"/>
    <w:rsid w:val="007D7B9D"/>
    <w:rsid w:val="007E04E9"/>
    <w:rsid w:val="007E2859"/>
    <w:rsid w:val="007E68AD"/>
    <w:rsid w:val="007E6F50"/>
    <w:rsid w:val="007F14AE"/>
    <w:rsid w:val="007F2BFD"/>
    <w:rsid w:val="007F32EE"/>
    <w:rsid w:val="007F5DAE"/>
    <w:rsid w:val="007F7FEC"/>
    <w:rsid w:val="0080042E"/>
    <w:rsid w:val="0080051B"/>
    <w:rsid w:val="008021F5"/>
    <w:rsid w:val="00805891"/>
    <w:rsid w:val="00806D64"/>
    <w:rsid w:val="008114F8"/>
    <w:rsid w:val="008123DB"/>
    <w:rsid w:val="00813264"/>
    <w:rsid w:val="00813989"/>
    <w:rsid w:val="008143DA"/>
    <w:rsid w:val="00816148"/>
    <w:rsid w:val="0081782D"/>
    <w:rsid w:val="008207BB"/>
    <w:rsid w:val="00820B40"/>
    <w:rsid w:val="00821015"/>
    <w:rsid w:val="0082147D"/>
    <w:rsid w:val="00822689"/>
    <w:rsid w:val="008235CA"/>
    <w:rsid w:val="00824883"/>
    <w:rsid w:val="00825A7A"/>
    <w:rsid w:val="00825F27"/>
    <w:rsid w:val="008275CD"/>
    <w:rsid w:val="00831DB5"/>
    <w:rsid w:val="0083257C"/>
    <w:rsid w:val="00835881"/>
    <w:rsid w:val="008373FC"/>
    <w:rsid w:val="00840934"/>
    <w:rsid w:val="0084141C"/>
    <w:rsid w:val="00841797"/>
    <w:rsid w:val="00842ED4"/>
    <w:rsid w:val="00843D88"/>
    <w:rsid w:val="0084433E"/>
    <w:rsid w:val="00844452"/>
    <w:rsid w:val="00844B33"/>
    <w:rsid w:val="00845F1D"/>
    <w:rsid w:val="00847ABC"/>
    <w:rsid w:val="00847BEA"/>
    <w:rsid w:val="00850AE7"/>
    <w:rsid w:val="00852CF8"/>
    <w:rsid w:val="00853CC6"/>
    <w:rsid w:val="0085408E"/>
    <w:rsid w:val="008541EC"/>
    <w:rsid w:val="00854631"/>
    <w:rsid w:val="00855360"/>
    <w:rsid w:val="00857084"/>
    <w:rsid w:val="008576F4"/>
    <w:rsid w:val="00857A32"/>
    <w:rsid w:val="00860D33"/>
    <w:rsid w:val="00861BB0"/>
    <w:rsid w:val="00862093"/>
    <w:rsid w:val="0086372F"/>
    <w:rsid w:val="00863B26"/>
    <w:rsid w:val="0086595E"/>
    <w:rsid w:val="00865F68"/>
    <w:rsid w:val="00866F91"/>
    <w:rsid w:val="00867EEA"/>
    <w:rsid w:val="00867F16"/>
    <w:rsid w:val="008703B6"/>
    <w:rsid w:val="00870D0B"/>
    <w:rsid w:val="00874D0F"/>
    <w:rsid w:val="00881ADD"/>
    <w:rsid w:val="00882B5C"/>
    <w:rsid w:val="00884143"/>
    <w:rsid w:val="00884FCC"/>
    <w:rsid w:val="00890A38"/>
    <w:rsid w:val="00890A6A"/>
    <w:rsid w:val="00890A6E"/>
    <w:rsid w:val="0089237D"/>
    <w:rsid w:val="00892DBF"/>
    <w:rsid w:val="00895D06"/>
    <w:rsid w:val="008A19BA"/>
    <w:rsid w:val="008A1DEF"/>
    <w:rsid w:val="008A206B"/>
    <w:rsid w:val="008A48E2"/>
    <w:rsid w:val="008A639F"/>
    <w:rsid w:val="008B0B0F"/>
    <w:rsid w:val="008B21D1"/>
    <w:rsid w:val="008B3D80"/>
    <w:rsid w:val="008B3E5F"/>
    <w:rsid w:val="008B5929"/>
    <w:rsid w:val="008B5A18"/>
    <w:rsid w:val="008B617A"/>
    <w:rsid w:val="008B625F"/>
    <w:rsid w:val="008B63ED"/>
    <w:rsid w:val="008B660F"/>
    <w:rsid w:val="008B6B5E"/>
    <w:rsid w:val="008C18DA"/>
    <w:rsid w:val="008C1B01"/>
    <w:rsid w:val="008C53A6"/>
    <w:rsid w:val="008C6ADB"/>
    <w:rsid w:val="008C706E"/>
    <w:rsid w:val="008C7DF0"/>
    <w:rsid w:val="008D0A7B"/>
    <w:rsid w:val="008D2675"/>
    <w:rsid w:val="008D3DD0"/>
    <w:rsid w:val="008D4BE1"/>
    <w:rsid w:val="008D4DFB"/>
    <w:rsid w:val="008D58A0"/>
    <w:rsid w:val="008D5930"/>
    <w:rsid w:val="008D7226"/>
    <w:rsid w:val="008D74D4"/>
    <w:rsid w:val="008E038F"/>
    <w:rsid w:val="008E0D3C"/>
    <w:rsid w:val="008E205C"/>
    <w:rsid w:val="008E35DF"/>
    <w:rsid w:val="008E3617"/>
    <w:rsid w:val="008E5E5A"/>
    <w:rsid w:val="008E7BF7"/>
    <w:rsid w:val="008F0A02"/>
    <w:rsid w:val="008F2CDD"/>
    <w:rsid w:val="008F4B46"/>
    <w:rsid w:val="008F4EAD"/>
    <w:rsid w:val="008F664A"/>
    <w:rsid w:val="0090105B"/>
    <w:rsid w:val="00903EF1"/>
    <w:rsid w:val="009056B3"/>
    <w:rsid w:val="0090798E"/>
    <w:rsid w:val="00910804"/>
    <w:rsid w:val="00913BDD"/>
    <w:rsid w:val="009171A2"/>
    <w:rsid w:val="009207AC"/>
    <w:rsid w:val="009212FD"/>
    <w:rsid w:val="00921DC7"/>
    <w:rsid w:val="00921DDA"/>
    <w:rsid w:val="0092450C"/>
    <w:rsid w:val="00925A1B"/>
    <w:rsid w:val="009308F0"/>
    <w:rsid w:val="009329F3"/>
    <w:rsid w:val="009362EA"/>
    <w:rsid w:val="0093787D"/>
    <w:rsid w:val="00937B1A"/>
    <w:rsid w:val="0094078F"/>
    <w:rsid w:val="009413EE"/>
    <w:rsid w:val="00943B4A"/>
    <w:rsid w:val="009448FC"/>
    <w:rsid w:val="00952250"/>
    <w:rsid w:val="00952A04"/>
    <w:rsid w:val="00953183"/>
    <w:rsid w:val="00953564"/>
    <w:rsid w:val="00955812"/>
    <w:rsid w:val="009561DA"/>
    <w:rsid w:val="00957ABF"/>
    <w:rsid w:val="00960446"/>
    <w:rsid w:val="0096051D"/>
    <w:rsid w:val="0096132E"/>
    <w:rsid w:val="0096176A"/>
    <w:rsid w:val="00962EC2"/>
    <w:rsid w:val="00963F0D"/>
    <w:rsid w:val="00964CF2"/>
    <w:rsid w:val="00964D7C"/>
    <w:rsid w:val="00967F5B"/>
    <w:rsid w:val="009718B1"/>
    <w:rsid w:val="009745C9"/>
    <w:rsid w:val="009760D3"/>
    <w:rsid w:val="00980275"/>
    <w:rsid w:val="009819D1"/>
    <w:rsid w:val="00982613"/>
    <w:rsid w:val="009839AA"/>
    <w:rsid w:val="00983F74"/>
    <w:rsid w:val="00984481"/>
    <w:rsid w:val="00984777"/>
    <w:rsid w:val="0098645E"/>
    <w:rsid w:val="009869B8"/>
    <w:rsid w:val="00987C3D"/>
    <w:rsid w:val="009900D8"/>
    <w:rsid w:val="00990371"/>
    <w:rsid w:val="00992670"/>
    <w:rsid w:val="00996689"/>
    <w:rsid w:val="00997FB5"/>
    <w:rsid w:val="009A0115"/>
    <w:rsid w:val="009A3AF6"/>
    <w:rsid w:val="009A3EDE"/>
    <w:rsid w:val="009B2595"/>
    <w:rsid w:val="009B2792"/>
    <w:rsid w:val="009B4675"/>
    <w:rsid w:val="009B499C"/>
    <w:rsid w:val="009B4C21"/>
    <w:rsid w:val="009B60AE"/>
    <w:rsid w:val="009B6FFB"/>
    <w:rsid w:val="009B7AB2"/>
    <w:rsid w:val="009C1C04"/>
    <w:rsid w:val="009C20B2"/>
    <w:rsid w:val="009C2D6C"/>
    <w:rsid w:val="009C5A58"/>
    <w:rsid w:val="009C7C83"/>
    <w:rsid w:val="009D01D1"/>
    <w:rsid w:val="009D181A"/>
    <w:rsid w:val="009D2FE0"/>
    <w:rsid w:val="009D5F5A"/>
    <w:rsid w:val="009E0DD9"/>
    <w:rsid w:val="009E74BD"/>
    <w:rsid w:val="009E7C17"/>
    <w:rsid w:val="009F265C"/>
    <w:rsid w:val="009F769A"/>
    <w:rsid w:val="009F79D1"/>
    <w:rsid w:val="00A00EDC"/>
    <w:rsid w:val="00A012BE"/>
    <w:rsid w:val="00A01443"/>
    <w:rsid w:val="00A033D3"/>
    <w:rsid w:val="00A03EE5"/>
    <w:rsid w:val="00A04841"/>
    <w:rsid w:val="00A05850"/>
    <w:rsid w:val="00A0624E"/>
    <w:rsid w:val="00A065EF"/>
    <w:rsid w:val="00A072A5"/>
    <w:rsid w:val="00A074C5"/>
    <w:rsid w:val="00A07563"/>
    <w:rsid w:val="00A10428"/>
    <w:rsid w:val="00A10B59"/>
    <w:rsid w:val="00A10EB0"/>
    <w:rsid w:val="00A13133"/>
    <w:rsid w:val="00A13558"/>
    <w:rsid w:val="00A14411"/>
    <w:rsid w:val="00A214F7"/>
    <w:rsid w:val="00A23D2B"/>
    <w:rsid w:val="00A2777F"/>
    <w:rsid w:val="00A300A1"/>
    <w:rsid w:val="00A3039C"/>
    <w:rsid w:val="00A303C5"/>
    <w:rsid w:val="00A30600"/>
    <w:rsid w:val="00A30640"/>
    <w:rsid w:val="00A30B28"/>
    <w:rsid w:val="00A31068"/>
    <w:rsid w:val="00A31EB9"/>
    <w:rsid w:val="00A326BD"/>
    <w:rsid w:val="00A33CE9"/>
    <w:rsid w:val="00A35B7E"/>
    <w:rsid w:val="00A4021A"/>
    <w:rsid w:val="00A406BC"/>
    <w:rsid w:val="00A40F44"/>
    <w:rsid w:val="00A43A35"/>
    <w:rsid w:val="00A43BC8"/>
    <w:rsid w:val="00A451BA"/>
    <w:rsid w:val="00A459A0"/>
    <w:rsid w:val="00A4600B"/>
    <w:rsid w:val="00A505B8"/>
    <w:rsid w:val="00A50742"/>
    <w:rsid w:val="00A50EAB"/>
    <w:rsid w:val="00A51861"/>
    <w:rsid w:val="00A521D0"/>
    <w:rsid w:val="00A60978"/>
    <w:rsid w:val="00A633E1"/>
    <w:rsid w:val="00A65387"/>
    <w:rsid w:val="00A65717"/>
    <w:rsid w:val="00A65E0B"/>
    <w:rsid w:val="00A663F4"/>
    <w:rsid w:val="00A665D8"/>
    <w:rsid w:val="00A70AF2"/>
    <w:rsid w:val="00A70E1E"/>
    <w:rsid w:val="00A72FA3"/>
    <w:rsid w:val="00A808BB"/>
    <w:rsid w:val="00A80EF8"/>
    <w:rsid w:val="00A81398"/>
    <w:rsid w:val="00A822CB"/>
    <w:rsid w:val="00A82E4A"/>
    <w:rsid w:val="00A849D9"/>
    <w:rsid w:val="00A876CB"/>
    <w:rsid w:val="00A87811"/>
    <w:rsid w:val="00A90CB9"/>
    <w:rsid w:val="00A91269"/>
    <w:rsid w:val="00A92884"/>
    <w:rsid w:val="00A94DE8"/>
    <w:rsid w:val="00A97D74"/>
    <w:rsid w:val="00AA195F"/>
    <w:rsid w:val="00AA2F6A"/>
    <w:rsid w:val="00AA6E4D"/>
    <w:rsid w:val="00AA7E70"/>
    <w:rsid w:val="00AB0DDE"/>
    <w:rsid w:val="00AB47CC"/>
    <w:rsid w:val="00AB48FA"/>
    <w:rsid w:val="00AB4B38"/>
    <w:rsid w:val="00AB5C84"/>
    <w:rsid w:val="00AB6902"/>
    <w:rsid w:val="00AB6B47"/>
    <w:rsid w:val="00AB6EC0"/>
    <w:rsid w:val="00AB7B31"/>
    <w:rsid w:val="00AC1891"/>
    <w:rsid w:val="00AC319F"/>
    <w:rsid w:val="00AC58BE"/>
    <w:rsid w:val="00AD0B6F"/>
    <w:rsid w:val="00AE01CC"/>
    <w:rsid w:val="00AE0ED3"/>
    <w:rsid w:val="00AE13FE"/>
    <w:rsid w:val="00AE1C3B"/>
    <w:rsid w:val="00AE2135"/>
    <w:rsid w:val="00AE2E1A"/>
    <w:rsid w:val="00AE3477"/>
    <w:rsid w:val="00AE35BC"/>
    <w:rsid w:val="00AE3EBA"/>
    <w:rsid w:val="00AE41D7"/>
    <w:rsid w:val="00AE61AA"/>
    <w:rsid w:val="00AE7B7F"/>
    <w:rsid w:val="00AF214B"/>
    <w:rsid w:val="00AF216B"/>
    <w:rsid w:val="00AF45C3"/>
    <w:rsid w:val="00AF7CBB"/>
    <w:rsid w:val="00B00048"/>
    <w:rsid w:val="00B0084E"/>
    <w:rsid w:val="00B04A15"/>
    <w:rsid w:val="00B05BD5"/>
    <w:rsid w:val="00B06B38"/>
    <w:rsid w:val="00B10536"/>
    <w:rsid w:val="00B11375"/>
    <w:rsid w:val="00B1314E"/>
    <w:rsid w:val="00B21603"/>
    <w:rsid w:val="00B232D4"/>
    <w:rsid w:val="00B351C5"/>
    <w:rsid w:val="00B40C04"/>
    <w:rsid w:val="00B41AC6"/>
    <w:rsid w:val="00B427E9"/>
    <w:rsid w:val="00B43297"/>
    <w:rsid w:val="00B45F8A"/>
    <w:rsid w:val="00B51D95"/>
    <w:rsid w:val="00B60F55"/>
    <w:rsid w:val="00B64632"/>
    <w:rsid w:val="00B64BFB"/>
    <w:rsid w:val="00B66218"/>
    <w:rsid w:val="00B71A0F"/>
    <w:rsid w:val="00B71A9B"/>
    <w:rsid w:val="00B71CE0"/>
    <w:rsid w:val="00B71EB9"/>
    <w:rsid w:val="00B72BC7"/>
    <w:rsid w:val="00B73DB3"/>
    <w:rsid w:val="00B75063"/>
    <w:rsid w:val="00B77132"/>
    <w:rsid w:val="00B77B83"/>
    <w:rsid w:val="00B8005E"/>
    <w:rsid w:val="00B84621"/>
    <w:rsid w:val="00B8480C"/>
    <w:rsid w:val="00B86923"/>
    <w:rsid w:val="00B91F5A"/>
    <w:rsid w:val="00B939F5"/>
    <w:rsid w:val="00B95905"/>
    <w:rsid w:val="00BA055D"/>
    <w:rsid w:val="00BA0884"/>
    <w:rsid w:val="00BA0C54"/>
    <w:rsid w:val="00BA1555"/>
    <w:rsid w:val="00BA2196"/>
    <w:rsid w:val="00BA2262"/>
    <w:rsid w:val="00BA3DD9"/>
    <w:rsid w:val="00BA50F0"/>
    <w:rsid w:val="00BA5400"/>
    <w:rsid w:val="00BA56D7"/>
    <w:rsid w:val="00BA7038"/>
    <w:rsid w:val="00BB0CAE"/>
    <w:rsid w:val="00BB75C6"/>
    <w:rsid w:val="00BC18F7"/>
    <w:rsid w:val="00BC6401"/>
    <w:rsid w:val="00BC67FE"/>
    <w:rsid w:val="00BD50B8"/>
    <w:rsid w:val="00BD5E32"/>
    <w:rsid w:val="00BD65A2"/>
    <w:rsid w:val="00BD6950"/>
    <w:rsid w:val="00BD6C4A"/>
    <w:rsid w:val="00BD7DBB"/>
    <w:rsid w:val="00BE02F0"/>
    <w:rsid w:val="00BE25DC"/>
    <w:rsid w:val="00BE4C6A"/>
    <w:rsid w:val="00BE5C2A"/>
    <w:rsid w:val="00BE61D9"/>
    <w:rsid w:val="00BE6A20"/>
    <w:rsid w:val="00BE724A"/>
    <w:rsid w:val="00BE74B1"/>
    <w:rsid w:val="00BF1AA4"/>
    <w:rsid w:val="00BF2E51"/>
    <w:rsid w:val="00BF37F4"/>
    <w:rsid w:val="00BF3A74"/>
    <w:rsid w:val="00BF7E7C"/>
    <w:rsid w:val="00C023D4"/>
    <w:rsid w:val="00C05044"/>
    <w:rsid w:val="00C06673"/>
    <w:rsid w:val="00C066B7"/>
    <w:rsid w:val="00C076D7"/>
    <w:rsid w:val="00C07F29"/>
    <w:rsid w:val="00C10BC2"/>
    <w:rsid w:val="00C11306"/>
    <w:rsid w:val="00C116A0"/>
    <w:rsid w:val="00C120F5"/>
    <w:rsid w:val="00C136C1"/>
    <w:rsid w:val="00C249B4"/>
    <w:rsid w:val="00C2553A"/>
    <w:rsid w:val="00C25667"/>
    <w:rsid w:val="00C257FF"/>
    <w:rsid w:val="00C2601D"/>
    <w:rsid w:val="00C30A83"/>
    <w:rsid w:val="00C327B6"/>
    <w:rsid w:val="00C328C8"/>
    <w:rsid w:val="00C33043"/>
    <w:rsid w:val="00C33775"/>
    <w:rsid w:val="00C375EE"/>
    <w:rsid w:val="00C42A9E"/>
    <w:rsid w:val="00C43C6C"/>
    <w:rsid w:val="00C43C76"/>
    <w:rsid w:val="00C444A8"/>
    <w:rsid w:val="00C451C4"/>
    <w:rsid w:val="00C459F5"/>
    <w:rsid w:val="00C45D96"/>
    <w:rsid w:val="00C5228C"/>
    <w:rsid w:val="00C57B27"/>
    <w:rsid w:val="00C614CF"/>
    <w:rsid w:val="00C64CAC"/>
    <w:rsid w:val="00C67CA5"/>
    <w:rsid w:val="00C83F21"/>
    <w:rsid w:val="00C85119"/>
    <w:rsid w:val="00C874E9"/>
    <w:rsid w:val="00C877BB"/>
    <w:rsid w:val="00C90EA8"/>
    <w:rsid w:val="00C91198"/>
    <w:rsid w:val="00C966B3"/>
    <w:rsid w:val="00C96F71"/>
    <w:rsid w:val="00CA01E0"/>
    <w:rsid w:val="00CA07C5"/>
    <w:rsid w:val="00CA0A7E"/>
    <w:rsid w:val="00CA0B4B"/>
    <w:rsid w:val="00CA0EEA"/>
    <w:rsid w:val="00CA11F4"/>
    <w:rsid w:val="00CB1840"/>
    <w:rsid w:val="00CB2695"/>
    <w:rsid w:val="00CB54BC"/>
    <w:rsid w:val="00CB6275"/>
    <w:rsid w:val="00CB714D"/>
    <w:rsid w:val="00CC128E"/>
    <w:rsid w:val="00CC1F99"/>
    <w:rsid w:val="00CC2297"/>
    <w:rsid w:val="00CC25F4"/>
    <w:rsid w:val="00CC279D"/>
    <w:rsid w:val="00CC331B"/>
    <w:rsid w:val="00CC4086"/>
    <w:rsid w:val="00CC4750"/>
    <w:rsid w:val="00CD0508"/>
    <w:rsid w:val="00CD0D6F"/>
    <w:rsid w:val="00CD1E41"/>
    <w:rsid w:val="00CD218B"/>
    <w:rsid w:val="00CD242D"/>
    <w:rsid w:val="00CD5955"/>
    <w:rsid w:val="00CE079C"/>
    <w:rsid w:val="00CE1B4B"/>
    <w:rsid w:val="00CE233D"/>
    <w:rsid w:val="00CE3DDD"/>
    <w:rsid w:val="00CE5471"/>
    <w:rsid w:val="00CE76E9"/>
    <w:rsid w:val="00CF0EFD"/>
    <w:rsid w:val="00CF2B45"/>
    <w:rsid w:val="00CF2EF5"/>
    <w:rsid w:val="00CF32B5"/>
    <w:rsid w:val="00CF3B18"/>
    <w:rsid w:val="00CF48C0"/>
    <w:rsid w:val="00CF4E97"/>
    <w:rsid w:val="00CF5138"/>
    <w:rsid w:val="00CF665C"/>
    <w:rsid w:val="00CF70FF"/>
    <w:rsid w:val="00CF7556"/>
    <w:rsid w:val="00D001AC"/>
    <w:rsid w:val="00D007A2"/>
    <w:rsid w:val="00D00BD2"/>
    <w:rsid w:val="00D01D3A"/>
    <w:rsid w:val="00D13B17"/>
    <w:rsid w:val="00D140C8"/>
    <w:rsid w:val="00D149B5"/>
    <w:rsid w:val="00D14E99"/>
    <w:rsid w:val="00D15026"/>
    <w:rsid w:val="00D15916"/>
    <w:rsid w:val="00D17762"/>
    <w:rsid w:val="00D200F8"/>
    <w:rsid w:val="00D20D52"/>
    <w:rsid w:val="00D2135D"/>
    <w:rsid w:val="00D214A5"/>
    <w:rsid w:val="00D22983"/>
    <w:rsid w:val="00D30D4A"/>
    <w:rsid w:val="00D30ED9"/>
    <w:rsid w:val="00D318D1"/>
    <w:rsid w:val="00D31BEA"/>
    <w:rsid w:val="00D32E24"/>
    <w:rsid w:val="00D33ADB"/>
    <w:rsid w:val="00D36BE2"/>
    <w:rsid w:val="00D37F33"/>
    <w:rsid w:val="00D40397"/>
    <w:rsid w:val="00D41A84"/>
    <w:rsid w:val="00D42313"/>
    <w:rsid w:val="00D437F1"/>
    <w:rsid w:val="00D43A8F"/>
    <w:rsid w:val="00D43B37"/>
    <w:rsid w:val="00D44B2C"/>
    <w:rsid w:val="00D45A9B"/>
    <w:rsid w:val="00D46226"/>
    <w:rsid w:val="00D4644F"/>
    <w:rsid w:val="00D466BF"/>
    <w:rsid w:val="00D46720"/>
    <w:rsid w:val="00D479B9"/>
    <w:rsid w:val="00D500B7"/>
    <w:rsid w:val="00D5066F"/>
    <w:rsid w:val="00D51FE7"/>
    <w:rsid w:val="00D53C66"/>
    <w:rsid w:val="00D55EB1"/>
    <w:rsid w:val="00D561AD"/>
    <w:rsid w:val="00D56579"/>
    <w:rsid w:val="00D65059"/>
    <w:rsid w:val="00D65D39"/>
    <w:rsid w:val="00D6601C"/>
    <w:rsid w:val="00D66761"/>
    <w:rsid w:val="00D66B94"/>
    <w:rsid w:val="00D71980"/>
    <w:rsid w:val="00D722FE"/>
    <w:rsid w:val="00D72931"/>
    <w:rsid w:val="00D73D99"/>
    <w:rsid w:val="00D749A5"/>
    <w:rsid w:val="00D74F35"/>
    <w:rsid w:val="00D77093"/>
    <w:rsid w:val="00D77AD1"/>
    <w:rsid w:val="00D80AC1"/>
    <w:rsid w:val="00D81EC0"/>
    <w:rsid w:val="00D820D1"/>
    <w:rsid w:val="00D83F0B"/>
    <w:rsid w:val="00D84F25"/>
    <w:rsid w:val="00D865F7"/>
    <w:rsid w:val="00D9169A"/>
    <w:rsid w:val="00D918A1"/>
    <w:rsid w:val="00D92394"/>
    <w:rsid w:val="00D92C81"/>
    <w:rsid w:val="00D9425B"/>
    <w:rsid w:val="00D94688"/>
    <w:rsid w:val="00D956D5"/>
    <w:rsid w:val="00DA408B"/>
    <w:rsid w:val="00DA5805"/>
    <w:rsid w:val="00DA5C7C"/>
    <w:rsid w:val="00DA6DE6"/>
    <w:rsid w:val="00DA74E2"/>
    <w:rsid w:val="00DA7CE9"/>
    <w:rsid w:val="00DB08DA"/>
    <w:rsid w:val="00DB185B"/>
    <w:rsid w:val="00DB295B"/>
    <w:rsid w:val="00DB5AF7"/>
    <w:rsid w:val="00DB7D52"/>
    <w:rsid w:val="00DC0CAF"/>
    <w:rsid w:val="00DC2047"/>
    <w:rsid w:val="00DC2E7E"/>
    <w:rsid w:val="00DC3C40"/>
    <w:rsid w:val="00DC42DF"/>
    <w:rsid w:val="00DC4894"/>
    <w:rsid w:val="00DC6641"/>
    <w:rsid w:val="00DC6B86"/>
    <w:rsid w:val="00DC76E0"/>
    <w:rsid w:val="00DD04CC"/>
    <w:rsid w:val="00DD09E9"/>
    <w:rsid w:val="00DD24C7"/>
    <w:rsid w:val="00DD3281"/>
    <w:rsid w:val="00DD4597"/>
    <w:rsid w:val="00DD68B8"/>
    <w:rsid w:val="00DD7516"/>
    <w:rsid w:val="00DE2416"/>
    <w:rsid w:val="00DE2528"/>
    <w:rsid w:val="00DE2A21"/>
    <w:rsid w:val="00DE38C2"/>
    <w:rsid w:val="00DE4BA4"/>
    <w:rsid w:val="00DF09D2"/>
    <w:rsid w:val="00DF5504"/>
    <w:rsid w:val="00E00FFD"/>
    <w:rsid w:val="00E01AA0"/>
    <w:rsid w:val="00E03B89"/>
    <w:rsid w:val="00E04E50"/>
    <w:rsid w:val="00E0527D"/>
    <w:rsid w:val="00E123A0"/>
    <w:rsid w:val="00E13614"/>
    <w:rsid w:val="00E13B10"/>
    <w:rsid w:val="00E15522"/>
    <w:rsid w:val="00E166C1"/>
    <w:rsid w:val="00E20E4F"/>
    <w:rsid w:val="00E22378"/>
    <w:rsid w:val="00E23B40"/>
    <w:rsid w:val="00E24DD7"/>
    <w:rsid w:val="00E24FF1"/>
    <w:rsid w:val="00E27C54"/>
    <w:rsid w:val="00E316D8"/>
    <w:rsid w:val="00E33A9F"/>
    <w:rsid w:val="00E449A5"/>
    <w:rsid w:val="00E45D35"/>
    <w:rsid w:val="00E45E91"/>
    <w:rsid w:val="00E5270E"/>
    <w:rsid w:val="00E538A5"/>
    <w:rsid w:val="00E540AE"/>
    <w:rsid w:val="00E62C60"/>
    <w:rsid w:val="00E70DB8"/>
    <w:rsid w:val="00E719AE"/>
    <w:rsid w:val="00E7404C"/>
    <w:rsid w:val="00E74528"/>
    <w:rsid w:val="00E80980"/>
    <w:rsid w:val="00E80B5B"/>
    <w:rsid w:val="00E822BF"/>
    <w:rsid w:val="00E85C12"/>
    <w:rsid w:val="00E86462"/>
    <w:rsid w:val="00E87C06"/>
    <w:rsid w:val="00E90902"/>
    <w:rsid w:val="00E91DA1"/>
    <w:rsid w:val="00E92CD1"/>
    <w:rsid w:val="00E945A1"/>
    <w:rsid w:val="00E94AF3"/>
    <w:rsid w:val="00E953E7"/>
    <w:rsid w:val="00EA08A9"/>
    <w:rsid w:val="00EA2204"/>
    <w:rsid w:val="00EA5577"/>
    <w:rsid w:val="00EA5D57"/>
    <w:rsid w:val="00EA71F4"/>
    <w:rsid w:val="00EB08E5"/>
    <w:rsid w:val="00EB1393"/>
    <w:rsid w:val="00EB2164"/>
    <w:rsid w:val="00EB26CD"/>
    <w:rsid w:val="00EB2CB0"/>
    <w:rsid w:val="00EB4DAC"/>
    <w:rsid w:val="00EB7B92"/>
    <w:rsid w:val="00EC4409"/>
    <w:rsid w:val="00EC7376"/>
    <w:rsid w:val="00ED00E2"/>
    <w:rsid w:val="00ED152B"/>
    <w:rsid w:val="00ED24B2"/>
    <w:rsid w:val="00ED2721"/>
    <w:rsid w:val="00ED2C7F"/>
    <w:rsid w:val="00ED34CF"/>
    <w:rsid w:val="00ED48A1"/>
    <w:rsid w:val="00ED72F0"/>
    <w:rsid w:val="00EE054B"/>
    <w:rsid w:val="00EE26C9"/>
    <w:rsid w:val="00EE2BA8"/>
    <w:rsid w:val="00EE5348"/>
    <w:rsid w:val="00EF3504"/>
    <w:rsid w:val="00EF5054"/>
    <w:rsid w:val="00EF658F"/>
    <w:rsid w:val="00F00E9F"/>
    <w:rsid w:val="00F016B1"/>
    <w:rsid w:val="00F02207"/>
    <w:rsid w:val="00F02383"/>
    <w:rsid w:val="00F023B0"/>
    <w:rsid w:val="00F05BF6"/>
    <w:rsid w:val="00F06C9A"/>
    <w:rsid w:val="00F13955"/>
    <w:rsid w:val="00F17C43"/>
    <w:rsid w:val="00F200BB"/>
    <w:rsid w:val="00F2201D"/>
    <w:rsid w:val="00F22077"/>
    <w:rsid w:val="00F2283A"/>
    <w:rsid w:val="00F23872"/>
    <w:rsid w:val="00F239B5"/>
    <w:rsid w:val="00F25660"/>
    <w:rsid w:val="00F25C8F"/>
    <w:rsid w:val="00F264FE"/>
    <w:rsid w:val="00F266C5"/>
    <w:rsid w:val="00F2731D"/>
    <w:rsid w:val="00F300D7"/>
    <w:rsid w:val="00F32610"/>
    <w:rsid w:val="00F326DF"/>
    <w:rsid w:val="00F32FBF"/>
    <w:rsid w:val="00F36977"/>
    <w:rsid w:val="00F37E8C"/>
    <w:rsid w:val="00F40C2F"/>
    <w:rsid w:val="00F41597"/>
    <w:rsid w:val="00F431A2"/>
    <w:rsid w:val="00F45C88"/>
    <w:rsid w:val="00F471D7"/>
    <w:rsid w:val="00F479AA"/>
    <w:rsid w:val="00F47EA6"/>
    <w:rsid w:val="00F5076F"/>
    <w:rsid w:val="00F51AC5"/>
    <w:rsid w:val="00F51E8F"/>
    <w:rsid w:val="00F522D3"/>
    <w:rsid w:val="00F5231E"/>
    <w:rsid w:val="00F56955"/>
    <w:rsid w:val="00F56C62"/>
    <w:rsid w:val="00F57A86"/>
    <w:rsid w:val="00F57D77"/>
    <w:rsid w:val="00F601DF"/>
    <w:rsid w:val="00F61031"/>
    <w:rsid w:val="00F61D26"/>
    <w:rsid w:val="00F65091"/>
    <w:rsid w:val="00F650FD"/>
    <w:rsid w:val="00F65A11"/>
    <w:rsid w:val="00F7174A"/>
    <w:rsid w:val="00F71BF1"/>
    <w:rsid w:val="00F754CB"/>
    <w:rsid w:val="00F824A2"/>
    <w:rsid w:val="00F837F0"/>
    <w:rsid w:val="00F84D5A"/>
    <w:rsid w:val="00F8551F"/>
    <w:rsid w:val="00F940C6"/>
    <w:rsid w:val="00F95C08"/>
    <w:rsid w:val="00F963B8"/>
    <w:rsid w:val="00F97041"/>
    <w:rsid w:val="00FA1EF5"/>
    <w:rsid w:val="00FB1186"/>
    <w:rsid w:val="00FB1DEA"/>
    <w:rsid w:val="00FB2799"/>
    <w:rsid w:val="00FB481C"/>
    <w:rsid w:val="00FB61C9"/>
    <w:rsid w:val="00FC05C5"/>
    <w:rsid w:val="00FC207C"/>
    <w:rsid w:val="00FC2161"/>
    <w:rsid w:val="00FC4A09"/>
    <w:rsid w:val="00FC4F7F"/>
    <w:rsid w:val="00FC51E5"/>
    <w:rsid w:val="00FC5284"/>
    <w:rsid w:val="00FC5437"/>
    <w:rsid w:val="00FC5782"/>
    <w:rsid w:val="00FC5F1B"/>
    <w:rsid w:val="00FD1D1D"/>
    <w:rsid w:val="00FD2457"/>
    <w:rsid w:val="00FD5E17"/>
    <w:rsid w:val="00FD6C44"/>
    <w:rsid w:val="00FD6E9F"/>
    <w:rsid w:val="00FE0FF3"/>
    <w:rsid w:val="00FE2B8C"/>
    <w:rsid w:val="00FE4561"/>
    <w:rsid w:val="00FE499A"/>
    <w:rsid w:val="00FE6FF6"/>
    <w:rsid w:val="00FF08CB"/>
    <w:rsid w:val="00FF16A2"/>
    <w:rsid w:val="00FF260B"/>
    <w:rsid w:val="00FF3B0C"/>
    <w:rsid w:val="00FF5292"/>
    <w:rsid w:val="00FF62F1"/>
    <w:rsid w:val="00FF78B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2DBD15"/>
  <w15:chartTrackingRefBased/>
  <w15:docId w15:val="{8D2D62F7-F309-4977-9EB2-F2C649301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314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42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42E9"/>
  </w:style>
  <w:style w:type="paragraph" w:styleId="BalloonText">
    <w:name w:val="Balloon Text"/>
    <w:basedOn w:val="Normal"/>
    <w:link w:val="BalloonTextChar"/>
    <w:uiPriority w:val="99"/>
    <w:semiHidden/>
    <w:unhideWhenUsed/>
    <w:rsid w:val="007842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42E9"/>
    <w:rPr>
      <w:rFonts w:ascii="Segoe UI" w:hAnsi="Segoe UI" w:cs="Segoe UI"/>
      <w:sz w:val="18"/>
      <w:szCs w:val="18"/>
    </w:rPr>
  </w:style>
  <w:style w:type="paragraph" w:styleId="ListParagraph">
    <w:name w:val="List Paragraph"/>
    <w:basedOn w:val="Normal"/>
    <w:uiPriority w:val="34"/>
    <w:qFormat/>
    <w:rsid w:val="007842E9"/>
    <w:pPr>
      <w:ind w:left="720"/>
      <w:contextualSpacing/>
    </w:pPr>
    <w:rPr>
      <w:lang w:bidi="he-IL"/>
    </w:rPr>
  </w:style>
  <w:style w:type="character" w:styleId="Hyperlink">
    <w:name w:val="Hyperlink"/>
    <w:basedOn w:val="DefaultParagraphFont"/>
    <w:uiPriority w:val="99"/>
    <w:unhideWhenUsed/>
    <w:rsid w:val="008B0B0F"/>
    <w:rPr>
      <w:color w:val="0563C1" w:themeColor="hyperlink"/>
      <w:u w:val="single"/>
    </w:rPr>
  </w:style>
  <w:style w:type="character" w:styleId="UnresolvedMention">
    <w:name w:val="Unresolved Mention"/>
    <w:basedOn w:val="DefaultParagraphFont"/>
    <w:uiPriority w:val="99"/>
    <w:semiHidden/>
    <w:unhideWhenUsed/>
    <w:rsid w:val="008B0B0F"/>
    <w:rPr>
      <w:color w:val="605E5C"/>
      <w:shd w:val="clear" w:color="auto" w:fill="E1DFDD"/>
    </w:rPr>
  </w:style>
  <w:style w:type="paragraph" w:styleId="Footer">
    <w:name w:val="footer"/>
    <w:basedOn w:val="Normal"/>
    <w:link w:val="FooterChar"/>
    <w:uiPriority w:val="99"/>
    <w:unhideWhenUsed/>
    <w:rsid w:val="000A55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5561"/>
  </w:style>
  <w:style w:type="paragraph" w:styleId="NormalWeb">
    <w:name w:val="Normal (Web)"/>
    <w:basedOn w:val="Normal"/>
    <w:uiPriority w:val="99"/>
    <w:semiHidden/>
    <w:unhideWhenUsed/>
    <w:rsid w:val="00542704"/>
    <w:pPr>
      <w:spacing w:before="100" w:beforeAutospacing="1" w:after="100" w:afterAutospacing="1" w:line="240" w:lineRule="auto"/>
    </w:pPr>
    <w:rPr>
      <w:rFonts w:ascii="Times New Roman" w:eastAsia="Times New Roman" w:hAnsi="Times New Roman" w:cs="Times New Roman"/>
      <w:sz w:val="24"/>
      <w:szCs w:val="24"/>
      <w:lang w:bidi="he-IL"/>
    </w:rPr>
  </w:style>
  <w:style w:type="character" w:customStyle="1" w:styleId="text">
    <w:name w:val="text"/>
    <w:basedOn w:val="DefaultParagraphFont"/>
    <w:rsid w:val="00E70DB8"/>
  </w:style>
  <w:style w:type="character" w:customStyle="1" w:styleId="small-caps">
    <w:name w:val="small-caps"/>
    <w:basedOn w:val="DefaultParagraphFont"/>
    <w:rsid w:val="00E70DB8"/>
  </w:style>
  <w:style w:type="character" w:customStyle="1" w:styleId="indent-1-breaks">
    <w:name w:val="indent-1-breaks"/>
    <w:basedOn w:val="DefaultParagraphFont"/>
    <w:rsid w:val="00E70DB8"/>
  </w:style>
  <w:style w:type="paragraph" w:styleId="FootnoteText">
    <w:name w:val="footnote text"/>
    <w:basedOn w:val="Normal"/>
    <w:link w:val="FootnoteTextChar"/>
    <w:uiPriority w:val="99"/>
    <w:semiHidden/>
    <w:unhideWhenUsed/>
    <w:rsid w:val="00DC204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C2047"/>
    <w:rPr>
      <w:sz w:val="20"/>
      <w:szCs w:val="20"/>
    </w:rPr>
  </w:style>
  <w:style w:type="character" w:styleId="FootnoteReference">
    <w:name w:val="footnote reference"/>
    <w:basedOn w:val="DefaultParagraphFont"/>
    <w:uiPriority w:val="99"/>
    <w:semiHidden/>
    <w:unhideWhenUsed/>
    <w:rsid w:val="00DC204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2712">
      <w:bodyDiv w:val="1"/>
      <w:marLeft w:val="0"/>
      <w:marRight w:val="0"/>
      <w:marTop w:val="0"/>
      <w:marBottom w:val="0"/>
      <w:divBdr>
        <w:top w:val="none" w:sz="0" w:space="0" w:color="auto"/>
        <w:left w:val="none" w:sz="0" w:space="0" w:color="auto"/>
        <w:bottom w:val="none" w:sz="0" w:space="0" w:color="auto"/>
        <w:right w:val="none" w:sz="0" w:space="0" w:color="auto"/>
      </w:divBdr>
    </w:div>
    <w:div w:id="86463087">
      <w:bodyDiv w:val="1"/>
      <w:marLeft w:val="0"/>
      <w:marRight w:val="0"/>
      <w:marTop w:val="0"/>
      <w:marBottom w:val="0"/>
      <w:divBdr>
        <w:top w:val="none" w:sz="0" w:space="0" w:color="auto"/>
        <w:left w:val="none" w:sz="0" w:space="0" w:color="auto"/>
        <w:bottom w:val="none" w:sz="0" w:space="0" w:color="auto"/>
        <w:right w:val="none" w:sz="0" w:space="0" w:color="auto"/>
      </w:divBdr>
    </w:div>
    <w:div w:id="497043904">
      <w:bodyDiv w:val="1"/>
      <w:marLeft w:val="0"/>
      <w:marRight w:val="0"/>
      <w:marTop w:val="0"/>
      <w:marBottom w:val="0"/>
      <w:divBdr>
        <w:top w:val="none" w:sz="0" w:space="0" w:color="auto"/>
        <w:left w:val="none" w:sz="0" w:space="0" w:color="auto"/>
        <w:bottom w:val="none" w:sz="0" w:space="0" w:color="auto"/>
        <w:right w:val="none" w:sz="0" w:space="0" w:color="auto"/>
      </w:divBdr>
    </w:div>
    <w:div w:id="677002078">
      <w:bodyDiv w:val="1"/>
      <w:marLeft w:val="0"/>
      <w:marRight w:val="0"/>
      <w:marTop w:val="0"/>
      <w:marBottom w:val="0"/>
      <w:divBdr>
        <w:top w:val="none" w:sz="0" w:space="0" w:color="auto"/>
        <w:left w:val="none" w:sz="0" w:space="0" w:color="auto"/>
        <w:bottom w:val="none" w:sz="0" w:space="0" w:color="auto"/>
        <w:right w:val="none" w:sz="0" w:space="0" w:color="auto"/>
      </w:divBdr>
    </w:div>
    <w:div w:id="756561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sv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www.fellowship-pca.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7</Pages>
  <Words>1086</Words>
  <Characters>619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Hill</dc:creator>
  <cp:keywords/>
  <dc:description/>
  <cp:lastModifiedBy>William Hill</cp:lastModifiedBy>
  <cp:revision>3</cp:revision>
  <cp:lastPrinted>2020-08-07T15:06:00Z</cp:lastPrinted>
  <dcterms:created xsi:type="dcterms:W3CDTF">2020-08-07T15:06:00Z</dcterms:created>
  <dcterms:modified xsi:type="dcterms:W3CDTF">2020-08-07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1"&gt;&lt;session id="fjUZ6ync"/&gt;&lt;style id="http://www.zotero.org/styles/turabian-fullnote-bibliography" hasBibliography="1" bibliographyStyleHasBeenSet="0"/&gt;&lt;prefs&gt;&lt;pref name="fieldType" value="Field"/&gt;&lt;pref name="au</vt:lpwstr>
  </property>
  <property fmtid="{D5CDD505-2E9C-101B-9397-08002B2CF9AE}" pid="3" name="ZOTERO_PREF_2">
    <vt:lpwstr>tomaticJournalAbbreviations" value="true"/&gt;&lt;pref name="noteType" value="1"/&gt;&lt;/prefs&gt;&lt;/data&gt;</vt:lpwstr>
  </property>
</Properties>
</file>